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3D6" w:rsidRPr="009720A7" w:rsidRDefault="00264F53" w:rsidP="009720A7">
      <w:pPr>
        <w:pStyle w:val="a4"/>
        <w:spacing w:before="0" w:beforeAutospacing="0" w:line="330" w:lineRule="atLeast"/>
        <w:ind w:firstLine="709"/>
        <w:jc w:val="center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RESULTS OF REGIONAL PUBLIC OPINION POLL IN DONETSK AND LUHANSK REGIONS</w:t>
      </w:r>
    </w:p>
    <w:p w:rsidR="009A03D6" w:rsidRPr="009720A7" w:rsidRDefault="009A03D6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</w:p>
    <w:p w:rsidR="009720A7" w:rsidRDefault="009720A7" w:rsidP="00AB10AA">
      <w:pPr>
        <w:spacing w:after="100" w:afterAutospacing="1" w:line="276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9720A7">
        <w:rPr>
          <w:rFonts w:ascii="Times New Roman" w:hAnsi="Times New Roman"/>
          <w:sz w:val="24"/>
          <w:szCs w:val="24"/>
          <w:lang w:val="en-US"/>
        </w:rPr>
        <w:t>Regional</w:t>
      </w:r>
      <w:r w:rsidRPr="009720A7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sz w:val="24"/>
          <w:szCs w:val="24"/>
          <w:lang w:val="en-US"/>
        </w:rPr>
        <w:t xml:space="preserve">public opinion poll was conducted by </w:t>
      </w:r>
      <w:proofErr w:type="spellStart"/>
      <w:r w:rsidRPr="009720A7">
        <w:rPr>
          <w:rFonts w:ascii="Times New Roman" w:hAnsi="Times New Roman"/>
          <w:sz w:val="24"/>
          <w:szCs w:val="24"/>
          <w:lang w:val="en-US"/>
        </w:rPr>
        <w:t>Ilko</w:t>
      </w:r>
      <w:proofErr w:type="spellEnd"/>
      <w:r w:rsidRPr="009720A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9720A7">
        <w:rPr>
          <w:rFonts w:ascii="Times New Roman" w:hAnsi="Times New Roman"/>
          <w:sz w:val="24"/>
          <w:szCs w:val="24"/>
          <w:lang w:val="en-US"/>
        </w:rPr>
        <w:t>Kucheriv</w:t>
      </w:r>
      <w:proofErr w:type="spellEnd"/>
      <w:r w:rsidRPr="009720A7">
        <w:rPr>
          <w:rFonts w:ascii="Times New Roman" w:hAnsi="Times New Roman"/>
          <w:sz w:val="24"/>
          <w:szCs w:val="24"/>
          <w:lang w:val="en-US"/>
        </w:rPr>
        <w:t xml:space="preserve"> Democratic Initiatives Foundation together with the Center</w:t>
      </w:r>
      <w:proofErr w:type="gramEnd"/>
      <w:r w:rsidRPr="009720A7">
        <w:rPr>
          <w:rFonts w:ascii="Times New Roman" w:hAnsi="Times New Roman"/>
          <w:sz w:val="24"/>
          <w:szCs w:val="24"/>
          <w:lang w:val="en-US"/>
        </w:rPr>
        <w:t xml:space="preserve"> for Political Sociology (using network of Ukrainian Sociology Service) in the government-controlled areas of Donetsk and Luhansk regions between February 18 – March 2, 2020. In every </w:t>
      </w:r>
      <w:proofErr w:type="gramStart"/>
      <w:r w:rsidRPr="009720A7">
        <w:rPr>
          <w:rFonts w:ascii="Times New Roman" w:hAnsi="Times New Roman"/>
          <w:sz w:val="24"/>
          <w:szCs w:val="24"/>
          <w:lang w:val="en-US"/>
        </w:rPr>
        <w:t>region</w:t>
      </w:r>
      <w:proofErr w:type="gramEnd"/>
      <w:r w:rsidRPr="009720A7">
        <w:rPr>
          <w:rFonts w:ascii="Times New Roman" w:hAnsi="Times New Roman"/>
          <w:sz w:val="24"/>
          <w:szCs w:val="24"/>
          <w:lang w:val="en-US"/>
        </w:rPr>
        <w:t xml:space="preserve"> 500 respondents were polled based on a sample that represents the adult population (excep</w:t>
      </w:r>
      <w:bookmarkStart w:id="0" w:name="_GoBack"/>
      <w:bookmarkEnd w:id="0"/>
      <w:r w:rsidRPr="009720A7">
        <w:rPr>
          <w:rFonts w:ascii="Times New Roman" w:hAnsi="Times New Roman"/>
          <w:sz w:val="24"/>
          <w:szCs w:val="24"/>
          <w:lang w:val="en-US"/>
        </w:rPr>
        <w:t xml:space="preserve">t the occupied territories). The sample is representative of such indicators as sex, age, education and place of residence. The theoretical sample error does not exceed 3.5%. Survey </w:t>
      </w:r>
      <w:proofErr w:type="gramStart"/>
      <w:r w:rsidRPr="009720A7">
        <w:rPr>
          <w:rFonts w:ascii="Times New Roman" w:hAnsi="Times New Roman"/>
          <w:sz w:val="24"/>
          <w:szCs w:val="24"/>
          <w:lang w:val="en-US"/>
        </w:rPr>
        <w:t>was conducted</w:t>
      </w:r>
      <w:proofErr w:type="gramEnd"/>
      <w:r w:rsidRPr="009720A7">
        <w:rPr>
          <w:rFonts w:ascii="Times New Roman" w:hAnsi="Times New Roman"/>
          <w:sz w:val="24"/>
          <w:szCs w:val="24"/>
          <w:lang w:val="en-US"/>
        </w:rPr>
        <w:t xml:space="preserve"> due to financial support from the UK Embassy in Ukraine.</w:t>
      </w:r>
    </w:p>
    <w:p w:rsidR="00AB10AA" w:rsidRDefault="00AB10AA" w:rsidP="00AB10AA">
      <w:pPr>
        <w:spacing w:after="100" w:afterAutospacing="1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AB10AA" w:rsidRPr="00AB10AA" w:rsidRDefault="00AB10AA" w:rsidP="00AB10AA">
      <w:pPr>
        <w:spacing w:after="100" w:afterAutospacing="1" w:line="276" w:lineRule="auto"/>
        <w:jc w:val="center"/>
        <w:rPr>
          <w:rFonts w:ascii="Times New Roman" w:hAnsi="Times New Roman"/>
          <w:b/>
          <w:bCs/>
          <w:sz w:val="24"/>
          <w:szCs w:val="24"/>
          <w:lang w:val="uk-UA"/>
        </w:rPr>
      </w:pPr>
      <w:r w:rsidRPr="00AB10AA">
        <w:rPr>
          <w:rFonts w:ascii="Times New Roman" w:hAnsi="Times New Roman"/>
          <w:b/>
          <w:bCs/>
          <w:sz w:val="24"/>
          <w:szCs w:val="24"/>
          <w:lang w:val="en-US"/>
        </w:rPr>
        <w:t>KEY FINDINGS</w:t>
      </w:r>
    </w:p>
    <w:p w:rsidR="009A03D6" w:rsidRPr="009720A7" w:rsidRDefault="009A03D6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Residents of </w:t>
      </w:r>
      <w:r w:rsidR="00CD3AB0" w:rsidRPr="009720A7">
        <w:rPr>
          <w:color w:val="000000"/>
          <w:lang w:val="en-US"/>
        </w:rPr>
        <w:t>the government-controlled areas</w:t>
      </w:r>
      <w:r w:rsidRPr="009720A7">
        <w:rPr>
          <w:color w:val="000000"/>
          <w:lang w:val="en-US"/>
        </w:rPr>
        <w:t xml:space="preserve"> Donetsk</w:t>
      </w:r>
      <w:r w:rsidR="00CD3AB0" w:rsidRPr="009720A7">
        <w:rPr>
          <w:color w:val="000000"/>
          <w:lang w:val="en-US"/>
        </w:rPr>
        <w:t xml:space="preserve"> (Donetsk GCA)</w:t>
      </w:r>
      <w:r w:rsidRPr="009720A7">
        <w:rPr>
          <w:color w:val="000000"/>
          <w:lang w:val="en-US"/>
        </w:rPr>
        <w:t xml:space="preserve"> and Luhansk</w:t>
      </w:r>
      <w:r w:rsidR="00CD3AB0" w:rsidRPr="009720A7">
        <w:rPr>
          <w:color w:val="000000"/>
          <w:lang w:val="en-US"/>
        </w:rPr>
        <w:t xml:space="preserve"> (Luhan</w:t>
      </w:r>
      <w:r w:rsidR="00232E50" w:rsidRPr="009720A7">
        <w:rPr>
          <w:color w:val="000000"/>
          <w:lang w:val="en-US"/>
        </w:rPr>
        <w:t>s</w:t>
      </w:r>
      <w:r w:rsidR="00CD3AB0" w:rsidRPr="009720A7">
        <w:rPr>
          <w:color w:val="000000"/>
          <w:lang w:val="en-US"/>
        </w:rPr>
        <w:t>k GCA)</w:t>
      </w:r>
      <w:r w:rsidRPr="009720A7">
        <w:rPr>
          <w:color w:val="000000"/>
          <w:lang w:val="en-US"/>
        </w:rPr>
        <w:t xml:space="preserve"> </w:t>
      </w:r>
      <w:r w:rsidR="00CD3AB0" w:rsidRPr="009720A7">
        <w:rPr>
          <w:color w:val="000000"/>
          <w:lang w:val="en-US"/>
        </w:rPr>
        <w:t xml:space="preserve">have </w:t>
      </w:r>
      <w:r w:rsidRPr="009720A7">
        <w:rPr>
          <w:b/>
          <w:bCs/>
          <w:i/>
          <w:iCs/>
          <w:color w:val="000000"/>
          <w:lang w:val="en-US"/>
        </w:rPr>
        <w:t xml:space="preserve">moderate assessment of their </w:t>
      </w:r>
      <w:r w:rsidR="001A6E74" w:rsidRPr="009720A7">
        <w:rPr>
          <w:b/>
          <w:bCs/>
          <w:i/>
          <w:iCs/>
          <w:color w:val="000000"/>
          <w:lang w:val="en-US"/>
        </w:rPr>
        <w:t>current</w:t>
      </w:r>
      <w:r w:rsidR="0032324F" w:rsidRPr="009720A7">
        <w:rPr>
          <w:b/>
          <w:bCs/>
          <w:i/>
          <w:iCs/>
          <w:color w:val="000000"/>
          <w:lang w:val="en-US"/>
        </w:rPr>
        <w:t xml:space="preserve"> life’s</w:t>
      </w:r>
      <w:r w:rsidRPr="009720A7">
        <w:rPr>
          <w:b/>
          <w:bCs/>
          <w:i/>
          <w:iCs/>
          <w:color w:val="000000"/>
          <w:lang w:val="en-US"/>
        </w:rPr>
        <w:t xml:space="preserve"> situation</w:t>
      </w:r>
      <w:r w:rsidRPr="009720A7">
        <w:rPr>
          <w:color w:val="000000"/>
          <w:lang w:val="en-US"/>
        </w:rPr>
        <w:t>. </w:t>
      </w:r>
      <w:r w:rsidR="00AA42D1" w:rsidRPr="009720A7">
        <w:rPr>
          <w:color w:val="000000"/>
          <w:lang w:val="en-US"/>
        </w:rPr>
        <w:t>43%</w:t>
      </w:r>
      <w:r w:rsidRPr="009720A7">
        <w:rPr>
          <w:color w:val="000000"/>
          <w:lang w:val="en-US"/>
        </w:rPr>
        <w:t xml:space="preserve"> of the respondents from the </w:t>
      </w:r>
      <w:r w:rsidR="00CD3AB0" w:rsidRPr="009720A7">
        <w:rPr>
          <w:color w:val="000000"/>
          <w:lang w:val="en-US"/>
        </w:rPr>
        <w:t>Donetsk GCA</w:t>
      </w:r>
      <w:r w:rsidR="00AA42D1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 xml:space="preserve">and 41% from the </w:t>
      </w:r>
      <w:r w:rsidR="00CD3AB0" w:rsidRPr="009720A7">
        <w:rPr>
          <w:color w:val="000000"/>
          <w:lang w:val="en-US"/>
        </w:rPr>
        <w:t>Luhan</w:t>
      </w:r>
      <w:r w:rsidR="00064E33" w:rsidRPr="009720A7">
        <w:rPr>
          <w:color w:val="000000"/>
          <w:lang w:val="en-US"/>
        </w:rPr>
        <w:t>s</w:t>
      </w:r>
      <w:r w:rsidR="00CD3AB0" w:rsidRPr="009720A7">
        <w:rPr>
          <w:color w:val="000000"/>
          <w:lang w:val="en-US"/>
        </w:rPr>
        <w:t>k GCA</w:t>
      </w:r>
      <w:r w:rsidR="00AA42D1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stated that</w:t>
      </w:r>
      <w:r w:rsidR="00AA42D1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the situation is satisfactory, with certain difficulties, and 38% of Donetsk and 37% of Luhansk</w:t>
      </w:r>
      <w:r w:rsidR="00AA42D1" w:rsidRPr="009720A7">
        <w:rPr>
          <w:color w:val="000000"/>
          <w:lang w:val="en-US"/>
        </w:rPr>
        <w:t xml:space="preserve"> </w:t>
      </w:r>
      <w:r w:rsidR="00CD3AB0" w:rsidRPr="009720A7">
        <w:rPr>
          <w:color w:val="000000"/>
          <w:lang w:val="en-US"/>
        </w:rPr>
        <w:t>respondents</w:t>
      </w:r>
      <w:r w:rsidRPr="009720A7">
        <w:rPr>
          <w:color w:val="000000"/>
          <w:lang w:val="en-US"/>
        </w:rPr>
        <w:t xml:space="preserve"> considered it as insecure, with considerable problems (but not too critical). </w:t>
      </w:r>
      <w:proofErr w:type="gramStart"/>
      <w:r w:rsidRPr="009720A7">
        <w:rPr>
          <w:color w:val="000000"/>
          <w:lang w:val="en-US"/>
        </w:rPr>
        <w:t xml:space="preserve">Extreme </w:t>
      </w:r>
      <w:r w:rsidR="00CD3AB0" w:rsidRPr="009720A7">
        <w:rPr>
          <w:color w:val="000000"/>
          <w:lang w:val="en-US"/>
        </w:rPr>
        <w:t>assessments</w:t>
      </w:r>
      <w:r w:rsidR="00AA42D1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(absence of problems</w:t>
      </w:r>
      <w:r w:rsidR="00CD3AB0" w:rsidRPr="009720A7">
        <w:rPr>
          <w:color w:val="000000"/>
          <w:lang w:val="en-US"/>
        </w:rPr>
        <w:t>/severe</w:t>
      </w:r>
      <w:r w:rsidRPr="009720A7">
        <w:rPr>
          <w:color w:val="000000"/>
          <w:lang w:val="en-US"/>
        </w:rPr>
        <w:t xml:space="preserve"> problems) were </w:t>
      </w:r>
      <w:r w:rsidR="00CD3AB0" w:rsidRPr="009720A7">
        <w:rPr>
          <w:color w:val="000000"/>
          <w:lang w:val="en-US"/>
        </w:rPr>
        <w:t>made</w:t>
      </w:r>
      <w:r w:rsidRPr="009720A7">
        <w:rPr>
          <w:color w:val="000000"/>
          <w:lang w:val="en-US"/>
        </w:rPr>
        <w:t xml:space="preserve"> by </w:t>
      </w:r>
      <w:r w:rsidR="00CD3AB0" w:rsidRPr="009720A7">
        <w:rPr>
          <w:color w:val="000000"/>
          <w:lang w:val="en-US"/>
        </w:rPr>
        <w:t>few</w:t>
      </w:r>
      <w:r w:rsidRPr="009720A7">
        <w:rPr>
          <w:i/>
          <w:iCs/>
          <w:color w:val="000000"/>
          <w:lang w:val="en-US"/>
        </w:rPr>
        <w:t> </w:t>
      </w:r>
      <w:r w:rsidRPr="009720A7">
        <w:rPr>
          <w:color w:val="000000"/>
          <w:lang w:val="en-US"/>
        </w:rPr>
        <w:t>respondents</w:t>
      </w:r>
      <w:proofErr w:type="gramEnd"/>
      <w:r w:rsidRPr="009720A7">
        <w:rPr>
          <w:color w:val="000000"/>
          <w:lang w:val="en-US"/>
        </w:rPr>
        <w:t>.</w:t>
      </w:r>
    </w:p>
    <w:p w:rsidR="009A03D6" w:rsidRPr="009720A7" w:rsidRDefault="009A03D6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Public perception of the </w:t>
      </w:r>
      <w:r w:rsidRPr="009720A7">
        <w:rPr>
          <w:b/>
          <w:bCs/>
          <w:i/>
          <w:iCs/>
          <w:color w:val="000000"/>
          <w:lang w:val="en-US"/>
        </w:rPr>
        <w:t>general situation </w:t>
      </w:r>
      <w:r w:rsidRPr="009720A7">
        <w:rPr>
          <w:b/>
          <w:bCs/>
          <w:color w:val="000000"/>
          <w:lang w:val="en-US"/>
        </w:rPr>
        <w:t xml:space="preserve">in </w:t>
      </w:r>
      <w:r w:rsidR="00CD3AB0" w:rsidRPr="009720A7">
        <w:rPr>
          <w:b/>
          <w:bCs/>
          <w:color w:val="000000"/>
          <w:lang w:val="en-US"/>
        </w:rPr>
        <w:t>Donbas</w:t>
      </w:r>
      <w:r w:rsidRPr="009720A7">
        <w:rPr>
          <w:b/>
          <w:bCs/>
          <w:color w:val="000000"/>
          <w:lang w:val="en-US"/>
        </w:rPr>
        <w:t xml:space="preserve"> </w:t>
      </w:r>
      <w:proofErr w:type="gramStart"/>
      <w:r w:rsidRPr="009720A7">
        <w:rPr>
          <w:b/>
          <w:bCs/>
          <w:color w:val="000000"/>
          <w:lang w:val="en-US"/>
        </w:rPr>
        <w:t>is </w:t>
      </w:r>
      <w:r w:rsidRPr="009720A7">
        <w:rPr>
          <w:b/>
          <w:bCs/>
          <w:i/>
          <w:iCs/>
          <w:color w:val="000000"/>
          <w:lang w:val="en-US"/>
        </w:rPr>
        <w:t>dominated</w:t>
      </w:r>
      <w:proofErr w:type="gramEnd"/>
      <w:r w:rsidRPr="009720A7">
        <w:rPr>
          <w:b/>
          <w:bCs/>
          <w:i/>
          <w:iCs/>
          <w:color w:val="000000"/>
          <w:lang w:val="en-US"/>
        </w:rPr>
        <w:t xml:space="preserve"> by negative </w:t>
      </w:r>
      <w:r w:rsidR="00CD3AB0" w:rsidRPr="009720A7">
        <w:rPr>
          <w:b/>
          <w:bCs/>
          <w:i/>
          <w:iCs/>
          <w:color w:val="000000"/>
          <w:lang w:val="en-US"/>
        </w:rPr>
        <w:t>sentiments</w:t>
      </w:r>
      <w:r w:rsidRPr="009720A7">
        <w:rPr>
          <w:color w:val="000000"/>
          <w:lang w:val="en-US"/>
        </w:rPr>
        <w:t xml:space="preserve">. In </w:t>
      </w:r>
      <w:r w:rsidR="00CD3AB0" w:rsidRPr="009720A7">
        <w:rPr>
          <w:color w:val="000000"/>
          <w:lang w:val="en-US"/>
        </w:rPr>
        <w:t>Donetsk GCA</w:t>
      </w:r>
      <w:r w:rsidR="00064E33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 xml:space="preserve">54% of respondents described the situation as tense, and 12% - as explosive. In </w:t>
      </w:r>
      <w:r w:rsidR="00CD3AB0" w:rsidRPr="009720A7">
        <w:rPr>
          <w:color w:val="000000"/>
          <w:lang w:val="en-US"/>
        </w:rPr>
        <w:t>Luhan</w:t>
      </w:r>
      <w:r w:rsidR="00232E50" w:rsidRPr="009720A7">
        <w:rPr>
          <w:color w:val="000000"/>
          <w:lang w:val="en-US"/>
        </w:rPr>
        <w:t>s</w:t>
      </w:r>
      <w:r w:rsidR="00CD3AB0" w:rsidRPr="009720A7">
        <w:rPr>
          <w:color w:val="000000"/>
          <w:lang w:val="en-US"/>
        </w:rPr>
        <w:t xml:space="preserve">k </w:t>
      </w:r>
      <w:proofErr w:type="gramStart"/>
      <w:r w:rsidR="00CD3AB0" w:rsidRPr="009720A7">
        <w:rPr>
          <w:color w:val="000000"/>
          <w:lang w:val="en-US"/>
        </w:rPr>
        <w:t>GCA</w:t>
      </w:r>
      <w:proofErr w:type="gramEnd"/>
      <w:r w:rsidR="00CD3AB0" w:rsidRPr="009720A7">
        <w:rPr>
          <w:color w:val="000000"/>
          <w:lang w:val="en-US"/>
        </w:rPr>
        <w:t xml:space="preserve"> respective figures </w:t>
      </w:r>
      <w:r w:rsidRPr="009720A7">
        <w:rPr>
          <w:color w:val="000000"/>
          <w:lang w:val="en-US"/>
        </w:rPr>
        <w:t>were even higher - 63% and 13%.</w:t>
      </w:r>
    </w:p>
    <w:p w:rsidR="00E27B0C" w:rsidRPr="009720A7" w:rsidRDefault="00CD3AB0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Majority (58%)</w:t>
      </w:r>
      <w:r w:rsidR="004C50E8" w:rsidRPr="009720A7">
        <w:rPr>
          <w:b/>
          <w:bCs/>
          <w:color w:val="000000"/>
          <w:lang w:val="en-US"/>
        </w:rPr>
        <w:t xml:space="preserve"> </w:t>
      </w:r>
      <w:r w:rsidRPr="009720A7">
        <w:rPr>
          <w:b/>
          <w:bCs/>
          <w:color w:val="000000"/>
          <w:lang w:val="en-US"/>
        </w:rPr>
        <w:t xml:space="preserve">of </w:t>
      </w:r>
      <w:r w:rsidR="009A03D6" w:rsidRPr="009720A7">
        <w:rPr>
          <w:b/>
          <w:bCs/>
          <w:color w:val="000000"/>
          <w:lang w:val="en-US"/>
        </w:rPr>
        <w:t xml:space="preserve">respondents from </w:t>
      </w:r>
      <w:r w:rsidRPr="009720A7">
        <w:rPr>
          <w:b/>
          <w:bCs/>
          <w:color w:val="000000"/>
          <w:lang w:val="en-US"/>
        </w:rPr>
        <w:t>the Luhan</w:t>
      </w:r>
      <w:r w:rsidR="00232E50" w:rsidRPr="009720A7">
        <w:rPr>
          <w:b/>
          <w:bCs/>
          <w:color w:val="000000"/>
          <w:lang w:val="en-US"/>
        </w:rPr>
        <w:t>s</w:t>
      </w:r>
      <w:r w:rsidRPr="009720A7">
        <w:rPr>
          <w:b/>
          <w:bCs/>
          <w:color w:val="000000"/>
          <w:lang w:val="en-US"/>
        </w:rPr>
        <w:t xml:space="preserve">k GCA thought that </w:t>
      </w:r>
      <w:r w:rsidRPr="009720A7">
        <w:rPr>
          <w:b/>
          <w:bCs/>
          <w:i/>
          <w:color w:val="000000"/>
          <w:lang w:val="en-US"/>
        </w:rPr>
        <w:t>there were</w:t>
      </w:r>
      <w:r w:rsidR="00AA42D1" w:rsidRPr="009720A7">
        <w:rPr>
          <w:b/>
          <w:bCs/>
          <w:i/>
          <w:color w:val="000000"/>
          <w:lang w:val="en-US"/>
        </w:rPr>
        <w:t xml:space="preserve"> </w:t>
      </w:r>
      <w:r w:rsidRPr="009720A7">
        <w:rPr>
          <w:b/>
          <w:bCs/>
          <w:i/>
          <w:iCs/>
          <w:color w:val="000000"/>
          <w:lang w:val="en-US"/>
        </w:rPr>
        <w:t xml:space="preserve">no changes </w:t>
      </w:r>
      <w:r w:rsidR="009A03D6" w:rsidRPr="009720A7">
        <w:rPr>
          <w:b/>
          <w:bCs/>
          <w:color w:val="000000"/>
          <w:lang w:val="en-US"/>
        </w:rPr>
        <w:t>since presidential and parliamentary elections</w:t>
      </w:r>
      <w:r w:rsidR="00AA42D1" w:rsidRPr="009720A7">
        <w:rPr>
          <w:b/>
          <w:bCs/>
          <w:color w:val="000000"/>
          <w:lang w:val="en-US"/>
        </w:rPr>
        <w:t xml:space="preserve"> </w:t>
      </w:r>
      <w:r w:rsidR="009A03D6" w:rsidRPr="009720A7">
        <w:rPr>
          <w:b/>
          <w:bCs/>
          <w:color w:val="000000"/>
          <w:lang w:val="en-US"/>
        </w:rPr>
        <w:t>in 2019</w:t>
      </w:r>
      <w:r w:rsidR="009B6084" w:rsidRPr="009720A7">
        <w:rPr>
          <w:b/>
          <w:bCs/>
          <w:color w:val="000000"/>
          <w:lang w:val="en-US"/>
        </w:rPr>
        <w:t xml:space="preserve"> </w:t>
      </w:r>
      <w:r w:rsidRPr="009720A7">
        <w:rPr>
          <w:b/>
          <w:bCs/>
          <w:color w:val="000000"/>
          <w:lang w:val="en-US"/>
        </w:rPr>
        <w:t>while</w:t>
      </w:r>
      <w:r w:rsidR="009A03D6" w:rsidRPr="009720A7">
        <w:rPr>
          <w:b/>
          <w:bCs/>
          <w:color w:val="000000"/>
          <w:lang w:val="en-US"/>
        </w:rPr>
        <w:t> </w:t>
      </w:r>
      <w:r w:rsidRPr="009720A7">
        <w:rPr>
          <w:b/>
          <w:bCs/>
          <w:color w:val="000000"/>
          <w:lang w:val="en-US"/>
        </w:rPr>
        <w:t xml:space="preserve">29% said </w:t>
      </w:r>
      <w:r w:rsidR="009A03D6" w:rsidRPr="009720A7">
        <w:rPr>
          <w:b/>
          <w:bCs/>
          <w:i/>
          <w:iCs/>
          <w:color w:val="000000"/>
          <w:lang w:val="en-US"/>
        </w:rPr>
        <w:t>situation became even worse</w:t>
      </w:r>
      <w:r w:rsidR="009A03D6" w:rsidRPr="009720A7">
        <w:rPr>
          <w:color w:val="000000"/>
          <w:lang w:val="en-US"/>
        </w:rPr>
        <w:t>. </w:t>
      </w:r>
      <w:proofErr w:type="gramStart"/>
      <w:r w:rsidR="00785912" w:rsidRPr="009720A7">
        <w:rPr>
          <w:color w:val="000000"/>
          <w:lang w:val="en-US"/>
        </w:rPr>
        <w:t>Also</w:t>
      </w:r>
      <w:proofErr w:type="gramEnd"/>
      <w:r w:rsidR="00E7571B" w:rsidRPr="009720A7">
        <w:rPr>
          <w:color w:val="000000"/>
          <w:lang w:val="en-US"/>
        </w:rPr>
        <w:t>,</w:t>
      </w:r>
      <w:r w:rsidRPr="009720A7">
        <w:rPr>
          <w:color w:val="000000"/>
          <w:lang w:val="en-US"/>
        </w:rPr>
        <w:t xml:space="preserve"> relative majority of </w:t>
      </w:r>
      <w:r w:rsidR="00785912" w:rsidRPr="009720A7">
        <w:rPr>
          <w:color w:val="000000"/>
          <w:lang w:val="en-US"/>
        </w:rPr>
        <w:t>respondents from</w:t>
      </w:r>
      <w:r w:rsidR="00AA42D1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Donetsk</w:t>
      </w:r>
      <w:r w:rsidR="00AA42D1" w:rsidRPr="009720A7">
        <w:rPr>
          <w:color w:val="000000"/>
          <w:lang w:val="en-US"/>
        </w:rPr>
        <w:t xml:space="preserve"> </w:t>
      </w:r>
      <w:r w:rsidR="00785912" w:rsidRPr="009720A7">
        <w:rPr>
          <w:color w:val="000000"/>
          <w:lang w:val="en-US"/>
        </w:rPr>
        <w:t>GCA admitted they did</w:t>
      </w:r>
      <w:r w:rsidR="009A03D6" w:rsidRPr="009720A7">
        <w:rPr>
          <w:i/>
          <w:iCs/>
          <w:color w:val="000000"/>
          <w:lang w:val="en-US"/>
        </w:rPr>
        <w:t xml:space="preserve"> not notice changes for better </w:t>
      </w:r>
      <w:r w:rsidR="009A03D6" w:rsidRPr="009720A7">
        <w:rPr>
          <w:color w:val="000000"/>
          <w:lang w:val="en-US"/>
        </w:rPr>
        <w:t>(41%) </w:t>
      </w:r>
      <w:r w:rsidR="009A03D6" w:rsidRPr="009720A7">
        <w:rPr>
          <w:i/>
          <w:iCs/>
          <w:color w:val="000000"/>
          <w:lang w:val="en-US"/>
        </w:rPr>
        <w:t xml:space="preserve">or </w:t>
      </w:r>
      <w:r w:rsidR="00E7571B" w:rsidRPr="009720A7">
        <w:rPr>
          <w:i/>
          <w:iCs/>
          <w:color w:val="000000"/>
          <w:lang w:val="en-US"/>
        </w:rPr>
        <w:t xml:space="preserve">said situation became worse </w:t>
      </w:r>
      <w:r w:rsidR="009A03D6" w:rsidRPr="009720A7">
        <w:rPr>
          <w:color w:val="000000"/>
          <w:lang w:val="en-US"/>
        </w:rPr>
        <w:t>(19%)</w:t>
      </w:r>
      <w:r w:rsidR="00785912" w:rsidRPr="009720A7">
        <w:rPr>
          <w:color w:val="000000"/>
          <w:lang w:val="en-US"/>
        </w:rPr>
        <w:t xml:space="preserve">. At the same time 37% of Donetsk respondents </w:t>
      </w:r>
      <w:proofErr w:type="gramStart"/>
      <w:r w:rsidR="00785912" w:rsidRPr="009720A7">
        <w:rPr>
          <w:color w:val="000000"/>
          <w:lang w:val="en-US"/>
        </w:rPr>
        <w:t>said</w:t>
      </w:r>
      <w:proofErr w:type="gramEnd"/>
      <w:r w:rsidR="00785912" w:rsidRPr="009720A7">
        <w:rPr>
          <w:color w:val="000000"/>
          <w:lang w:val="en-US"/>
        </w:rPr>
        <w:t xml:space="preserve"> they saw certain </w:t>
      </w:r>
      <w:r w:rsidR="009A03D6" w:rsidRPr="009720A7">
        <w:rPr>
          <w:color w:val="000000"/>
          <w:lang w:val="en-US"/>
        </w:rPr>
        <w:t xml:space="preserve">improvement. Hence, </w:t>
      </w:r>
      <w:r w:rsidR="009A03D6" w:rsidRPr="009720A7">
        <w:rPr>
          <w:b/>
          <w:bCs/>
          <w:i/>
          <w:iCs/>
          <w:color w:val="000000"/>
          <w:lang w:val="en-US"/>
        </w:rPr>
        <w:t>the asse</w:t>
      </w:r>
      <w:r w:rsidR="00377849" w:rsidRPr="009720A7">
        <w:rPr>
          <w:b/>
          <w:bCs/>
          <w:i/>
          <w:iCs/>
          <w:color w:val="000000"/>
          <w:lang w:val="en-US"/>
        </w:rPr>
        <w:t>s</w:t>
      </w:r>
      <w:r w:rsidR="009A03D6" w:rsidRPr="009720A7">
        <w:rPr>
          <w:b/>
          <w:bCs/>
          <w:i/>
          <w:iCs/>
          <w:color w:val="000000"/>
          <w:lang w:val="en-US"/>
        </w:rPr>
        <w:t xml:space="preserve">sment of the residents of the </w:t>
      </w:r>
      <w:r w:rsidR="00E7571B" w:rsidRPr="009720A7">
        <w:rPr>
          <w:b/>
          <w:bCs/>
          <w:i/>
          <w:iCs/>
          <w:color w:val="000000"/>
          <w:lang w:val="en-US"/>
        </w:rPr>
        <w:t>Luhan</w:t>
      </w:r>
      <w:r w:rsidR="00232E50" w:rsidRPr="009720A7">
        <w:rPr>
          <w:b/>
          <w:bCs/>
          <w:i/>
          <w:iCs/>
          <w:color w:val="000000"/>
          <w:lang w:val="en-US"/>
        </w:rPr>
        <w:t>s</w:t>
      </w:r>
      <w:r w:rsidR="00E7571B" w:rsidRPr="009720A7">
        <w:rPr>
          <w:b/>
          <w:bCs/>
          <w:i/>
          <w:iCs/>
          <w:color w:val="000000"/>
          <w:lang w:val="en-US"/>
        </w:rPr>
        <w:t>k GCA</w:t>
      </w:r>
      <w:r w:rsidR="00AA42D1" w:rsidRPr="009720A7">
        <w:rPr>
          <w:b/>
          <w:bCs/>
          <w:i/>
          <w:iCs/>
          <w:color w:val="000000"/>
          <w:lang w:val="en-US"/>
        </w:rPr>
        <w:t xml:space="preserve"> </w:t>
      </w:r>
      <w:r w:rsidR="009A03D6" w:rsidRPr="009720A7">
        <w:rPr>
          <w:b/>
          <w:bCs/>
          <w:i/>
          <w:iCs/>
          <w:color w:val="000000"/>
          <w:lang w:val="en-US"/>
        </w:rPr>
        <w:t>turned out to be much more pessimistic.</w:t>
      </w:r>
      <w:r w:rsidR="009A03D6" w:rsidRPr="009720A7">
        <w:rPr>
          <w:color w:val="000000"/>
          <w:lang w:val="en-US"/>
        </w:rPr>
        <w:t> </w:t>
      </w:r>
    </w:p>
    <w:p w:rsidR="0029241D" w:rsidRPr="009720A7" w:rsidRDefault="001A6E74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When we look at concerns of the Donbas residents, we </w:t>
      </w:r>
      <w:r w:rsidR="0029241D" w:rsidRPr="009720A7">
        <w:rPr>
          <w:color w:val="000000"/>
          <w:lang w:val="en-US"/>
        </w:rPr>
        <w:t>can</w:t>
      </w:r>
      <w:r w:rsidRPr="009720A7">
        <w:rPr>
          <w:color w:val="000000"/>
          <w:lang w:val="en-US"/>
        </w:rPr>
        <w:t xml:space="preserve"> see that </w:t>
      </w:r>
      <w:r w:rsidR="00232E50" w:rsidRPr="009720A7">
        <w:rPr>
          <w:b/>
          <w:bCs/>
          <w:color w:val="000000"/>
          <w:lang w:val="en-US"/>
        </w:rPr>
        <w:t xml:space="preserve">50% </w:t>
      </w:r>
      <w:r w:rsidRPr="009720A7">
        <w:rPr>
          <w:b/>
          <w:bCs/>
          <w:color w:val="000000"/>
          <w:lang w:val="en-US"/>
        </w:rPr>
        <w:t xml:space="preserve">respondents from the Donetsk GCA were afraid of </w:t>
      </w:r>
      <w:r w:rsidRPr="009720A7">
        <w:rPr>
          <w:b/>
          <w:bCs/>
          <w:i/>
          <w:iCs/>
          <w:color w:val="000000"/>
          <w:lang w:val="en-US"/>
        </w:rPr>
        <w:t>diseases</w:t>
      </w:r>
      <w:r w:rsidRPr="009720A7">
        <w:rPr>
          <w:i/>
          <w:iCs/>
          <w:color w:val="000000"/>
          <w:lang w:val="en-US"/>
        </w:rPr>
        <w:t> </w:t>
      </w:r>
      <w:r w:rsidRPr="009720A7">
        <w:rPr>
          <w:color w:val="000000"/>
          <w:lang w:val="en-US"/>
        </w:rPr>
        <w:t>(</w:t>
      </w:r>
      <w:r w:rsidR="00232E50" w:rsidRPr="009720A7">
        <w:rPr>
          <w:color w:val="000000"/>
          <w:lang w:val="en-US"/>
        </w:rPr>
        <w:t xml:space="preserve">same fear </w:t>
      </w:r>
      <w:proofErr w:type="gramStart"/>
      <w:r w:rsidR="00232E50" w:rsidRPr="009720A7">
        <w:rPr>
          <w:color w:val="000000"/>
          <w:lang w:val="en-US"/>
        </w:rPr>
        <w:t>was shared</w:t>
      </w:r>
      <w:proofErr w:type="gramEnd"/>
      <w:r w:rsidR="00232E50" w:rsidRPr="009720A7">
        <w:rPr>
          <w:color w:val="000000"/>
          <w:lang w:val="en-US"/>
        </w:rPr>
        <w:t xml:space="preserve"> by 31% of Luhansk GCA respondents</w:t>
      </w:r>
      <w:r w:rsidRPr="009720A7">
        <w:rPr>
          <w:color w:val="000000"/>
          <w:lang w:val="en-US"/>
        </w:rPr>
        <w:t>)</w:t>
      </w:r>
      <w:r w:rsidR="00232E50" w:rsidRPr="009720A7">
        <w:rPr>
          <w:color w:val="000000"/>
          <w:lang w:val="en-US"/>
        </w:rPr>
        <w:t>.</w:t>
      </w:r>
      <w:r w:rsidRPr="009720A7">
        <w:rPr>
          <w:color w:val="000000"/>
          <w:lang w:val="en-US"/>
        </w:rPr>
        <w:t xml:space="preserve"> </w:t>
      </w:r>
      <w:r w:rsidR="00232E50" w:rsidRPr="009720A7">
        <w:rPr>
          <w:color w:val="000000"/>
          <w:lang w:val="en-US"/>
        </w:rPr>
        <w:t>Mean</w:t>
      </w:r>
      <w:r w:rsidRPr="009720A7">
        <w:rPr>
          <w:color w:val="000000"/>
          <w:lang w:val="en-US"/>
        </w:rPr>
        <w:t xml:space="preserve">while </w:t>
      </w:r>
      <w:r w:rsidRPr="009720A7">
        <w:rPr>
          <w:b/>
          <w:bCs/>
          <w:color w:val="000000"/>
          <w:lang w:val="en-US"/>
        </w:rPr>
        <w:t xml:space="preserve">major issue for 40% of respondents from Luhansk GCA </w:t>
      </w:r>
      <w:r w:rsidR="0029241D" w:rsidRPr="009720A7">
        <w:rPr>
          <w:b/>
          <w:bCs/>
          <w:color w:val="000000"/>
          <w:lang w:val="en-US"/>
        </w:rPr>
        <w:t>wa</w:t>
      </w:r>
      <w:r w:rsidRPr="009720A7">
        <w:rPr>
          <w:b/>
          <w:bCs/>
          <w:color w:val="000000"/>
          <w:lang w:val="en-US"/>
        </w:rPr>
        <w:t xml:space="preserve">s </w:t>
      </w:r>
      <w:r w:rsidR="0029241D" w:rsidRPr="009720A7">
        <w:rPr>
          <w:b/>
          <w:bCs/>
          <w:color w:val="000000"/>
          <w:lang w:val="en-US"/>
        </w:rPr>
        <w:t xml:space="preserve">recurrence of </w:t>
      </w:r>
      <w:r w:rsidR="0029241D" w:rsidRPr="009720A7">
        <w:rPr>
          <w:b/>
          <w:bCs/>
          <w:i/>
          <w:iCs/>
          <w:color w:val="000000"/>
          <w:lang w:val="en-US"/>
        </w:rPr>
        <w:t>war</w:t>
      </w:r>
      <w:r w:rsidR="0029241D" w:rsidRPr="009720A7">
        <w:rPr>
          <w:b/>
          <w:bCs/>
          <w:color w:val="000000"/>
          <w:lang w:val="en-US"/>
        </w:rPr>
        <w:t xml:space="preserve"> </w:t>
      </w:r>
      <w:r w:rsidR="00E27B0C" w:rsidRPr="009720A7">
        <w:rPr>
          <w:b/>
          <w:bCs/>
          <w:i/>
          <w:color w:val="000000"/>
          <w:lang w:val="en-US"/>
        </w:rPr>
        <w:t>hostilities</w:t>
      </w:r>
      <w:r w:rsidR="0029241D" w:rsidRPr="009720A7">
        <w:rPr>
          <w:i/>
          <w:color w:val="000000"/>
          <w:lang w:val="en-US"/>
        </w:rPr>
        <w:t xml:space="preserve"> </w:t>
      </w:r>
      <w:r w:rsidR="0029241D" w:rsidRPr="009720A7">
        <w:rPr>
          <w:iCs/>
          <w:color w:val="000000"/>
          <w:lang w:val="en-US"/>
        </w:rPr>
        <w:t>(same concern</w:t>
      </w:r>
      <w:r w:rsidR="0029241D" w:rsidRPr="009720A7">
        <w:rPr>
          <w:color w:val="000000"/>
          <w:lang w:val="en-US"/>
        </w:rPr>
        <w:t xml:space="preserve"> </w:t>
      </w:r>
      <w:proofErr w:type="gramStart"/>
      <w:r w:rsidR="0029241D" w:rsidRPr="009720A7">
        <w:rPr>
          <w:color w:val="000000"/>
          <w:lang w:val="en-US"/>
        </w:rPr>
        <w:t>was admitted</w:t>
      </w:r>
      <w:proofErr w:type="gramEnd"/>
      <w:r w:rsidR="0029241D" w:rsidRPr="009720A7">
        <w:rPr>
          <w:color w:val="000000"/>
          <w:lang w:val="en-US"/>
        </w:rPr>
        <w:t xml:space="preserve"> by 45% Donetsk GCA respondents)</w:t>
      </w:r>
      <w:r w:rsidR="00E27B0C" w:rsidRPr="009720A7">
        <w:rPr>
          <w:color w:val="000000"/>
          <w:lang w:val="en-US"/>
        </w:rPr>
        <w:t>. </w:t>
      </w:r>
    </w:p>
    <w:p w:rsidR="00E27B0C" w:rsidRPr="009720A7" w:rsidRDefault="0029241D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F</w:t>
      </w:r>
      <w:r w:rsidR="00E27B0C" w:rsidRPr="009720A7">
        <w:rPr>
          <w:color w:val="000000"/>
          <w:lang w:val="en-US"/>
        </w:rPr>
        <w:t>ear</w:t>
      </w:r>
      <w:r w:rsidRPr="009720A7">
        <w:rPr>
          <w:color w:val="000000"/>
          <w:lang w:val="en-US"/>
        </w:rPr>
        <w:t xml:space="preserve"> o</w:t>
      </w:r>
      <w:r w:rsidR="00E27B0C" w:rsidRPr="009720A7">
        <w:rPr>
          <w:color w:val="000000"/>
          <w:lang w:val="en-US"/>
        </w:rPr>
        <w:t>f</w:t>
      </w:r>
      <w:r w:rsidRPr="009720A7">
        <w:rPr>
          <w:color w:val="000000"/>
          <w:lang w:val="en-US"/>
        </w:rPr>
        <w:t xml:space="preserve"> </w:t>
      </w:r>
      <w:r w:rsidRPr="009720A7">
        <w:rPr>
          <w:i/>
          <w:iCs/>
          <w:color w:val="000000"/>
          <w:lang w:val="en-US"/>
        </w:rPr>
        <w:t>suspension of</w:t>
      </w:r>
      <w:r w:rsidRPr="009720A7">
        <w:rPr>
          <w:color w:val="000000"/>
          <w:lang w:val="en-US"/>
        </w:rPr>
        <w:t xml:space="preserve"> </w:t>
      </w:r>
      <w:r w:rsidR="00E27B0C" w:rsidRPr="009720A7">
        <w:rPr>
          <w:i/>
          <w:iCs/>
          <w:color w:val="000000"/>
          <w:lang w:val="en-US"/>
        </w:rPr>
        <w:t>payment</w:t>
      </w:r>
      <w:r w:rsidRPr="009720A7">
        <w:rPr>
          <w:i/>
          <w:iCs/>
          <w:color w:val="000000"/>
          <w:lang w:val="en-US"/>
        </w:rPr>
        <w:t>s</w:t>
      </w:r>
      <w:r w:rsidR="00E27B0C" w:rsidRPr="009720A7">
        <w:rPr>
          <w:i/>
          <w:iCs/>
          <w:color w:val="000000"/>
          <w:lang w:val="en-US"/>
        </w:rPr>
        <w:t xml:space="preserve"> and pensions </w:t>
      </w:r>
      <w:r w:rsidR="00E27B0C" w:rsidRPr="009720A7">
        <w:rPr>
          <w:color w:val="000000"/>
          <w:lang w:val="en-US"/>
        </w:rPr>
        <w:t>of respondents in the respective oblasts)</w:t>
      </w:r>
      <w:r w:rsidRPr="009720A7">
        <w:rPr>
          <w:color w:val="000000"/>
          <w:lang w:val="en-US"/>
        </w:rPr>
        <w:t xml:space="preserve"> was also at the top of typical concerns for the Donbas residents (for 50% in Donetsk and 39% in Luhansk regions)</w:t>
      </w:r>
      <w:r w:rsidR="00E27B0C" w:rsidRPr="009720A7">
        <w:rPr>
          <w:color w:val="000000"/>
          <w:lang w:val="en-US"/>
        </w:rPr>
        <w:t>. </w:t>
      </w:r>
      <w:r w:rsidR="00232E50" w:rsidRPr="009720A7">
        <w:rPr>
          <w:color w:val="000000"/>
          <w:lang w:val="en-US"/>
        </w:rPr>
        <w:t>O</w:t>
      </w:r>
      <w:r w:rsidRPr="009720A7">
        <w:rPr>
          <w:color w:val="000000"/>
          <w:lang w:val="en-US"/>
        </w:rPr>
        <w:t xml:space="preserve">ne third of Luhansk GCA respondents (33%) </w:t>
      </w:r>
      <w:r w:rsidR="00232E50" w:rsidRPr="009720A7">
        <w:rPr>
          <w:color w:val="000000"/>
          <w:lang w:val="en-US"/>
        </w:rPr>
        <w:t xml:space="preserve">was </w:t>
      </w:r>
      <w:r w:rsidRPr="009720A7">
        <w:rPr>
          <w:color w:val="000000"/>
          <w:lang w:val="en-US"/>
        </w:rPr>
        <w:t xml:space="preserve">anxious about </w:t>
      </w:r>
      <w:proofErr w:type="gramStart"/>
      <w:r w:rsidRPr="009720A7">
        <w:rPr>
          <w:color w:val="000000"/>
          <w:lang w:val="en-US"/>
        </w:rPr>
        <w:t>possibility unheated</w:t>
      </w:r>
      <w:proofErr w:type="gramEnd"/>
      <w:r w:rsidRPr="009720A7">
        <w:rPr>
          <w:color w:val="000000"/>
          <w:lang w:val="en-US"/>
        </w:rPr>
        <w:t xml:space="preserve"> apartments in winter</w:t>
      </w:r>
      <w:r w:rsidR="00232E50" w:rsidRPr="009720A7">
        <w:rPr>
          <w:color w:val="000000"/>
          <w:lang w:val="en-US"/>
        </w:rPr>
        <w:t xml:space="preserve"> which is a positive development if compared with 41% in 2018</w:t>
      </w:r>
      <w:r w:rsidR="00E27B0C" w:rsidRPr="009720A7">
        <w:rPr>
          <w:color w:val="000000"/>
          <w:lang w:val="en-US"/>
        </w:rPr>
        <w:t>.</w:t>
      </w:r>
    </w:p>
    <w:p w:rsidR="002F1A8C" w:rsidRPr="009720A7" w:rsidRDefault="00C74927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lastRenderedPageBreak/>
        <w:t xml:space="preserve">If we compare what made Donbas residents concerned in 2018 with </w:t>
      </w:r>
      <w:r w:rsidR="00232E50" w:rsidRPr="009720A7">
        <w:rPr>
          <w:b/>
          <w:bCs/>
          <w:color w:val="000000"/>
          <w:lang w:val="en-US"/>
        </w:rPr>
        <w:t xml:space="preserve">the </w:t>
      </w:r>
      <w:r w:rsidRPr="009720A7">
        <w:rPr>
          <w:b/>
          <w:bCs/>
          <w:color w:val="000000"/>
          <w:lang w:val="en-US"/>
        </w:rPr>
        <w:t xml:space="preserve">current poll </w:t>
      </w:r>
      <w:r w:rsidR="00232E50" w:rsidRPr="009720A7">
        <w:rPr>
          <w:b/>
          <w:bCs/>
          <w:color w:val="000000"/>
          <w:lang w:val="en-US"/>
        </w:rPr>
        <w:t>results,</w:t>
      </w:r>
      <w:r w:rsidRPr="009720A7">
        <w:rPr>
          <w:b/>
          <w:bCs/>
          <w:color w:val="000000"/>
          <w:lang w:val="en-US"/>
        </w:rPr>
        <w:t xml:space="preserve"> we can see that there are number of issues that turned to worse</w:t>
      </w:r>
      <w:r w:rsidRPr="009720A7">
        <w:rPr>
          <w:color w:val="000000"/>
          <w:lang w:val="en-US"/>
        </w:rPr>
        <w:t xml:space="preserve">. </w:t>
      </w:r>
    </w:p>
    <w:p w:rsidR="00C74927" w:rsidRPr="009720A7" w:rsidRDefault="00C74927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proofErr w:type="gramStart"/>
      <w:r w:rsidRPr="009720A7">
        <w:rPr>
          <w:color w:val="000000"/>
          <w:lang w:val="en-US"/>
        </w:rPr>
        <w:t>For instance, in Donetsk GCA more people are concerned about</w:t>
      </w:r>
      <w:r w:rsidR="00E27B0C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 xml:space="preserve">growth of </w:t>
      </w:r>
      <w:r w:rsidR="00E27B0C" w:rsidRPr="009720A7">
        <w:rPr>
          <w:color w:val="000000"/>
          <w:lang w:val="en-US"/>
        </w:rPr>
        <w:t xml:space="preserve">crime (from 18% to 33%), </w:t>
      </w:r>
      <w:r w:rsidRPr="009720A7">
        <w:rPr>
          <w:color w:val="000000"/>
          <w:lang w:val="en-US"/>
        </w:rPr>
        <w:t>unemployment</w:t>
      </w:r>
      <w:r w:rsidR="00E27B0C" w:rsidRPr="009720A7">
        <w:rPr>
          <w:color w:val="000000"/>
          <w:lang w:val="en-US"/>
        </w:rPr>
        <w:t xml:space="preserve"> (from 10% to 31%), business </w:t>
      </w:r>
      <w:r w:rsidRPr="009720A7">
        <w:rPr>
          <w:color w:val="000000"/>
          <w:lang w:val="en-US"/>
        </w:rPr>
        <w:t>closures</w:t>
      </w:r>
      <w:r w:rsidR="00E27B0C" w:rsidRPr="009720A7">
        <w:rPr>
          <w:color w:val="000000"/>
          <w:lang w:val="en-US"/>
        </w:rPr>
        <w:t xml:space="preserve"> (from 30 to 38%), famine (from 26% to 38%), mass riots (from 22% to 33%), non-payment of salaries and pensions (from 35% to 50%), disintegration of Ukraine (from 17% to 34%), </w:t>
      </w:r>
      <w:r w:rsidRPr="009720A7">
        <w:rPr>
          <w:color w:val="000000"/>
          <w:lang w:val="en-US"/>
        </w:rPr>
        <w:t xml:space="preserve">war </w:t>
      </w:r>
      <w:r w:rsidR="00E27B0C" w:rsidRPr="009720A7">
        <w:rPr>
          <w:color w:val="000000"/>
          <w:lang w:val="en-US"/>
        </w:rPr>
        <w:t xml:space="preserve">hostilities (from 31 to 45%), oppression of the Russian language (from 11 % to 20%), accession to NATO (from 10% to 28%), collapse of </w:t>
      </w:r>
      <w:r w:rsidRPr="009720A7">
        <w:rPr>
          <w:color w:val="000000"/>
          <w:lang w:val="en-US"/>
        </w:rPr>
        <w:t>government</w:t>
      </w:r>
      <w:r w:rsidR="00E27B0C" w:rsidRPr="009720A7">
        <w:rPr>
          <w:color w:val="000000"/>
          <w:lang w:val="en-US"/>
        </w:rPr>
        <w:t xml:space="preserve"> (from 5% to 20%). </w:t>
      </w:r>
      <w:proofErr w:type="gramEnd"/>
    </w:p>
    <w:p w:rsidR="00E27B0C" w:rsidRPr="009720A7" w:rsidRDefault="00C74927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Although changes in opinion about threats are less visible i</w:t>
      </w:r>
      <w:r w:rsidR="00E27B0C" w:rsidRPr="009720A7">
        <w:rPr>
          <w:color w:val="000000"/>
          <w:lang w:val="en-US"/>
        </w:rPr>
        <w:t>n the Luhansk region</w:t>
      </w:r>
      <w:r w:rsidRPr="009720A7">
        <w:rPr>
          <w:color w:val="000000"/>
          <w:lang w:val="en-US"/>
        </w:rPr>
        <w:t>, they are still alarming.</w:t>
      </w:r>
      <w:r w:rsidR="00E27B0C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 xml:space="preserve">More people are afraid </w:t>
      </w:r>
      <w:r w:rsidR="00E27B0C" w:rsidRPr="009720A7">
        <w:rPr>
          <w:color w:val="000000"/>
          <w:lang w:val="en-US"/>
        </w:rPr>
        <w:t xml:space="preserve">of crime growth (from 7% to 13%), </w:t>
      </w:r>
      <w:r w:rsidRPr="009720A7">
        <w:rPr>
          <w:color w:val="000000"/>
          <w:lang w:val="en-US"/>
        </w:rPr>
        <w:t xml:space="preserve">unemployment </w:t>
      </w:r>
      <w:r w:rsidR="00E27B0C" w:rsidRPr="009720A7">
        <w:rPr>
          <w:color w:val="000000"/>
          <w:lang w:val="en-US"/>
        </w:rPr>
        <w:t xml:space="preserve">(from 15% to 21%), </w:t>
      </w:r>
      <w:r w:rsidRPr="009720A7">
        <w:rPr>
          <w:color w:val="000000"/>
          <w:lang w:val="en-US"/>
        </w:rPr>
        <w:t xml:space="preserve">Russian </w:t>
      </w:r>
      <w:r w:rsidR="00E27B0C" w:rsidRPr="009720A7">
        <w:rPr>
          <w:color w:val="000000"/>
          <w:lang w:val="en-US"/>
        </w:rPr>
        <w:t>attack</w:t>
      </w:r>
      <w:r w:rsidRPr="009720A7">
        <w:rPr>
          <w:color w:val="000000"/>
          <w:lang w:val="en-US"/>
        </w:rPr>
        <w:t xml:space="preserve"> </w:t>
      </w:r>
      <w:r w:rsidR="00E27B0C" w:rsidRPr="009720A7">
        <w:rPr>
          <w:color w:val="000000"/>
          <w:lang w:val="en-US"/>
        </w:rPr>
        <w:t xml:space="preserve">(from 2% to 9%), business shutdowns (from 7% to 14%), the collapse of Ukraine (from 9% to 19%), </w:t>
      </w:r>
      <w:proofErr w:type="gramStart"/>
      <w:r w:rsidR="00E27B0C" w:rsidRPr="009720A7">
        <w:rPr>
          <w:color w:val="000000"/>
          <w:lang w:val="en-US"/>
        </w:rPr>
        <w:t>collapse</w:t>
      </w:r>
      <w:proofErr w:type="gramEnd"/>
      <w:r w:rsidR="00E27B0C" w:rsidRPr="009720A7">
        <w:rPr>
          <w:color w:val="000000"/>
          <w:lang w:val="en-US"/>
        </w:rPr>
        <w:t xml:space="preserve"> of </w:t>
      </w:r>
      <w:r w:rsidR="00232E50" w:rsidRPr="009720A7">
        <w:rPr>
          <w:color w:val="000000"/>
          <w:lang w:val="en-US"/>
        </w:rPr>
        <w:t>government</w:t>
      </w:r>
      <w:r w:rsidR="00E27B0C" w:rsidRPr="009720A7">
        <w:rPr>
          <w:color w:val="000000"/>
          <w:lang w:val="en-US"/>
        </w:rPr>
        <w:t xml:space="preserve"> (from 2% to 15%)</w:t>
      </w:r>
      <w:r w:rsidR="00232E50" w:rsidRPr="009720A7">
        <w:rPr>
          <w:color w:val="000000"/>
          <w:lang w:val="en-US"/>
        </w:rPr>
        <w:t>.</w:t>
      </w:r>
    </w:p>
    <w:p w:rsidR="00E27B0C" w:rsidRPr="009720A7" w:rsidRDefault="009A03D6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Greater pessimism among the population of</w:t>
      </w:r>
      <w:r w:rsidR="00AA42D1" w:rsidRPr="009720A7">
        <w:rPr>
          <w:b/>
          <w:bCs/>
          <w:color w:val="000000"/>
          <w:lang w:val="en-US"/>
        </w:rPr>
        <w:t xml:space="preserve"> </w:t>
      </w:r>
      <w:r w:rsidR="00377849" w:rsidRPr="009720A7">
        <w:rPr>
          <w:b/>
          <w:bCs/>
          <w:color w:val="000000"/>
          <w:lang w:val="en-US"/>
        </w:rPr>
        <w:t>the</w:t>
      </w:r>
      <w:r w:rsidR="00AA42D1" w:rsidRPr="009720A7">
        <w:rPr>
          <w:b/>
          <w:bCs/>
          <w:color w:val="000000"/>
          <w:lang w:val="en-US"/>
        </w:rPr>
        <w:t xml:space="preserve"> </w:t>
      </w:r>
      <w:r w:rsidRPr="009720A7">
        <w:rPr>
          <w:b/>
          <w:bCs/>
          <w:color w:val="000000"/>
          <w:lang w:val="en-US"/>
        </w:rPr>
        <w:t xml:space="preserve">Luhansk region </w:t>
      </w:r>
      <w:proofErr w:type="gramStart"/>
      <w:r w:rsidRPr="009720A7">
        <w:rPr>
          <w:b/>
          <w:bCs/>
          <w:color w:val="000000"/>
          <w:lang w:val="en-US"/>
        </w:rPr>
        <w:t xml:space="preserve">is also </w:t>
      </w:r>
      <w:r w:rsidR="00E7571B" w:rsidRPr="009720A7">
        <w:rPr>
          <w:b/>
          <w:bCs/>
          <w:color w:val="000000"/>
          <w:lang w:val="en-US"/>
        </w:rPr>
        <w:t>illustrated</w:t>
      </w:r>
      <w:proofErr w:type="gramEnd"/>
      <w:r w:rsidRPr="009720A7">
        <w:rPr>
          <w:b/>
          <w:bCs/>
          <w:color w:val="000000"/>
          <w:lang w:val="en-US"/>
        </w:rPr>
        <w:t xml:space="preserve"> by the</w:t>
      </w:r>
      <w:r w:rsidR="00E7571B" w:rsidRPr="009720A7">
        <w:rPr>
          <w:b/>
          <w:bCs/>
          <w:color w:val="000000"/>
          <w:lang w:val="en-US"/>
        </w:rPr>
        <w:t xml:space="preserve">ir </w:t>
      </w:r>
      <w:r w:rsidRPr="009720A7">
        <w:rPr>
          <w:b/>
          <w:bCs/>
          <w:color w:val="000000"/>
          <w:lang w:val="en-US"/>
        </w:rPr>
        <w:t>opinio</w:t>
      </w:r>
      <w:r w:rsidR="00377849" w:rsidRPr="009720A7">
        <w:rPr>
          <w:b/>
          <w:bCs/>
          <w:color w:val="000000"/>
          <w:lang w:val="en-US"/>
        </w:rPr>
        <w:t>n</w:t>
      </w:r>
      <w:r w:rsidRPr="009720A7">
        <w:rPr>
          <w:b/>
          <w:bCs/>
          <w:color w:val="000000"/>
          <w:lang w:val="en-US"/>
        </w:rPr>
        <w:t xml:space="preserve"> about progress in solution of </w:t>
      </w:r>
      <w:r w:rsidR="00E7571B" w:rsidRPr="009720A7">
        <w:rPr>
          <w:b/>
          <w:bCs/>
          <w:color w:val="000000"/>
          <w:lang w:val="en-US"/>
        </w:rPr>
        <w:t xml:space="preserve">the </w:t>
      </w:r>
      <w:r w:rsidRPr="009720A7">
        <w:rPr>
          <w:b/>
          <w:bCs/>
          <w:color w:val="000000"/>
          <w:lang w:val="en-US"/>
        </w:rPr>
        <w:t>local problems</w:t>
      </w:r>
      <w:r w:rsidRPr="009720A7">
        <w:rPr>
          <w:color w:val="000000"/>
          <w:lang w:val="en-US"/>
        </w:rPr>
        <w:t>. </w:t>
      </w:r>
    </w:p>
    <w:p w:rsidR="009A03D6" w:rsidRPr="009720A7" w:rsidRDefault="009A03D6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While 43% of respondents of </w:t>
      </w:r>
      <w:r w:rsidR="00E7571B" w:rsidRPr="009720A7">
        <w:rPr>
          <w:color w:val="000000"/>
          <w:lang w:val="en-US"/>
        </w:rPr>
        <w:t>the Luhan</w:t>
      </w:r>
      <w:r w:rsidR="00232E50" w:rsidRPr="009720A7">
        <w:rPr>
          <w:color w:val="000000"/>
          <w:lang w:val="en-US"/>
        </w:rPr>
        <w:t>s</w:t>
      </w:r>
      <w:r w:rsidR="00E7571B" w:rsidRPr="009720A7">
        <w:rPr>
          <w:color w:val="000000"/>
          <w:lang w:val="en-US"/>
        </w:rPr>
        <w:t xml:space="preserve">k GCA said </w:t>
      </w:r>
      <w:proofErr w:type="gramStart"/>
      <w:r w:rsidR="00E7571B" w:rsidRPr="009720A7">
        <w:rPr>
          <w:color w:val="000000"/>
          <w:lang w:val="en-US"/>
        </w:rPr>
        <w:t>that</w:t>
      </w:r>
      <w:proofErr w:type="gramEnd"/>
      <w:r w:rsidR="00E7571B" w:rsidRPr="009720A7">
        <w:rPr>
          <w:color w:val="000000"/>
          <w:lang w:val="en-US"/>
        </w:rPr>
        <w:t xml:space="preserve"> p</w:t>
      </w:r>
      <w:r w:rsidRPr="009720A7">
        <w:rPr>
          <w:color w:val="000000"/>
          <w:lang w:val="en-US"/>
        </w:rPr>
        <w:t xml:space="preserve">ractically nothing was done to solve </w:t>
      </w:r>
      <w:r w:rsidR="00E7571B" w:rsidRPr="009720A7">
        <w:rPr>
          <w:color w:val="000000"/>
          <w:lang w:val="en-US"/>
        </w:rPr>
        <w:t>pro</w:t>
      </w:r>
      <w:r w:rsidRPr="009720A7">
        <w:rPr>
          <w:color w:val="000000"/>
          <w:lang w:val="en-US"/>
        </w:rPr>
        <w:t>blems</w:t>
      </w:r>
      <w:r w:rsidR="00E7571B" w:rsidRPr="009720A7">
        <w:rPr>
          <w:color w:val="000000"/>
          <w:lang w:val="en-US"/>
        </w:rPr>
        <w:t xml:space="preserve"> in their communities</w:t>
      </w:r>
      <w:r w:rsidRPr="009720A7">
        <w:rPr>
          <w:color w:val="000000"/>
          <w:lang w:val="en-US"/>
        </w:rPr>
        <w:t xml:space="preserve"> and 30% said that attempts </w:t>
      </w:r>
      <w:r w:rsidR="00E7571B" w:rsidRPr="009720A7">
        <w:rPr>
          <w:color w:val="000000"/>
          <w:lang w:val="en-US"/>
        </w:rPr>
        <w:t xml:space="preserve">of local authorities </w:t>
      </w:r>
      <w:r w:rsidRPr="009720A7">
        <w:rPr>
          <w:color w:val="000000"/>
          <w:lang w:val="en-US"/>
        </w:rPr>
        <w:t>to solve problems were mostly unsuccessful</w:t>
      </w:r>
      <w:r w:rsidR="00E7571B" w:rsidRPr="009720A7">
        <w:rPr>
          <w:color w:val="000000"/>
          <w:lang w:val="en-US"/>
        </w:rPr>
        <w:t xml:space="preserve">. At the same time only 17% of respondents of the Donetsk GCA thought </w:t>
      </w:r>
      <w:proofErr w:type="gramStart"/>
      <w:r w:rsidR="00E7571B" w:rsidRPr="009720A7">
        <w:rPr>
          <w:color w:val="000000"/>
          <w:lang w:val="en-US"/>
        </w:rPr>
        <w:t>that</w:t>
      </w:r>
      <w:proofErr w:type="gramEnd"/>
      <w:r w:rsidR="00E7571B" w:rsidRPr="009720A7">
        <w:rPr>
          <w:color w:val="000000"/>
          <w:lang w:val="en-US"/>
        </w:rPr>
        <w:t xml:space="preserve"> nothing has been done and 26% complained about failed attempts performance of the local authorities</w:t>
      </w:r>
      <w:r w:rsidRPr="009720A7">
        <w:rPr>
          <w:color w:val="000000"/>
          <w:lang w:val="en-US"/>
        </w:rPr>
        <w:t>.</w:t>
      </w:r>
    </w:p>
    <w:p w:rsidR="009A03D6" w:rsidRPr="009720A7" w:rsidRDefault="00817FF8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proofErr w:type="gramStart"/>
      <w:r w:rsidRPr="009720A7">
        <w:rPr>
          <w:color w:val="000000"/>
          <w:lang w:val="en-US"/>
        </w:rPr>
        <w:t xml:space="preserve">Comparison of the recent poll data with </w:t>
      </w:r>
      <w:r w:rsidR="00814226" w:rsidRPr="009720A7">
        <w:rPr>
          <w:color w:val="000000"/>
          <w:lang w:val="en-US"/>
        </w:rPr>
        <w:t xml:space="preserve">the </w:t>
      </w:r>
      <w:r w:rsidRPr="009720A7">
        <w:rPr>
          <w:color w:val="000000"/>
          <w:lang w:val="en-US"/>
        </w:rPr>
        <w:t>poll data</w:t>
      </w:r>
      <w:r w:rsidR="00AA42D1" w:rsidRPr="009720A7">
        <w:rPr>
          <w:color w:val="000000"/>
          <w:lang w:val="en-US"/>
        </w:rPr>
        <w:t xml:space="preserve"> </w:t>
      </w:r>
      <w:r w:rsidR="00EF4075" w:rsidRPr="009720A7">
        <w:rPr>
          <w:color w:val="000000"/>
          <w:lang w:val="en-US"/>
        </w:rPr>
        <w:t xml:space="preserve">obtained in November 2018 </w:t>
      </w:r>
      <w:r w:rsidRPr="009720A7">
        <w:rPr>
          <w:color w:val="000000"/>
          <w:lang w:val="en-US"/>
        </w:rPr>
        <w:t xml:space="preserve">shows that </w:t>
      </w:r>
      <w:r w:rsidR="00EF4075" w:rsidRPr="009720A7">
        <w:rPr>
          <w:b/>
          <w:bCs/>
          <w:color w:val="000000"/>
          <w:lang w:val="en-US"/>
        </w:rPr>
        <w:t xml:space="preserve">people in </w:t>
      </w:r>
      <w:r w:rsidRPr="009720A7">
        <w:rPr>
          <w:b/>
          <w:bCs/>
          <w:color w:val="000000"/>
          <w:lang w:val="en-US"/>
        </w:rPr>
        <w:t xml:space="preserve">the </w:t>
      </w:r>
      <w:r w:rsidR="00EF4075" w:rsidRPr="009720A7">
        <w:rPr>
          <w:b/>
          <w:bCs/>
          <w:color w:val="000000"/>
          <w:lang w:val="en-US"/>
        </w:rPr>
        <w:t xml:space="preserve">Donetsk GCA </w:t>
      </w:r>
      <w:r w:rsidR="008B2CC7" w:rsidRPr="009720A7">
        <w:rPr>
          <w:b/>
          <w:bCs/>
          <w:color w:val="000000"/>
          <w:lang w:val="en-US"/>
        </w:rPr>
        <w:t>experienced some improvement of their living conditions</w:t>
      </w:r>
      <w:r w:rsidRPr="009720A7">
        <w:rPr>
          <w:b/>
          <w:bCs/>
          <w:color w:val="000000"/>
          <w:lang w:val="en-US"/>
        </w:rPr>
        <w:t xml:space="preserve"> in the last 14 months</w:t>
      </w:r>
      <w:r w:rsidR="00AA42D1" w:rsidRPr="009720A7">
        <w:rPr>
          <w:color w:val="000000"/>
          <w:lang w:val="en-US"/>
        </w:rPr>
        <w:t xml:space="preserve"> </w:t>
      </w:r>
      <w:r w:rsidR="008A08D5" w:rsidRPr="009720A7">
        <w:rPr>
          <w:color w:val="000000"/>
          <w:lang w:val="en-US"/>
        </w:rPr>
        <w:t>(share</w:t>
      </w:r>
      <w:r w:rsidR="00AA42D1" w:rsidRPr="009720A7">
        <w:rPr>
          <w:color w:val="000000"/>
          <w:lang w:val="en-US"/>
        </w:rPr>
        <w:t xml:space="preserve"> </w:t>
      </w:r>
      <w:r w:rsidR="008A08D5" w:rsidRPr="009720A7">
        <w:rPr>
          <w:color w:val="000000"/>
          <w:lang w:val="en-US"/>
        </w:rPr>
        <w:t>o</w:t>
      </w:r>
      <w:r w:rsidR="00AA42D1" w:rsidRPr="009720A7">
        <w:rPr>
          <w:color w:val="000000"/>
          <w:lang w:val="en-US"/>
        </w:rPr>
        <w:t>f</w:t>
      </w:r>
      <w:r w:rsidR="008A08D5" w:rsidRPr="009720A7">
        <w:rPr>
          <w:color w:val="000000"/>
          <w:lang w:val="en-US"/>
        </w:rPr>
        <w:t xml:space="preserve"> respondents who said that some problems have been</w:t>
      </w:r>
      <w:r w:rsidR="00AA42D1" w:rsidRPr="009720A7">
        <w:rPr>
          <w:color w:val="000000"/>
          <w:lang w:val="en-US"/>
        </w:rPr>
        <w:t xml:space="preserve"> </w:t>
      </w:r>
      <w:r w:rsidR="008A08D5" w:rsidRPr="009720A7">
        <w:rPr>
          <w:color w:val="000000"/>
          <w:lang w:val="en-US"/>
        </w:rPr>
        <w:t>solved increased from 31% in 2018 to 47% in 2020 while share of respondents who said that nothing has changed decreased from 23% to 17%).</w:t>
      </w:r>
      <w:proofErr w:type="gramEnd"/>
      <w:r w:rsidR="008A08D5" w:rsidRPr="009720A7">
        <w:rPr>
          <w:color w:val="000000"/>
          <w:lang w:val="en-US"/>
        </w:rPr>
        <w:t xml:space="preserve"> At the same time</w:t>
      </w:r>
      <w:r w:rsidR="00B52028" w:rsidRPr="009720A7">
        <w:rPr>
          <w:color w:val="000000"/>
          <w:lang w:val="en-US"/>
        </w:rPr>
        <w:t xml:space="preserve"> </w:t>
      </w:r>
      <w:r w:rsidR="008A08D5" w:rsidRPr="009720A7">
        <w:rPr>
          <w:b/>
          <w:bCs/>
          <w:color w:val="000000"/>
          <w:lang w:val="en-US"/>
        </w:rPr>
        <w:t>self-assessment of well-being of the people</w:t>
      </w:r>
      <w:r w:rsidR="00B52028" w:rsidRPr="009720A7">
        <w:rPr>
          <w:b/>
          <w:bCs/>
          <w:color w:val="000000"/>
          <w:lang w:val="en-US"/>
        </w:rPr>
        <w:t xml:space="preserve"> </w:t>
      </w:r>
      <w:r w:rsidR="008A08D5" w:rsidRPr="009720A7">
        <w:rPr>
          <w:b/>
          <w:bCs/>
          <w:color w:val="000000"/>
          <w:lang w:val="en-US"/>
        </w:rPr>
        <w:t>from</w:t>
      </w:r>
      <w:r w:rsidR="00B52028" w:rsidRPr="009720A7">
        <w:rPr>
          <w:b/>
          <w:bCs/>
          <w:color w:val="000000"/>
          <w:lang w:val="en-US"/>
        </w:rPr>
        <w:t xml:space="preserve"> </w:t>
      </w:r>
      <w:r w:rsidRPr="009720A7">
        <w:rPr>
          <w:b/>
          <w:bCs/>
          <w:color w:val="000000"/>
          <w:lang w:val="en-US"/>
        </w:rPr>
        <w:t xml:space="preserve">the </w:t>
      </w:r>
      <w:r w:rsidR="008B2CC7" w:rsidRPr="009720A7">
        <w:rPr>
          <w:b/>
          <w:bCs/>
          <w:color w:val="000000"/>
          <w:lang w:val="en-US"/>
        </w:rPr>
        <w:t>Luhansk GCA</w:t>
      </w:r>
      <w:r w:rsidR="008A08D5" w:rsidRPr="009720A7">
        <w:rPr>
          <w:b/>
          <w:bCs/>
          <w:color w:val="000000"/>
          <w:lang w:val="en-US"/>
        </w:rPr>
        <w:t xml:space="preserve"> deteriorated</w:t>
      </w:r>
      <w:r w:rsidR="008A08D5" w:rsidRPr="009720A7">
        <w:rPr>
          <w:color w:val="000000"/>
          <w:lang w:val="en-US"/>
        </w:rPr>
        <w:t xml:space="preserve"> (share of respondents who admitted failed attempts of the local authorities to solve problems increased from 21% to 30 while share of those who thought that nothing has changed remained quite high  - 43%). </w:t>
      </w:r>
    </w:p>
    <w:p w:rsidR="00ED4CFE" w:rsidRPr="009720A7" w:rsidRDefault="00ED4CFE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Among </w:t>
      </w:r>
      <w:r w:rsidRPr="009720A7">
        <w:rPr>
          <w:b/>
          <w:bCs/>
          <w:color w:val="000000"/>
          <w:lang w:val="en-US"/>
        </w:rPr>
        <w:t xml:space="preserve">problems that </w:t>
      </w:r>
      <w:proofErr w:type="gramStart"/>
      <w:r w:rsidRPr="009720A7">
        <w:rPr>
          <w:b/>
          <w:bCs/>
          <w:color w:val="000000"/>
          <w:lang w:val="en-US"/>
        </w:rPr>
        <w:t>should be addressed</w:t>
      </w:r>
      <w:proofErr w:type="gramEnd"/>
      <w:r w:rsidRPr="009720A7">
        <w:rPr>
          <w:b/>
          <w:bCs/>
          <w:i/>
          <w:iCs/>
          <w:color w:val="000000"/>
          <w:lang w:val="en-US"/>
        </w:rPr>
        <w:t> </w:t>
      </w:r>
      <w:r w:rsidRPr="009720A7">
        <w:rPr>
          <w:b/>
          <w:bCs/>
          <w:color w:val="000000"/>
          <w:lang w:val="en-US"/>
        </w:rPr>
        <w:t>immediately</w:t>
      </w:r>
      <w:r w:rsidRPr="009720A7">
        <w:rPr>
          <w:color w:val="000000"/>
          <w:lang w:val="en-US"/>
        </w:rPr>
        <w:t xml:space="preserve"> respondents in both surveyed regions mentioned, by large margin, </w:t>
      </w:r>
      <w:r w:rsidRPr="009720A7">
        <w:rPr>
          <w:b/>
          <w:bCs/>
          <w:i/>
          <w:iCs/>
          <w:color w:val="000000"/>
          <w:lang w:val="en-US"/>
        </w:rPr>
        <w:t>reopening of enterprises and creation of new jobs</w:t>
      </w:r>
      <w:r w:rsidRPr="009720A7">
        <w:rPr>
          <w:color w:val="000000"/>
          <w:lang w:val="en-US"/>
        </w:rPr>
        <w:t xml:space="preserve">. These points </w:t>
      </w:r>
      <w:proofErr w:type="gramStart"/>
      <w:r w:rsidRPr="009720A7">
        <w:rPr>
          <w:color w:val="000000"/>
          <w:lang w:val="en-US"/>
        </w:rPr>
        <w:t>were selected</w:t>
      </w:r>
      <w:proofErr w:type="gramEnd"/>
      <w:r w:rsidRPr="009720A7">
        <w:rPr>
          <w:color w:val="000000"/>
          <w:lang w:val="en-US"/>
        </w:rPr>
        <w:t xml:space="preserve"> by almost 65% of respondents in both regions. Moreover, the frequency of mentions of these problems </w:t>
      </w:r>
      <w:r w:rsidRPr="009720A7">
        <w:rPr>
          <w:i/>
          <w:iCs/>
          <w:color w:val="000000"/>
          <w:lang w:val="en-US"/>
        </w:rPr>
        <w:t>have increased markedly in </w:t>
      </w:r>
      <w:r w:rsidRPr="009720A7">
        <w:rPr>
          <w:color w:val="000000"/>
          <w:lang w:val="en-US"/>
        </w:rPr>
        <w:t>comparison to 2018, when 44% of residents of the Donetsk and 54% of the Luhansk oblasts pointed out them. </w:t>
      </w:r>
    </w:p>
    <w:p w:rsidR="00ED4CFE" w:rsidRPr="009720A7" w:rsidRDefault="00ED4CFE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i/>
          <w:iCs/>
          <w:color w:val="000000"/>
          <w:lang w:val="en-US"/>
        </w:rPr>
        <w:t>Growth of wages, pensions, and social benefits</w:t>
      </w:r>
      <w:r w:rsidRPr="009720A7">
        <w:rPr>
          <w:i/>
          <w:iCs/>
          <w:color w:val="000000"/>
          <w:lang w:val="en-US"/>
        </w:rPr>
        <w:t> </w:t>
      </w:r>
      <w:r w:rsidRPr="009720A7">
        <w:rPr>
          <w:color w:val="000000"/>
          <w:lang w:val="en-US"/>
        </w:rPr>
        <w:t xml:space="preserve">(37% of respondents) were among other most urgent problems in Donetsk oblast, while the </w:t>
      </w:r>
      <w:r w:rsidRPr="009720A7">
        <w:rPr>
          <w:iCs/>
          <w:color w:val="000000"/>
          <w:lang w:val="en-US"/>
        </w:rPr>
        <w:t>demand for</w:t>
      </w:r>
      <w:r w:rsidRPr="009720A7">
        <w:rPr>
          <w:i/>
          <w:color w:val="000000"/>
          <w:lang w:val="en-US"/>
        </w:rPr>
        <w:t xml:space="preserve"> </w:t>
      </w:r>
      <w:r w:rsidRPr="009720A7">
        <w:rPr>
          <w:b/>
          <w:bCs/>
          <w:i/>
          <w:iCs/>
          <w:color w:val="000000"/>
          <w:lang w:val="en-US"/>
        </w:rPr>
        <w:t>restoration of destroyed infrastructure</w:t>
      </w:r>
      <w:r w:rsidRPr="009720A7">
        <w:rPr>
          <w:i/>
          <w:iCs/>
          <w:color w:val="000000"/>
          <w:lang w:val="en-US"/>
        </w:rPr>
        <w:t> </w:t>
      </w:r>
      <w:r w:rsidRPr="009720A7">
        <w:rPr>
          <w:color w:val="000000"/>
          <w:lang w:val="en-US"/>
        </w:rPr>
        <w:t xml:space="preserve">(55% of respondents) </w:t>
      </w:r>
      <w:proofErr w:type="gramStart"/>
      <w:r w:rsidRPr="009720A7">
        <w:rPr>
          <w:color w:val="000000"/>
          <w:lang w:val="en-US"/>
        </w:rPr>
        <w:t>was observed</w:t>
      </w:r>
      <w:proofErr w:type="gramEnd"/>
      <w:r w:rsidRPr="009720A7">
        <w:rPr>
          <w:color w:val="000000"/>
          <w:lang w:val="en-US"/>
        </w:rPr>
        <w:t xml:space="preserve"> in Luhansk oblast. These figures remained approximately the same since 2018 when 32% of Donetsk and 59% of Luhansk oblast residents mentioned them. </w:t>
      </w:r>
    </w:p>
    <w:p w:rsidR="00ED4CFE" w:rsidRPr="009720A7" w:rsidRDefault="00ED4CFE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i/>
          <w:iCs/>
          <w:color w:val="000000"/>
          <w:lang w:val="en-US"/>
        </w:rPr>
        <w:lastRenderedPageBreak/>
        <w:t>Improvement of the healthcare services</w:t>
      </w:r>
      <w:r w:rsidRPr="009720A7">
        <w:rPr>
          <w:i/>
          <w:iCs/>
          <w:color w:val="000000"/>
          <w:lang w:val="en-US"/>
        </w:rPr>
        <w:t> </w:t>
      </w:r>
      <w:proofErr w:type="gramStart"/>
      <w:r w:rsidRPr="009720A7">
        <w:rPr>
          <w:color w:val="000000"/>
          <w:lang w:val="en-US"/>
        </w:rPr>
        <w:t>was demanded</w:t>
      </w:r>
      <w:proofErr w:type="gramEnd"/>
      <w:r w:rsidRPr="009720A7">
        <w:rPr>
          <w:color w:val="000000"/>
          <w:lang w:val="en-US"/>
        </w:rPr>
        <w:t xml:space="preserve"> by 35% of respondents from Donetsk while 35% of respondents from Luhansk region were looking forward to </w:t>
      </w:r>
      <w:r w:rsidRPr="009720A7">
        <w:rPr>
          <w:b/>
          <w:bCs/>
          <w:i/>
          <w:iCs/>
          <w:color w:val="000000"/>
          <w:lang w:val="en-US"/>
        </w:rPr>
        <w:t>increasing of salaries, pensions and social benefits</w:t>
      </w:r>
      <w:r w:rsidRPr="009720A7">
        <w:rPr>
          <w:color w:val="000000"/>
          <w:lang w:val="en-US"/>
        </w:rPr>
        <w:t>. It is worth mentioning that urgency of these demands has not changed since 2018.</w:t>
      </w:r>
    </w:p>
    <w:p w:rsidR="00ED4CFE" w:rsidRPr="009720A7" w:rsidRDefault="00ED4CFE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 xml:space="preserve">Poll revealed that respondents from the Donetsk region were more satisfied with solution of the local problems </w:t>
      </w:r>
      <w:proofErr w:type="gramStart"/>
      <w:r w:rsidRPr="009720A7">
        <w:rPr>
          <w:b/>
          <w:bCs/>
          <w:color w:val="000000"/>
          <w:lang w:val="en-US"/>
        </w:rPr>
        <w:t>than respondents from the Luhansk region</w:t>
      </w:r>
      <w:proofErr w:type="gramEnd"/>
      <w:r w:rsidRPr="009720A7">
        <w:rPr>
          <w:color w:val="000000"/>
          <w:lang w:val="en-US"/>
        </w:rPr>
        <w:t>. Although shares of Donetsk GCA residents who admitted solutions of certain problems were low (22% mentioned reconstruction of destroyed infrastructure, 20% normal functioning of public services, 17% solving the problems of temporarily displaced persons, 11% attracting investments, 10% - ensuring law and order and combating crime), they were higher than respective shares of the residents of the Luhansk GCA. </w:t>
      </w:r>
    </w:p>
    <w:p w:rsidR="00ED4CFE" w:rsidRPr="009720A7" w:rsidRDefault="00ED4CFE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Comparison of 2018 and 2020 polls shows such tendencies.</w:t>
      </w:r>
    </w:p>
    <w:p w:rsidR="00ED4CFE" w:rsidRPr="009720A7" w:rsidRDefault="00ED4CFE" w:rsidP="009720A7">
      <w:pPr>
        <w:pStyle w:val="a4"/>
        <w:spacing w:before="0" w:beforeAutospacing="0" w:line="330" w:lineRule="atLeast"/>
        <w:ind w:firstLine="708"/>
        <w:jc w:val="both"/>
        <w:rPr>
          <w:b/>
          <w:bCs/>
          <w:color w:val="000000"/>
          <w:lang w:val="en-US"/>
        </w:rPr>
      </w:pPr>
      <w:r w:rsidRPr="009720A7">
        <w:rPr>
          <w:b/>
          <w:bCs/>
          <w:i/>
          <w:iCs/>
          <w:color w:val="000000"/>
          <w:lang w:val="en-US"/>
        </w:rPr>
        <w:t>While there were no significant changes in assessment of solution of the local issues in Luhansk GCA, in Donetsk GCA we detected: </w:t>
      </w:r>
      <w:r w:rsidRPr="009720A7">
        <w:rPr>
          <w:b/>
          <w:bCs/>
          <w:color w:val="000000"/>
          <w:lang w:val="en-US"/>
        </w:rPr>
        <w:t xml:space="preserve"> </w:t>
      </w:r>
    </w:p>
    <w:p w:rsidR="00ED4CFE" w:rsidRPr="009720A7" w:rsidRDefault="00ED4CFE" w:rsidP="009720A7">
      <w:pPr>
        <w:pStyle w:val="a4"/>
        <w:numPr>
          <w:ilvl w:val="0"/>
          <w:numId w:val="1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b/>
          <w:bCs/>
          <w:i/>
          <w:iCs/>
          <w:color w:val="000000"/>
          <w:lang w:val="en-US"/>
        </w:rPr>
        <w:t>Substantial decrease</w:t>
      </w:r>
      <w:r w:rsidRPr="009720A7">
        <w:rPr>
          <w:i/>
          <w:iCs/>
          <w:color w:val="000000"/>
          <w:lang w:val="en-US"/>
        </w:rPr>
        <w:t> </w:t>
      </w:r>
      <w:r w:rsidRPr="009720A7">
        <w:rPr>
          <w:b/>
          <w:bCs/>
          <w:i/>
          <w:iCs/>
          <w:color w:val="000000"/>
          <w:lang w:val="en-US"/>
        </w:rPr>
        <w:t>in positive assessment</w:t>
      </w:r>
      <w:r w:rsidRPr="009720A7">
        <w:rPr>
          <w:color w:val="000000"/>
          <w:lang w:val="en-US"/>
        </w:rPr>
        <w:t xml:space="preserve"> of </w:t>
      </w:r>
      <w:r w:rsidRPr="009720A7">
        <w:rPr>
          <w:b/>
          <w:bCs/>
          <w:i/>
          <w:iCs/>
          <w:color w:val="000000"/>
          <w:lang w:val="en-US"/>
        </w:rPr>
        <w:t>reconstruction of the destroyed infrastructure</w:t>
      </w:r>
      <w:r w:rsidRPr="009720A7">
        <w:rPr>
          <w:i/>
          <w:iCs/>
          <w:color w:val="000000"/>
          <w:lang w:val="en-US"/>
        </w:rPr>
        <w:t xml:space="preserve"> in </w:t>
      </w:r>
      <w:r w:rsidRPr="009720A7">
        <w:rPr>
          <w:color w:val="000000"/>
          <w:lang w:val="en-US"/>
        </w:rPr>
        <w:t xml:space="preserve">(from 43% to 22%), </w:t>
      </w:r>
      <w:r w:rsidRPr="009720A7">
        <w:rPr>
          <w:b/>
          <w:bCs/>
          <w:i/>
          <w:iCs/>
          <w:color w:val="000000"/>
          <w:lang w:val="en-US"/>
        </w:rPr>
        <w:t>healthcare services</w:t>
      </w:r>
      <w:r w:rsidRPr="009720A7">
        <w:rPr>
          <w:i/>
          <w:iCs/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(from 12% to 3%), </w:t>
      </w:r>
      <w:r w:rsidRPr="009720A7">
        <w:rPr>
          <w:b/>
          <w:bCs/>
          <w:i/>
          <w:iCs/>
          <w:color w:val="000000"/>
          <w:lang w:val="en-US"/>
        </w:rPr>
        <w:t>organization of defense</w:t>
      </w:r>
      <w:r w:rsidRPr="009720A7">
        <w:rPr>
          <w:i/>
          <w:iCs/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(from 10% to 3%), </w:t>
      </w:r>
      <w:r w:rsidRPr="009720A7">
        <w:rPr>
          <w:i/>
          <w:iCs/>
          <w:color w:val="000000"/>
          <w:lang w:val="en-US"/>
        </w:rPr>
        <w:t xml:space="preserve">law and order </w:t>
      </w:r>
      <w:r w:rsidRPr="009720A7">
        <w:rPr>
          <w:color w:val="000000"/>
          <w:lang w:val="en-US"/>
        </w:rPr>
        <w:t>(from 18% to 10%); </w:t>
      </w:r>
    </w:p>
    <w:p w:rsidR="00ED4CFE" w:rsidRPr="009720A7" w:rsidRDefault="00ED4CFE" w:rsidP="009720A7">
      <w:pPr>
        <w:pStyle w:val="a4"/>
        <w:numPr>
          <w:ilvl w:val="0"/>
          <w:numId w:val="1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b/>
          <w:bCs/>
          <w:i/>
          <w:iCs/>
          <w:color w:val="000000"/>
          <w:lang w:val="en-US"/>
        </w:rPr>
        <w:t>Relative improvement of solution of problems of displaced persons</w:t>
      </w:r>
      <w:r w:rsidRPr="009720A7">
        <w:rPr>
          <w:i/>
          <w:iCs/>
          <w:color w:val="000000"/>
          <w:lang w:val="en-US"/>
        </w:rPr>
        <w:t> </w:t>
      </w:r>
      <w:r w:rsidRPr="009720A7">
        <w:rPr>
          <w:color w:val="000000"/>
          <w:lang w:val="en-US"/>
        </w:rPr>
        <w:t>(from 9% to 17%), and </w:t>
      </w:r>
      <w:r w:rsidRPr="009720A7">
        <w:rPr>
          <w:b/>
          <w:bCs/>
          <w:i/>
          <w:iCs/>
          <w:color w:val="000000"/>
          <w:lang w:val="en-US"/>
        </w:rPr>
        <w:t>investment inflow</w:t>
      </w:r>
      <w:r w:rsidRPr="009720A7">
        <w:rPr>
          <w:i/>
          <w:iCs/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(from 4% to 11%).</w:t>
      </w:r>
    </w:p>
    <w:p w:rsidR="002F1A8C" w:rsidRPr="009720A7" w:rsidRDefault="00ED4CFE" w:rsidP="009720A7">
      <w:pPr>
        <w:pStyle w:val="a4"/>
        <w:spacing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 xml:space="preserve">In </w:t>
      </w:r>
      <w:proofErr w:type="gramStart"/>
      <w:r w:rsidR="00A633F1" w:rsidRPr="009720A7">
        <w:rPr>
          <w:b/>
          <w:bCs/>
          <w:color w:val="000000"/>
          <w:lang w:val="en-US"/>
        </w:rPr>
        <w:t>Donbas</w:t>
      </w:r>
      <w:proofErr w:type="gramEnd"/>
      <w:r w:rsidRPr="009720A7">
        <w:rPr>
          <w:b/>
          <w:bCs/>
          <w:color w:val="000000"/>
          <w:lang w:val="en-US"/>
        </w:rPr>
        <w:t xml:space="preserve"> negative opinion about solution of the local problems is accompanied by frustration </w:t>
      </w:r>
      <w:r w:rsidR="00A633F1" w:rsidRPr="009720A7">
        <w:rPr>
          <w:b/>
          <w:bCs/>
          <w:color w:val="000000"/>
          <w:lang w:val="en-US"/>
        </w:rPr>
        <w:t>with human rights protection</w:t>
      </w:r>
      <w:r w:rsidR="00A633F1" w:rsidRPr="009720A7">
        <w:rPr>
          <w:color w:val="000000"/>
          <w:lang w:val="en-US"/>
        </w:rPr>
        <w:t xml:space="preserve">. </w:t>
      </w:r>
    </w:p>
    <w:p w:rsidR="00A633F1" w:rsidRPr="009720A7" w:rsidRDefault="00A633F1" w:rsidP="009720A7">
      <w:pPr>
        <w:pStyle w:val="a4"/>
        <w:spacing w:line="330" w:lineRule="atLeast"/>
        <w:ind w:firstLine="708"/>
        <w:jc w:val="both"/>
        <w:rPr>
          <w:color w:val="000000"/>
          <w:lang w:val="en-US"/>
        </w:rPr>
      </w:pPr>
      <w:proofErr w:type="gramStart"/>
      <w:r w:rsidRPr="009720A7">
        <w:rPr>
          <w:color w:val="000000"/>
          <w:lang w:val="en-US"/>
        </w:rPr>
        <w:t>70%</w:t>
      </w:r>
      <w:proofErr w:type="gramEnd"/>
      <w:r w:rsidRPr="009720A7">
        <w:rPr>
          <w:color w:val="000000"/>
          <w:lang w:val="en-US"/>
        </w:rPr>
        <w:t xml:space="preserve"> of respondents from Donetsk GCA and 50% of respondents from Luhansk GCA agreed that their rights were violated. Only 24% of respondents in Donetsk region and 38% in Luhansk region said they did not have such feeling.</w:t>
      </w:r>
    </w:p>
    <w:p w:rsidR="00C12721" w:rsidRPr="009720A7" w:rsidRDefault="00A633F1" w:rsidP="009720A7">
      <w:pPr>
        <w:pStyle w:val="a4"/>
        <w:spacing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Categories of the most affected rights mirror concerns of the Donbas residents</w:t>
      </w:r>
      <w:r w:rsidRPr="009720A7">
        <w:rPr>
          <w:color w:val="000000"/>
          <w:lang w:val="en-US"/>
        </w:rPr>
        <w:t xml:space="preserve">. </w:t>
      </w:r>
      <w:proofErr w:type="gramStart"/>
      <w:r w:rsidRPr="009720A7">
        <w:rPr>
          <w:color w:val="000000"/>
          <w:lang w:val="en-US"/>
        </w:rPr>
        <w:t>55%</w:t>
      </w:r>
      <w:proofErr w:type="gramEnd"/>
      <w:r w:rsidRPr="009720A7">
        <w:rPr>
          <w:color w:val="000000"/>
          <w:lang w:val="en-US"/>
        </w:rPr>
        <w:t xml:space="preserve"> of respondents in both regions said they felt their </w:t>
      </w:r>
      <w:r w:rsidRPr="009720A7">
        <w:rPr>
          <w:b/>
          <w:bCs/>
          <w:color w:val="000000"/>
          <w:lang w:val="en-US"/>
        </w:rPr>
        <w:t>economic and s</w:t>
      </w:r>
      <w:r w:rsidR="00093F39" w:rsidRPr="009720A7">
        <w:rPr>
          <w:b/>
          <w:bCs/>
          <w:color w:val="000000"/>
          <w:lang w:val="en-US"/>
        </w:rPr>
        <w:t>ocial rights</w:t>
      </w:r>
      <w:r w:rsidR="00093F39" w:rsidRPr="009720A7">
        <w:rPr>
          <w:color w:val="000000"/>
          <w:lang w:val="en-US"/>
        </w:rPr>
        <w:t xml:space="preserve"> have been violated.</w:t>
      </w:r>
      <w:r w:rsidR="00C12721" w:rsidRPr="009720A7">
        <w:rPr>
          <w:color w:val="000000"/>
          <w:lang w:val="en-US"/>
        </w:rPr>
        <w:t xml:space="preserve"> </w:t>
      </w:r>
      <w:proofErr w:type="gramStart"/>
      <w:r w:rsidR="00C12721" w:rsidRPr="009720A7">
        <w:rPr>
          <w:color w:val="000000"/>
          <w:lang w:val="en-US"/>
        </w:rPr>
        <w:t>Also</w:t>
      </w:r>
      <w:proofErr w:type="gramEnd"/>
      <w:r w:rsidR="00C12721" w:rsidRPr="009720A7">
        <w:rPr>
          <w:color w:val="000000"/>
          <w:lang w:val="en-US"/>
        </w:rPr>
        <w:t xml:space="preserve">, in both regions similar number of people dissatisfied with protection of personal security (27% in Donetsk and 21% in Luhansk region). </w:t>
      </w:r>
    </w:p>
    <w:p w:rsidR="00ED4CFE" w:rsidRPr="009720A7" w:rsidRDefault="00C12721" w:rsidP="009720A7">
      <w:pPr>
        <w:pStyle w:val="a4"/>
        <w:spacing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At the same time</w:t>
      </w:r>
      <w:r w:rsidR="003D3BE3" w:rsidRPr="009720A7">
        <w:rPr>
          <w:color w:val="000000"/>
          <w:lang w:val="en-US"/>
        </w:rPr>
        <w:t>,</w:t>
      </w:r>
      <w:r w:rsidRPr="009720A7">
        <w:rPr>
          <w:color w:val="000000"/>
          <w:lang w:val="en-US"/>
        </w:rPr>
        <w:t xml:space="preserve"> we found differences in opinion about violations of rights among Donetsk and Luhansk respondents. For instance, while 44% of Donetsk region respondents complained about their environmental rights, only 6% of Luhansk region respondents mentioned this category. </w:t>
      </w:r>
      <w:proofErr w:type="gramStart"/>
      <w:r w:rsidRPr="009720A7">
        <w:rPr>
          <w:color w:val="000000"/>
          <w:lang w:val="en-US"/>
        </w:rPr>
        <w:t>Also</w:t>
      </w:r>
      <w:proofErr w:type="gramEnd"/>
      <w:r w:rsidRPr="009720A7">
        <w:rPr>
          <w:color w:val="000000"/>
          <w:lang w:val="en-US"/>
        </w:rPr>
        <w:t xml:space="preserve">, </w:t>
      </w:r>
      <w:r w:rsidRPr="009720A7">
        <w:rPr>
          <w:b/>
          <w:bCs/>
          <w:color w:val="000000"/>
          <w:lang w:val="en-US"/>
        </w:rPr>
        <w:t>in Donetsk GCA people (33%) are more concerned about violation of their right to use their native language</w:t>
      </w:r>
      <w:r w:rsidRPr="009720A7">
        <w:rPr>
          <w:color w:val="000000"/>
          <w:lang w:val="en-US"/>
        </w:rPr>
        <w:t xml:space="preserve"> than in Luhansk GCA (7%). Additionally, more Donetsk GCA respondents (28%) admitted problems with their right to freedom of speech and expression than in Luhansk GCA (10%).</w:t>
      </w:r>
    </w:p>
    <w:p w:rsidR="002F1A8C" w:rsidRPr="009720A7" w:rsidRDefault="00814226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lastRenderedPageBreak/>
        <w:t>Prevalent</w:t>
      </w:r>
      <w:r w:rsidR="009A03D6" w:rsidRPr="009720A7">
        <w:rPr>
          <w:b/>
          <w:bCs/>
          <w:color w:val="000000"/>
          <w:lang w:val="en-US"/>
        </w:rPr>
        <w:t xml:space="preserve"> negative assessment of </w:t>
      </w:r>
      <w:r w:rsidR="008A08D5" w:rsidRPr="009720A7">
        <w:rPr>
          <w:b/>
          <w:bCs/>
          <w:color w:val="000000"/>
          <w:lang w:val="en-US"/>
        </w:rPr>
        <w:t>living conditions</w:t>
      </w:r>
      <w:r w:rsidR="00C12721" w:rsidRPr="009720A7">
        <w:rPr>
          <w:b/>
          <w:bCs/>
          <w:color w:val="000000"/>
          <w:lang w:val="en-US"/>
        </w:rPr>
        <w:t xml:space="preserve"> and poor protection of different rights and freedoms</w:t>
      </w:r>
      <w:r w:rsidR="009A03D6" w:rsidRPr="009720A7">
        <w:rPr>
          <w:b/>
          <w:bCs/>
          <w:color w:val="000000"/>
          <w:lang w:val="en-US"/>
        </w:rPr>
        <w:t xml:space="preserve"> ha</w:t>
      </w:r>
      <w:r w:rsidR="00C12721" w:rsidRPr="009720A7">
        <w:rPr>
          <w:b/>
          <w:bCs/>
          <w:color w:val="000000"/>
          <w:lang w:val="en-US"/>
        </w:rPr>
        <w:t>ve</w:t>
      </w:r>
      <w:r w:rsidR="009A03D6" w:rsidRPr="009720A7">
        <w:rPr>
          <w:b/>
          <w:bCs/>
          <w:color w:val="000000"/>
          <w:lang w:val="en-US"/>
        </w:rPr>
        <w:t> </w:t>
      </w:r>
      <w:r w:rsidR="009A03D6" w:rsidRPr="009720A7">
        <w:rPr>
          <w:b/>
          <w:bCs/>
          <w:i/>
          <w:iCs/>
          <w:color w:val="000000"/>
          <w:lang w:val="en-US"/>
        </w:rPr>
        <w:t xml:space="preserve">little </w:t>
      </w:r>
      <w:r w:rsidR="008A08D5" w:rsidRPr="009720A7">
        <w:rPr>
          <w:b/>
          <w:bCs/>
          <w:i/>
          <w:iCs/>
          <w:color w:val="000000"/>
          <w:lang w:val="en-US"/>
        </w:rPr>
        <w:t>impact on protest behavior</w:t>
      </w:r>
      <w:r w:rsidR="00C12721" w:rsidRPr="009720A7">
        <w:rPr>
          <w:b/>
          <w:bCs/>
          <w:i/>
          <w:iCs/>
          <w:color w:val="000000"/>
          <w:lang w:val="en-US"/>
        </w:rPr>
        <w:t xml:space="preserve"> in Donbas</w:t>
      </w:r>
      <w:r w:rsidR="008A08D5" w:rsidRPr="009720A7">
        <w:rPr>
          <w:i/>
          <w:iCs/>
          <w:color w:val="000000"/>
          <w:lang w:val="en-US"/>
        </w:rPr>
        <w:t>.</w:t>
      </w:r>
      <w:r w:rsidR="009A03D6" w:rsidRPr="009720A7">
        <w:rPr>
          <w:color w:val="000000"/>
          <w:lang w:val="en-US"/>
        </w:rPr>
        <w:t> </w:t>
      </w:r>
    </w:p>
    <w:p w:rsidR="009F32F7" w:rsidRPr="009720A7" w:rsidRDefault="009A03D6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proofErr w:type="gramStart"/>
      <w:r w:rsidRPr="009720A7">
        <w:rPr>
          <w:color w:val="000000"/>
          <w:lang w:val="en-US"/>
        </w:rPr>
        <w:t>A</w:t>
      </w:r>
      <w:r w:rsidR="00527A96" w:rsidRPr="009720A7">
        <w:rPr>
          <w:color w:val="000000"/>
          <w:lang w:val="en-US"/>
        </w:rPr>
        <w:t>s a matter of fact</w:t>
      </w:r>
      <w:proofErr w:type="gramEnd"/>
      <w:r w:rsidRPr="009720A7">
        <w:rPr>
          <w:color w:val="000000"/>
          <w:lang w:val="en-US"/>
        </w:rPr>
        <w:t xml:space="preserve">, 41% of respondents from </w:t>
      </w:r>
      <w:r w:rsidR="00527A96" w:rsidRPr="009720A7">
        <w:rPr>
          <w:color w:val="000000"/>
          <w:lang w:val="en-US"/>
        </w:rPr>
        <w:t xml:space="preserve">the </w:t>
      </w:r>
      <w:r w:rsidRPr="009720A7">
        <w:rPr>
          <w:color w:val="000000"/>
          <w:lang w:val="en-US"/>
        </w:rPr>
        <w:t>Donetsk</w:t>
      </w:r>
      <w:r w:rsidR="00527A96" w:rsidRPr="009720A7">
        <w:rPr>
          <w:color w:val="000000"/>
          <w:lang w:val="en-US"/>
        </w:rPr>
        <w:t xml:space="preserve"> GCA</w:t>
      </w:r>
      <w:r w:rsidRPr="009720A7">
        <w:rPr>
          <w:color w:val="000000"/>
          <w:lang w:val="en-US"/>
        </w:rPr>
        <w:t xml:space="preserve"> and 40% from </w:t>
      </w:r>
      <w:r w:rsidR="00377849" w:rsidRPr="009720A7">
        <w:rPr>
          <w:color w:val="000000"/>
          <w:lang w:val="en-US"/>
        </w:rPr>
        <w:t xml:space="preserve">the </w:t>
      </w:r>
      <w:r w:rsidRPr="009720A7">
        <w:rPr>
          <w:color w:val="000000"/>
          <w:lang w:val="en-US"/>
        </w:rPr>
        <w:t>Luhansk</w:t>
      </w:r>
      <w:r w:rsidR="00527A96" w:rsidRPr="009720A7">
        <w:rPr>
          <w:color w:val="000000"/>
          <w:lang w:val="en-US"/>
        </w:rPr>
        <w:t xml:space="preserve"> GCA</w:t>
      </w:r>
      <w:r w:rsidR="00B52028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region</w:t>
      </w:r>
      <w:r w:rsidR="009F32F7" w:rsidRPr="009720A7">
        <w:rPr>
          <w:color w:val="000000"/>
          <w:lang w:val="en-US"/>
        </w:rPr>
        <w:t xml:space="preserve"> d</w:t>
      </w:r>
      <w:r w:rsidR="00814226" w:rsidRPr="009720A7">
        <w:rPr>
          <w:color w:val="000000"/>
          <w:lang w:val="en-US"/>
        </w:rPr>
        <w:t>id</w:t>
      </w:r>
      <w:r w:rsidR="009F32F7" w:rsidRPr="009720A7">
        <w:rPr>
          <w:color w:val="000000"/>
          <w:lang w:val="en-US"/>
        </w:rPr>
        <w:t xml:space="preserve"> not foresee</w:t>
      </w:r>
      <w:r w:rsidR="00B52028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 xml:space="preserve">mass protests and rallies in their </w:t>
      </w:r>
      <w:r w:rsidR="009F32F7" w:rsidRPr="009720A7">
        <w:rPr>
          <w:color w:val="000000"/>
          <w:lang w:val="en-US"/>
        </w:rPr>
        <w:t>communities.</w:t>
      </w:r>
      <w:r w:rsidRPr="009720A7">
        <w:rPr>
          <w:color w:val="000000"/>
          <w:lang w:val="en-US"/>
        </w:rPr>
        <w:t xml:space="preserve"> 33% of respondents </w:t>
      </w:r>
      <w:r w:rsidR="009F32F7" w:rsidRPr="009720A7">
        <w:rPr>
          <w:color w:val="000000"/>
          <w:lang w:val="en-US"/>
        </w:rPr>
        <w:t xml:space="preserve">the Donetsk GCA </w:t>
      </w:r>
      <w:r w:rsidRPr="009720A7">
        <w:rPr>
          <w:color w:val="000000"/>
          <w:lang w:val="en-US"/>
        </w:rPr>
        <w:t>and 39% in</w:t>
      </w:r>
      <w:r w:rsidR="00B52028" w:rsidRPr="009720A7">
        <w:rPr>
          <w:color w:val="000000"/>
          <w:lang w:val="en-US"/>
        </w:rPr>
        <w:t xml:space="preserve"> </w:t>
      </w:r>
      <w:r w:rsidR="009F32F7" w:rsidRPr="009720A7">
        <w:rPr>
          <w:color w:val="000000"/>
          <w:lang w:val="en-US"/>
        </w:rPr>
        <w:t>the Luhansk GCA</w:t>
      </w:r>
      <w:r w:rsidR="00B52028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believe</w:t>
      </w:r>
      <w:r w:rsidR="00814226" w:rsidRPr="009720A7">
        <w:rPr>
          <w:color w:val="000000"/>
          <w:lang w:val="en-US"/>
        </w:rPr>
        <w:t>d</w:t>
      </w:r>
      <w:r w:rsidRPr="009720A7">
        <w:rPr>
          <w:color w:val="000000"/>
          <w:lang w:val="en-US"/>
        </w:rPr>
        <w:t xml:space="preserve"> that such actions </w:t>
      </w:r>
      <w:r w:rsidR="00814226" w:rsidRPr="009720A7">
        <w:rPr>
          <w:color w:val="000000"/>
          <w:lang w:val="en-US"/>
        </w:rPr>
        <w:t>were</w:t>
      </w:r>
      <w:r w:rsidRPr="009720A7">
        <w:rPr>
          <w:color w:val="000000"/>
          <w:lang w:val="en-US"/>
        </w:rPr>
        <w:t xml:space="preserve"> impossible. </w:t>
      </w:r>
      <w:r w:rsidR="009F32F7" w:rsidRPr="009720A7">
        <w:rPr>
          <w:color w:val="000000"/>
          <w:lang w:val="en-US"/>
        </w:rPr>
        <w:t>Only 19% of the Donetsk GCA respondents and 16% of respondents from the</w:t>
      </w:r>
      <w:r w:rsidR="00B52028" w:rsidRPr="009720A7">
        <w:rPr>
          <w:color w:val="000000"/>
          <w:lang w:val="en-US"/>
        </w:rPr>
        <w:t xml:space="preserve"> </w:t>
      </w:r>
      <w:r w:rsidR="009F32F7" w:rsidRPr="009720A7">
        <w:rPr>
          <w:color w:val="000000"/>
          <w:lang w:val="en-US"/>
        </w:rPr>
        <w:t>Luhansk GCA</w:t>
      </w:r>
      <w:r w:rsidR="00B52028" w:rsidRPr="009720A7">
        <w:rPr>
          <w:color w:val="000000"/>
          <w:lang w:val="en-US"/>
        </w:rPr>
        <w:t xml:space="preserve"> </w:t>
      </w:r>
      <w:r w:rsidR="009F32F7" w:rsidRPr="009720A7">
        <w:rPr>
          <w:color w:val="000000"/>
          <w:lang w:val="en-US"/>
        </w:rPr>
        <w:t>s</w:t>
      </w:r>
      <w:r w:rsidR="00814226" w:rsidRPr="009720A7">
        <w:rPr>
          <w:color w:val="000000"/>
          <w:lang w:val="en-US"/>
        </w:rPr>
        <w:t>aw</w:t>
      </w:r>
      <w:r w:rsidR="009F32F7" w:rsidRPr="009720A7">
        <w:rPr>
          <w:color w:val="000000"/>
          <w:lang w:val="en-US"/>
        </w:rPr>
        <w:t xml:space="preserve"> high </w:t>
      </w:r>
      <w:r w:rsidRPr="009720A7">
        <w:rPr>
          <w:color w:val="000000"/>
          <w:lang w:val="en-US"/>
        </w:rPr>
        <w:t>probability of protests. </w:t>
      </w:r>
    </w:p>
    <w:p w:rsidR="009A03D6" w:rsidRPr="009720A7" w:rsidRDefault="009A03D6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In case of hypothetical protests in their </w:t>
      </w:r>
      <w:r w:rsidR="009F32F7" w:rsidRPr="009720A7">
        <w:rPr>
          <w:color w:val="000000"/>
          <w:lang w:val="en-US"/>
        </w:rPr>
        <w:t>communities</w:t>
      </w:r>
      <w:r w:rsidRPr="009720A7">
        <w:rPr>
          <w:color w:val="000000"/>
          <w:lang w:val="en-US"/>
        </w:rPr>
        <w:t xml:space="preserve"> 46% of respondents from </w:t>
      </w:r>
      <w:r w:rsidR="009F32F7" w:rsidRPr="009720A7">
        <w:rPr>
          <w:color w:val="000000"/>
          <w:lang w:val="en-US"/>
        </w:rPr>
        <w:t xml:space="preserve">the </w:t>
      </w:r>
      <w:r w:rsidRPr="009720A7">
        <w:rPr>
          <w:color w:val="000000"/>
          <w:lang w:val="en-US"/>
        </w:rPr>
        <w:t>Donetsk oblast</w:t>
      </w:r>
      <w:r w:rsidR="00814226" w:rsidRPr="009720A7">
        <w:rPr>
          <w:color w:val="000000"/>
          <w:lang w:val="en-US"/>
        </w:rPr>
        <w:t xml:space="preserve"> </w:t>
      </w:r>
      <w:r w:rsidR="009F32F7" w:rsidRPr="009720A7">
        <w:rPr>
          <w:color w:val="000000"/>
          <w:lang w:val="en-US"/>
        </w:rPr>
        <w:t xml:space="preserve">and 29% of respondents from the </w:t>
      </w:r>
      <w:r w:rsidR="007264F1" w:rsidRPr="009720A7">
        <w:rPr>
          <w:color w:val="000000"/>
          <w:lang w:val="en-US"/>
        </w:rPr>
        <w:t>Luhansk</w:t>
      </w:r>
      <w:r w:rsidR="009F32F7" w:rsidRPr="009720A7">
        <w:rPr>
          <w:color w:val="000000"/>
          <w:lang w:val="en-US"/>
        </w:rPr>
        <w:t xml:space="preserve"> oblast</w:t>
      </w:r>
      <w:r w:rsidR="00814226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expressed their readiness to support such actions (</w:t>
      </w:r>
      <w:r w:rsidR="009F32F7" w:rsidRPr="009720A7">
        <w:rPr>
          <w:color w:val="000000"/>
          <w:lang w:val="en-US"/>
        </w:rPr>
        <w:t xml:space="preserve">in Donetsk </w:t>
      </w:r>
      <w:r w:rsidRPr="009720A7">
        <w:rPr>
          <w:color w:val="000000"/>
          <w:lang w:val="en-US"/>
        </w:rPr>
        <w:t xml:space="preserve">29% could support protests and take part in them and 17% would </w:t>
      </w:r>
      <w:r w:rsidR="009F32F7" w:rsidRPr="009720A7">
        <w:rPr>
          <w:color w:val="000000"/>
          <w:lang w:val="en-US"/>
        </w:rPr>
        <w:t>just</w:t>
      </w:r>
      <w:r w:rsidRPr="009720A7">
        <w:rPr>
          <w:color w:val="000000"/>
          <w:lang w:val="en-US"/>
        </w:rPr>
        <w:t xml:space="preserve"> support them</w:t>
      </w:r>
      <w:r w:rsidR="009F32F7" w:rsidRPr="009720A7">
        <w:rPr>
          <w:color w:val="000000"/>
          <w:lang w:val="en-US"/>
        </w:rPr>
        <w:t>; in Luhansk respective</w:t>
      </w:r>
      <w:r w:rsidRPr="009720A7">
        <w:rPr>
          <w:color w:val="000000"/>
          <w:lang w:val="en-US"/>
        </w:rPr>
        <w:t xml:space="preserve"> figures</w:t>
      </w:r>
      <w:r w:rsidR="00814226" w:rsidRPr="009720A7">
        <w:rPr>
          <w:color w:val="000000"/>
          <w:lang w:val="en-US"/>
        </w:rPr>
        <w:t xml:space="preserve"> </w:t>
      </w:r>
      <w:r w:rsidR="009F32F7" w:rsidRPr="009720A7">
        <w:rPr>
          <w:color w:val="000000"/>
          <w:lang w:val="en-US"/>
        </w:rPr>
        <w:t>are</w:t>
      </w:r>
      <w:r w:rsidRPr="009720A7">
        <w:rPr>
          <w:color w:val="000000"/>
          <w:lang w:val="en-US"/>
        </w:rPr>
        <w:t xml:space="preserve"> 17% and 12%</w:t>
      </w:r>
      <w:r w:rsidR="009F32F7" w:rsidRPr="009720A7">
        <w:rPr>
          <w:color w:val="000000"/>
          <w:lang w:val="en-US"/>
        </w:rPr>
        <w:t>)</w:t>
      </w:r>
      <w:r w:rsidRPr="009720A7">
        <w:rPr>
          <w:color w:val="000000"/>
          <w:lang w:val="en-US"/>
        </w:rPr>
        <w:t>. </w:t>
      </w:r>
      <w:r w:rsidR="009F32F7" w:rsidRPr="009720A7">
        <w:rPr>
          <w:color w:val="000000"/>
          <w:lang w:val="en-US"/>
        </w:rPr>
        <w:t xml:space="preserve">That means that </w:t>
      </w:r>
      <w:r w:rsidR="009F32F7" w:rsidRPr="009720A7">
        <w:rPr>
          <w:b/>
          <w:bCs/>
          <w:color w:val="000000"/>
          <w:lang w:val="en-US"/>
        </w:rPr>
        <w:t xml:space="preserve">despite better living conditions Donetsk GCA residents </w:t>
      </w:r>
      <w:r w:rsidR="00814226" w:rsidRPr="009720A7">
        <w:rPr>
          <w:b/>
          <w:bCs/>
          <w:color w:val="000000"/>
          <w:lang w:val="en-US"/>
        </w:rPr>
        <w:t>were</w:t>
      </w:r>
      <w:r w:rsidR="009F32F7" w:rsidRPr="009720A7">
        <w:rPr>
          <w:b/>
          <w:bCs/>
          <w:color w:val="000000"/>
          <w:lang w:val="en-US"/>
        </w:rPr>
        <w:t xml:space="preserve"> more likely to protest in comparison to residents of Luhansk GCA</w:t>
      </w:r>
      <w:r w:rsidR="009F32F7" w:rsidRPr="009720A7">
        <w:rPr>
          <w:color w:val="000000"/>
          <w:lang w:val="en-US"/>
        </w:rPr>
        <w:t>.</w:t>
      </w:r>
    </w:p>
    <w:p w:rsidR="009A03D6" w:rsidRPr="009720A7" w:rsidRDefault="00883D30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ab/>
      </w:r>
      <w:proofErr w:type="gramStart"/>
      <w:r w:rsidR="009A03D6" w:rsidRPr="009720A7">
        <w:rPr>
          <w:color w:val="000000"/>
          <w:lang w:val="en-US"/>
        </w:rPr>
        <w:t xml:space="preserve">The </w:t>
      </w:r>
      <w:r w:rsidR="009A03D6" w:rsidRPr="009720A7">
        <w:rPr>
          <w:b/>
          <w:bCs/>
          <w:color w:val="000000"/>
          <w:lang w:val="en-US"/>
        </w:rPr>
        <w:t xml:space="preserve">main </w:t>
      </w:r>
      <w:r w:rsidR="00154A55" w:rsidRPr="009720A7">
        <w:rPr>
          <w:b/>
          <w:bCs/>
          <w:color w:val="000000"/>
          <w:lang w:val="en-US"/>
        </w:rPr>
        <w:t>issues</w:t>
      </w:r>
      <w:r w:rsidR="009A03D6" w:rsidRPr="009720A7">
        <w:rPr>
          <w:b/>
          <w:bCs/>
          <w:color w:val="000000"/>
          <w:lang w:val="en-US"/>
        </w:rPr>
        <w:t xml:space="preserve"> that could </w:t>
      </w:r>
      <w:r w:rsidRPr="009720A7">
        <w:rPr>
          <w:b/>
          <w:bCs/>
          <w:color w:val="000000"/>
          <w:lang w:val="en-US"/>
        </w:rPr>
        <w:t>trigger</w:t>
      </w:r>
      <w:r w:rsidR="00814226" w:rsidRPr="009720A7">
        <w:rPr>
          <w:b/>
          <w:bCs/>
          <w:color w:val="000000"/>
          <w:lang w:val="en-US"/>
        </w:rPr>
        <w:t xml:space="preserve"> </w:t>
      </w:r>
      <w:r w:rsidRPr="009720A7">
        <w:rPr>
          <w:b/>
          <w:bCs/>
          <w:color w:val="000000"/>
          <w:lang w:val="en-US"/>
        </w:rPr>
        <w:t>mass p</w:t>
      </w:r>
      <w:r w:rsidR="009A03D6" w:rsidRPr="009720A7">
        <w:rPr>
          <w:b/>
          <w:bCs/>
          <w:color w:val="000000"/>
          <w:lang w:val="en-US"/>
        </w:rPr>
        <w:t>rotests</w:t>
      </w:r>
      <w:r w:rsidR="009A03D6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 xml:space="preserve">in Donbas </w:t>
      </w:r>
      <w:r w:rsidR="009A03D6" w:rsidRPr="009720A7">
        <w:rPr>
          <w:color w:val="000000"/>
          <w:lang w:val="en-US"/>
        </w:rPr>
        <w:t>are</w:t>
      </w:r>
      <w:r w:rsidR="00814226" w:rsidRPr="009720A7">
        <w:rPr>
          <w:color w:val="000000"/>
          <w:lang w:val="en-US"/>
        </w:rPr>
        <w:t xml:space="preserve"> </w:t>
      </w:r>
      <w:r w:rsidRPr="009720A7">
        <w:rPr>
          <w:b/>
          <w:bCs/>
          <w:i/>
          <w:iCs/>
          <w:color w:val="000000"/>
          <w:lang w:val="en-US"/>
        </w:rPr>
        <w:t xml:space="preserve">increase of </w:t>
      </w:r>
      <w:r w:rsidR="009A03D6" w:rsidRPr="009720A7">
        <w:rPr>
          <w:b/>
          <w:bCs/>
          <w:i/>
          <w:iCs/>
          <w:color w:val="000000"/>
          <w:lang w:val="en-US"/>
        </w:rPr>
        <w:t>utility tariff</w:t>
      </w:r>
      <w:r w:rsidRPr="009720A7">
        <w:rPr>
          <w:b/>
          <w:bCs/>
          <w:i/>
          <w:iCs/>
          <w:color w:val="000000"/>
          <w:lang w:val="en-US"/>
        </w:rPr>
        <w:t>s</w:t>
      </w:r>
      <w:r w:rsidR="00814226" w:rsidRPr="009720A7">
        <w:rPr>
          <w:i/>
          <w:iCs/>
          <w:color w:val="000000"/>
          <w:lang w:val="en-US"/>
        </w:rPr>
        <w:t xml:space="preserve">  </w:t>
      </w:r>
      <w:r w:rsidR="009A03D6" w:rsidRPr="009720A7">
        <w:rPr>
          <w:color w:val="000000"/>
          <w:lang w:val="en-US"/>
        </w:rPr>
        <w:t>(59% of respondents from Donetsk and 57% from Luhansk regions</w:t>
      </w:r>
      <w:r w:rsidR="00814226" w:rsidRPr="009720A7">
        <w:rPr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>admitted</w:t>
      </w:r>
      <w:r w:rsidR="009A03D6" w:rsidRPr="009720A7">
        <w:rPr>
          <w:color w:val="000000"/>
          <w:lang w:val="en-US"/>
        </w:rPr>
        <w:t xml:space="preserve"> this factor)  </w:t>
      </w:r>
      <w:r w:rsidR="009A03D6" w:rsidRPr="009720A7">
        <w:rPr>
          <w:b/>
          <w:bCs/>
          <w:i/>
          <w:iCs/>
          <w:color w:val="000000"/>
          <w:lang w:val="en-US"/>
        </w:rPr>
        <w:t>closure of enterprises</w:t>
      </w:r>
      <w:r w:rsidR="009A03D6" w:rsidRPr="009720A7">
        <w:rPr>
          <w:i/>
          <w:iCs/>
          <w:color w:val="000000"/>
          <w:lang w:val="en-US"/>
        </w:rPr>
        <w:t> </w:t>
      </w:r>
      <w:r w:rsidR="009A03D6" w:rsidRPr="009720A7">
        <w:rPr>
          <w:color w:val="000000"/>
          <w:lang w:val="en-US"/>
        </w:rPr>
        <w:t>(47% of</w:t>
      </w:r>
      <w:r w:rsidR="00377849" w:rsidRPr="009720A7">
        <w:rPr>
          <w:color w:val="000000"/>
          <w:lang w:val="en-US"/>
        </w:rPr>
        <w:t xml:space="preserve"> inhabitants of</w:t>
      </w:r>
      <w:r w:rsidR="00814226" w:rsidRPr="009720A7">
        <w:rPr>
          <w:color w:val="000000"/>
          <w:lang w:val="en-US"/>
        </w:rPr>
        <w:t xml:space="preserve"> </w:t>
      </w:r>
      <w:r w:rsidR="00377849" w:rsidRPr="009720A7">
        <w:rPr>
          <w:color w:val="000000"/>
          <w:lang w:val="en-US"/>
        </w:rPr>
        <w:t xml:space="preserve">the </w:t>
      </w:r>
      <w:r w:rsidR="009A03D6" w:rsidRPr="009720A7">
        <w:rPr>
          <w:color w:val="000000"/>
          <w:lang w:val="en-US"/>
        </w:rPr>
        <w:t xml:space="preserve">Donetsk and 32% of </w:t>
      </w:r>
      <w:r w:rsidR="00377849" w:rsidRPr="009720A7">
        <w:rPr>
          <w:color w:val="000000"/>
          <w:lang w:val="en-US"/>
        </w:rPr>
        <w:t xml:space="preserve">the </w:t>
      </w:r>
      <w:r w:rsidR="009A03D6" w:rsidRPr="009720A7">
        <w:rPr>
          <w:color w:val="000000"/>
          <w:lang w:val="en-US"/>
        </w:rPr>
        <w:t xml:space="preserve">Luhansk oblast mentioned this </w:t>
      </w:r>
      <w:r w:rsidR="00154A55" w:rsidRPr="009720A7">
        <w:rPr>
          <w:color w:val="000000"/>
          <w:lang w:val="en-US"/>
        </w:rPr>
        <w:t>issue</w:t>
      </w:r>
      <w:r w:rsidR="009A03D6" w:rsidRPr="009720A7">
        <w:rPr>
          <w:color w:val="000000"/>
          <w:lang w:val="en-US"/>
        </w:rPr>
        <w:t xml:space="preserve">); about ¼ of respondents (24% in </w:t>
      </w:r>
      <w:r w:rsidR="00377849" w:rsidRPr="009720A7">
        <w:rPr>
          <w:color w:val="000000"/>
          <w:lang w:val="en-US"/>
        </w:rPr>
        <w:t xml:space="preserve">the </w:t>
      </w:r>
      <w:r w:rsidR="009A03D6" w:rsidRPr="009720A7">
        <w:rPr>
          <w:color w:val="000000"/>
          <w:lang w:val="en-US"/>
        </w:rPr>
        <w:t>Donetsk and 25% in the Luhansk region) attributed the </w:t>
      </w:r>
      <w:r w:rsidR="009A03D6" w:rsidRPr="009720A7">
        <w:rPr>
          <w:b/>
          <w:bCs/>
          <w:i/>
          <w:iCs/>
          <w:color w:val="000000"/>
          <w:u w:val="single"/>
          <w:lang w:val="en-US"/>
        </w:rPr>
        <w:t>deterioration of health care services</w:t>
      </w:r>
      <w:r w:rsidR="009A03D6" w:rsidRPr="009720A7">
        <w:rPr>
          <w:i/>
          <w:iCs/>
          <w:color w:val="000000"/>
          <w:lang w:val="en-US"/>
        </w:rPr>
        <w:t xml:space="preserve"> </w:t>
      </w:r>
      <w:r w:rsidR="009A03D6" w:rsidRPr="009720A7">
        <w:rPr>
          <w:color w:val="000000"/>
          <w:lang w:val="en-US"/>
        </w:rPr>
        <w:t>to possible causes for participation in protest actions.</w:t>
      </w:r>
      <w:proofErr w:type="gramEnd"/>
    </w:p>
    <w:p w:rsidR="003D3BE3" w:rsidRPr="009720A7" w:rsidRDefault="003D3BE3" w:rsidP="009720A7">
      <w:pPr>
        <w:pStyle w:val="a4"/>
        <w:spacing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 xml:space="preserve">When people </w:t>
      </w:r>
      <w:proofErr w:type="gramStart"/>
      <w:r w:rsidRPr="009720A7">
        <w:rPr>
          <w:b/>
          <w:bCs/>
          <w:color w:val="000000"/>
          <w:lang w:val="en-US"/>
        </w:rPr>
        <w:t>were asked</w:t>
      </w:r>
      <w:proofErr w:type="gramEnd"/>
      <w:r w:rsidRPr="009720A7">
        <w:rPr>
          <w:b/>
          <w:bCs/>
          <w:color w:val="000000"/>
          <w:lang w:val="en-US"/>
        </w:rPr>
        <w:t xml:space="preserve"> what kind of state assistance, they would prefer majority opted for discounts and subsidies for necessary goods and additional cash payments</w:t>
      </w:r>
      <w:r w:rsidRPr="009720A7">
        <w:rPr>
          <w:color w:val="000000"/>
          <w:lang w:val="en-US"/>
        </w:rPr>
        <w:t xml:space="preserve">. Only 20% in Donetsk GCA and 5% in Luhansk GCA said they would like to have interest-free credit for starting their own businesses. </w:t>
      </w:r>
    </w:p>
    <w:p w:rsidR="00496CDB" w:rsidRPr="009720A7" w:rsidRDefault="009720A7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>
        <w:rPr>
          <w:b/>
          <w:bCs/>
          <w:color w:val="000000"/>
          <w:lang w:val="en-US"/>
        </w:rPr>
        <w:t xml:space="preserve">Opinion </w:t>
      </w:r>
      <w:r w:rsidR="00B60300" w:rsidRPr="009720A7">
        <w:rPr>
          <w:b/>
          <w:bCs/>
          <w:color w:val="000000"/>
          <w:lang w:val="en-US"/>
        </w:rPr>
        <w:t>poll in Donbas revealed dramatic changes in attitudes toward Russia and conflict</w:t>
      </w:r>
      <w:r w:rsidR="00B60300" w:rsidRPr="009720A7">
        <w:rPr>
          <w:color w:val="000000"/>
          <w:lang w:val="en-US"/>
        </w:rPr>
        <w:t xml:space="preserve">. Today, </w:t>
      </w:r>
      <w:r w:rsidR="00B60300" w:rsidRPr="009720A7">
        <w:rPr>
          <w:b/>
          <w:bCs/>
          <w:color w:val="000000"/>
          <w:lang w:val="en-US"/>
        </w:rPr>
        <w:t>76% of Donetsk respondents </w:t>
      </w:r>
      <w:r w:rsidR="00496CDB" w:rsidRPr="009720A7">
        <w:rPr>
          <w:b/>
          <w:bCs/>
          <w:color w:val="000000"/>
          <w:lang w:val="en-US"/>
        </w:rPr>
        <w:t>recognized</w:t>
      </w:r>
      <w:r w:rsidR="00B60300" w:rsidRPr="009720A7">
        <w:rPr>
          <w:b/>
          <w:bCs/>
          <w:color w:val="000000"/>
          <w:lang w:val="en-US"/>
        </w:rPr>
        <w:t xml:space="preserve"> Russia Federation </w:t>
      </w:r>
      <w:r w:rsidR="00496CDB" w:rsidRPr="009720A7">
        <w:rPr>
          <w:b/>
          <w:bCs/>
          <w:color w:val="000000"/>
          <w:lang w:val="en-US"/>
        </w:rPr>
        <w:t>as a participant of the conflict</w:t>
      </w:r>
      <w:r w:rsidR="00496CDB" w:rsidRPr="009720A7">
        <w:rPr>
          <w:color w:val="000000"/>
          <w:lang w:val="en-US"/>
        </w:rPr>
        <w:t xml:space="preserve"> while in 2018 such opinion expressed 57%. </w:t>
      </w:r>
      <w:r w:rsidR="00C91661" w:rsidRPr="009720A7">
        <w:rPr>
          <w:color w:val="000000"/>
          <w:lang w:val="en-US"/>
        </w:rPr>
        <w:t>When asked whether Ukraine and Russia were in war 64% of Donetsk respondents agreed while only 20% disagreed.</w:t>
      </w:r>
    </w:p>
    <w:p w:rsidR="00496CDB" w:rsidRPr="009720A7" w:rsidRDefault="00496CDB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ab/>
        <w:t xml:space="preserve">It is not surprising that in Donetsk GCA more people pointed out direct forms of Russian involvement in war: </w:t>
      </w:r>
    </w:p>
    <w:p w:rsidR="00496CDB" w:rsidRPr="009720A7" w:rsidRDefault="00496CDB" w:rsidP="009720A7">
      <w:pPr>
        <w:pStyle w:val="a4"/>
        <w:numPr>
          <w:ilvl w:val="0"/>
          <w:numId w:val="2"/>
        </w:numPr>
        <w:spacing w:before="0" w:beforeAutospacing="0" w:line="330" w:lineRule="atLeast"/>
        <w:jc w:val="both"/>
        <w:rPr>
          <w:b/>
          <w:bCs/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46% said that Russia had complete control over the "DPR / LPR"</w:t>
      </w:r>
      <w:r w:rsidR="004230CD" w:rsidRPr="009720A7">
        <w:rPr>
          <w:b/>
          <w:bCs/>
          <w:color w:val="000000"/>
          <w:lang w:val="en-US"/>
        </w:rPr>
        <w:t xml:space="preserve"> leadership</w:t>
      </w:r>
      <w:r w:rsidR="00A32AEF" w:rsidRPr="009720A7">
        <w:rPr>
          <w:b/>
          <w:bCs/>
          <w:color w:val="000000"/>
          <w:lang w:val="en-US"/>
        </w:rPr>
        <w:t>;</w:t>
      </w:r>
    </w:p>
    <w:p w:rsidR="00496CDB" w:rsidRPr="009720A7" w:rsidRDefault="00496CDB" w:rsidP="009720A7">
      <w:pPr>
        <w:pStyle w:val="a4"/>
        <w:numPr>
          <w:ilvl w:val="0"/>
          <w:numId w:val="2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4</w:t>
      </w:r>
      <w:r w:rsidR="004230CD" w:rsidRPr="009720A7">
        <w:rPr>
          <w:color w:val="000000"/>
          <w:lang w:val="en-US"/>
        </w:rPr>
        <w:t>0</w:t>
      </w:r>
      <w:r w:rsidRPr="009720A7">
        <w:rPr>
          <w:color w:val="000000"/>
          <w:lang w:val="en-US"/>
        </w:rPr>
        <w:t>% said Russia provided humanitarian aid</w:t>
      </w:r>
      <w:r w:rsidR="00A32AEF" w:rsidRPr="009720A7">
        <w:rPr>
          <w:color w:val="000000"/>
          <w:lang w:val="en-US"/>
        </w:rPr>
        <w:t>;</w:t>
      </w:r>
    </w:p>
    <w:p w:rsidR="004230CD" w:rsidRPr="009720A7" w:rsidRDefault="004230CD" w:rsidP="009720A7">
      <w:pPr>
        <w:pStyle w:val="a4"/>
        <w:numPr>
          <w:ilvl w:val="0"/>
          <w:numId w:val="2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37% said Russia supplied weapons to DNR troops</w:t>
      </w:r>
      <w:r w:rsidR="00A32AEF" w:rsidRPr="009720A7">
        <w:rPr>
          <w:color w:val="000000"/>
          <w:lang w:val="en-US"/>
        </w:rPr>
        <w:t>;</w:t>
      </w:r>
      <w:r w:rsidRPr="009720A7">
        <w:rPr>
          <w:color w:val="000000"/>
          <w:lang w:val="en-US"/>
        </w:rPr>
        <w:t xml:space="preserve"> </w:t>
      </w:r>
    </w:p>
    <w:p w:rsidR="004230CD" w:rsidRPr="009720A7" w:rsidRDefault="004230CD" w:rsidP="009720A7">
      <w:pPr>
        <w:pStyle w:val="a4"/>
        <w:numPr>
          <w:ilvl w:val="0"/>
          <w:numId w:val="2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35% said Russia supported DNR by diplomatic means</w:t>
      </w:r>
      <w:r w:rsidR="00A32AEF" w:rsidRPr="009720A7">
        <w:rPr>
          <w:color w:val="000000"/>
          <w:lang w:val="en-US"/>
        </w:rPr>
        <w:t>;</w:t>
      </w:r>
    </w:p>
    <w:p w:rsidR="004230CD" w:rsidRPr="009720A7" w:rsidRDefault="004230CD" w:rsidP="009720A7">
      <w:pPr>
        <w:pStyle w:val="a4"/>
        <w:numPr>
          <w:ilvl w:val="0"/>
          <w:numId w:val="2"/>
        </w:numPr>
        <w:spacing w:before="0" w:beforeAutospacing="0" w:line="330" w:lineRule="atLeast"/>
        <w:jc w:val="both"/>
        <w:rPr>
          <w:color w:val="000000"/>
          <w:lang w:val="en-US"/>
        </w:rPr>
      </w:pPr>
      <w:proofErr w:type="gramStart"/>
      <w:r w:rsidRPr="009720A7">
        <w:rPr>
          <w:color w:val="000000"/>
          <w:lang w:val="en-US"/>
        </w:rPr>
        <w:t>33%</w:t>
      </w:r>
      <w:proofErr w:type="gramEnd"/>
      <w:r w:rsidRPr="009720A7">
        <w:rPr>
          <w:color w:val="000000"/>
          <w:lang w:val="en-US"/>
        </w:rPr>
        <w:t xml:space="preserve"> said Russian army fought side by side with DNR</w:t>
      </w:r>
      <w:r w:rsidR="00A32AEF" w:rsidRPr="009720A7">
        <w:rPr>
          <w:color w:val="000000"/>
          <w:lang w:val="en-US"/>
        </w:rPr>
        <w:t>.</w:t>
      </w:r>
    </w:p>
    <w:p w:rsidR="00B60300" w:rsidRPr="009720A7" w:rsidRDefault="00496CDB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Meanwhile public opinion in Luhansk region became more pol</w:t>
      </w:r>
      <w:r w:rsidR="00B60300" w:rsidRPr="009720A7">
        <w:rPr>
          <w:b/>
          <w:bCs/>
          <w:color w:val="000000"/>
          <w:lang w:val="en-US"/>
        </w:rPr>
        <w:t>a</w:t>
      </w:r>
      <w:r w:rsidRPr="009720A7">
        <w:rPr>
          <w:b/>
          <w:bCs/>
          <w:color w:val="000000"/>
          <w:lang w:val="en-US"/>
        </w:rPr>
        <w:t>rized</w:t>
      </w:r>
      <w:r w:rsidRPr="009720A7">
        <w:rPr>
          <w:color w:val="000000"/>
          <w:lang w:val="en-US"/>
        </w:rPr>
        <w:t>.</w:t>
      </w:r>
      <w:r w:rsidRPr="009720A7">
        <w:rPr>
          <w:i/>
          <w:iCs/>
          <w:color w:val="000000"/>
          <w:lang w:val="en-US"/>
        </w:rPr>
        <w:t xml:space="preserve"> </w:t>
      </w:r>
      <w:r w:rsidRPr="009720A7">
        <w:rPr>
          <w:color w:val="000000"/>
          <w:lang w:val="en-US"/>
        </w:rPr>
        <w:t xml:space="preserve">In </w:t>
      </w:r>
      <w:proofErr w:type="gramStart"/>
      <w:r w:rsidRPr="009720A7">
        <w:rPr>
          <w:color w:val="000000"/>
          <w:lang w:val="en-US"/>
        </w:rPr>
        <w:t>2018</w:t>
      </w:r>
      <w:proofErr w:type="gramEnd"/>
      <w:r w:rsidRPr="009720A7">
        <w:rPr>
          <w:color w:val="000000"/>
          <w:lang w:val="en-US"/>
        </w:rPr>
        <w:t xml:space="preserve"> only 41% said Russia was involved in conflict and 31% disagreed with such statement. In 2020 47% of Luhansk GCA respondents agreed that the Russian Federation is a participant but 39% denied Russian involvement.</w:t>
      </w:r>
      <w:r w:rsidR="00C91661" w:rsidRPr="009720A7">
        <w:rPr>
          <w:color w:val="000000"/>
          <w:lang w:val="en-US"/>
        </w:rPr>
        <w:t xml:space="preserve"> The same picture</w:t>
      </w:r>
      <w:r w:rsidRPr="009720A7">
        <w:rPr>
          <w:color w:val="000000"/>
          <w:lang w:val="en-US"/>
        </w:rPr>
        <w:t xml:space="preserve"> </w:t>
      </w:r>
      <w:r w:rsidR="00C91661" w:rsidRPr="009720A7">
        <w:rPr>
          <w:color w:val="000000"/>
          <w:lang w:val="en-US"/>
        </w:rPr>
        <w:t xml:space="preserve">we have with recognition of war between Ukraine and </w:t>
      </w:r>
      <w:r w:rsidR="00C91661" w:rsidRPr="009720A7">
        <w:rPr>
          <w:color w:val="000000"/>
          <w:lang w:val="en-US"/>
        </w:rPr>
        <w:lastRenderedPageBreak/>
        <w:t>Russia.</w:t>
      </w:r>
      <w:r w:rsidR="0098454B" w:rsidRPr="009720A7">
        <w:rPr>
          <w:color w:val="000000"/>
          <w:lang w:val="en-US"/>
        </w:rPr>
        <w:t xml:space="preserve"> While 38% respondents believed that Ukraine and Russia were in war, 43% said they were not.</w:t>
      </w:r>
    </w:p>
    <w:p w:rsidR="0098454B" w:rsidRPr="009720A7" w:rsidRDefault="0098454B" w:rsidP="009720A7">
      <w:pPr>
        <w:pStyle w:val="a4"/>
        <w:spacing w:before="0" w:beforeAutospacing="0" w:line="330" w:lineRule="atLeast"/>
        <w:ind w:firstLine="709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As for the ways of Russian involvement in the conflict Luhansk </w:t>
      </w:r>
      <w:proofErr w:type="gramStart"/>
      <w:r w:rsidRPr="009720A7">
        <w:rPr>
          <w:color w:val="000000"/>
          <w:lang w:val="en-US"/>
        </w:rPr>
        <w:t>GCA</w:t>
      </w:r>
      <w:proofErr w:type="gramEnd"/>
      <w:r w:rsidRPr="009720A7">
        <w:rPr>
          <w:color w:val="000000"/>
          <w:lang w:val="en-US"/>
        </w:rPr>
        <w:t xml:space="preserve"> respondents had different opinion:</w:t>
      </w:r>
    </w:p>
    <w:p w:rsidR="00496CDB" w:rsidRPr="009720A7" w:rsidRDefault="00496CDB" w:rsidP="009720A7">
      <w:pPr>
        <w:pStyle w:val="a4"/>
        <w:numPr>
          <w:ilvl w:val="0"/>
          <w:numId w:val="3"/>
        </w:numPr>
        <w:spacing w:before="0" w:beforeAutospacing="0" w:line="330" w:lineRule="atLeast"/>
        <w:jc w:val="both"/>
        <w:rPr>
          <w:b/>
          <w:bCs/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 xml:space="preserve">44% </w:t>
      </w:r>
      <w:r w:rsidR="004230CD" w:rsidRPr="009720A7">
        <w:rPr>
          <w:b/>
          <w:bCs/>
          <w:color w:val="000000"/>
          <w:lang w:val="en-US"/>
        </w:rPr>
        <w:t>said</w:t>
      </w:r>
      <w:r w:rsidRPr="009720A7">
        <w:rPr>
          <w:b/>
          <w:bCs/>
          <w:color w:val="000000"/>
          <w:lang w:val="en-US"/>
        </w:rPr>
        <w:t xml:space="preserve"> that Russia provid</w:t>
      </w:r>
      <w:r w:rsidR="004230CD" w:rsidRPr="009720A7">
        <w:rPr>
          <w:b/>
          <w:bCs/>
          <w:color w:val="000000"/>
          <w:lang w:val="en-US"/>
        </w:rPr>
        <w:t>ed</w:t>
      </w:r>
      <w:r w:rsidRPr="009720A7">
        <w:rPr>
          <w:b/>
          <w:bCs/>
          <w:color w:val="000000"/>
          <w:lang w:val="en-US"/>
        </w:rPr>
        <w:t xml:space="preserve"> humanitarian aid</w:t>
      </w:r>
      <w:r w:rsidR="00A32AEF" w:rsidRPr="009720A7">
        <w:rPr>
          <w:b/>
          <w:bCs/>
          <w:color w:val="000000"/>
          <w:lang w:val="en-US"/>
        </w:rPr>
        <w:t>;</w:t>
      </w:r>
    </w:p>
    <w:p w:rsidR="004230CD" w:rsidRPr="009720A7" w:rsidRDefault="004230CD" w:rsidP="009720A7">
      <w:pPr>
        <w:pStyle w:val="a4"/>
        <w:numPr>
          <w:ilvl w:val="0"/>
          <w:numId w:val="3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33% said that Russia supplied weapons to LNR troops</w:t>
      </w:r>
      <w:r w:rsidR="00A32AEF" w:rsidRPr="009720A7">
        <w:rPr>
          <w:color w:val="000000"/>
          <w:lang w:val="en-US"/>
        </w:rPr>
        <w:t>;</w:t>
      </w:r>
    </w:p>
    <w:p w:rsidR="004230CD" w:rsidRPr="009720A7" w:rsidRDefault="004230CD" w:rsidP="009720A7">
      <w:pPr>
        <w:pStyle w:val="a4"/>
        <w:numPr>
          <w:ilvl w:val="0"/>
          <w:numId w:val="3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32% said Russia supported LNR by diplomatic means</w:t>
      </w:r>
      <w:r w:rsidR="00A32AEF" w:rsidRPr="009720A7">
        <w:rPr>
          <w:color w:val="000000"/>
          <w:lang w:val="en-US"/>
        </w:rPr>
        <w:t>;</w:t>
      </w:r>
    </w:p>
    <w:p w:rsidR="004230CD" w:rsidRPr="009720A7" w:rsidRDefault="004230CD" w:rsidP="009720A7">
      <w:pPr>
        <w:pStyle w:val="a4"/>
        <w:numPr>
          <w:ilvl w:val="0"/>
          <w:numId w:val="3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20% said that Russian army fought side by side with LNR and that Russia directly controls LNR leadership</w:t>
      </w:r>
      <w:r w:rsidR="00A32AEF" w:rsidRPr="009720A7">
        <w:rPr>
          <w:color w:val="000000"/>
          <w:lang w:val="en-US"/>
        </w:rPr>
        <w:t>;</w:t>
      </w:r>
    </w:p>
    <w:p w:rsidR="004230CD" w:rsidRPr="009720A7" w:rsidRDefault="004230CD" w:rsidP="009720A7">
      <w:pPr>
        <w:pStyle w:val="a4"/>
        <w:numPr>
          <w:ilvl w:val="0"/>
          <w:numId w:val="3"/>
        </w:numPr>
        <w:spacing w:before="0" w:beforeAutospacing="0" w:line="330" w:lineRule="atLeast"/>
        <w:jc w:val="both"/>
        <w:rPr>
          <w:b/>
          <w:bCs/>
          <w:color w:val="000000"/>
          <w:lang w:val="en-US"/>
        </w:rPr>
      </w:pPr>
      <w:proofErr w:type="gramStart"/>
      <w:r w:rsidRPr="009720A7">
        <w:rPr>
          <w:b/>
          <w:bCs/>
          <w:color w:val="000000"/>
          <w:lang w:val="en-US"/>
        </w:rPr>
        <w:t>33%</w:t>
      </w:r>
      <w:proofErr w:type="gramEnd"/>
      <w:r w:rsidRPr="009720A7">
        <w:rPr>
          <w:b/>
          <w:bCs/>
          <w:color w:val="000000"/>
          <w:lang w:val="en-US"/>
        </w:rPr>
        <w:t xml:space="preserve"> remained undecided about this topic</w:t>
      </w:r>
      <w:r w:rsidR="00A32AEF" w:rsidRPr="009720A7">
        <w:rPr>
          <w:b/>
          <w:bCs/>
          <w:color w:val="000000"/>
          <w:lang w:val="en-US"/>
        </w:rPr>
        <w:t>.</w:t>
      </w:r>
    </w:p>
    <w:p w:rsidR="009A03D6" w:rsidRPr="009720A7" w:rsidRDefault="00085431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Another crucial shift in Donbas public opinion is that in both Donetsk and Luhansk regions people became more cautious toward possible compromises for the sake of peace</w:t>
      </w:r>
      <w:r w:rsidRPr="009720A7">
        <w:rPr>
          <w:color w:val="000000"/>
          <w:lang w:val="en-US"/>
        </w:rPr>
        <w:t xml:space="preserve">. In in 2018 45% in Donetsk and 47% in Luhansk regions were confident that compromises should be made at any price, in 2020 these figures decreased to 14% and 34% respectively. Today, 50% in Donetsk and 49% in Luhansk regions believe that compromises are necessary but not everything is acceptable. It means that </w:t>
      </w:r>
      <w:r w:rsidRPr="009720A7">
        <w:rPr>
          <w:b/>
          <w:bCs/>
          <w:color w:val="000000"/>
          <w:lang w:val="en-US"/>
        </w:rPr>
        <w:t xml:space="preserve">public opinion in Donbas became more compatible with </w:t>
      </w:r>
      <w:r w:rsidR="002C480A" w:rsidRPr="009720A7">
        <w:rPr>
          <w:b/>
          <w:bCs/>
          <w:color w:val="000000"/>
          <w:lang w:val="en-US"/>
        </w:rPr>
        <w:t>mainstream opinion in Ukraine</w:t>
      </w:r>
      <w:r w:rsidR="002C480A" w:rsidRPr="009720A7">
        <w:rPr>
          <w:color w:val="000000"/>
          <w:lang w:val="en-US"/>
        </w:rPr>
        <w:t xml:space="preserve">. However, it is worth mentioning that in the last 14 months more people in Donetsk GCA (27%) began to think that </w:t>
      </w:r>
      <w:r w:rsidR="009A03D6" w:rsidRPr="009720A7">
        <w:rPr>
          <w:color w:val="000000"/>
          <w:lang w:val="en-US"/>
        </w:rPr>
        <w:t xml:space="preserve">the conflict </w:t>
      </w:r>
      <w:proofErr w:type="gramStart"/>
      <w:r w:rsidR="009A03D6" w:rsidRPr="009720A7">
        <w:rPr>
          <w:color w:val="000000"/>
          <w:lang w:val="en-US"/>
        </w:rPr>
        <w:t>can</w:t>
      </w:r>
      <w:proofErr w:type="gramEnd"/>
      <w:r w:rsidR="009A03D6" w:rsidRPr="009720A7">
        <w:rPr>
          <w:color w:val="000000"/>
          <w:lang w:val="en-US"/>
        </w:rPr>
        <w:t xml:space="preserve"> only be resolved by force.</w:t>
      </w:r>
    </w:p>
    <w:p w:rsidR="002C480A" w:rsidRPr="009720A7" w:rsidRDefault="002C480A" w:rsidP="009720A7">
      <w:pPr>
        <w:pStyle w:val="a4"/>
        <w:spacing w:before="0" w:beforeAutospacing="0" w:line="330" w:lineRule="atLeast"/>
        <w:ind w:firstLine="708"/>
        <w:jc w:val="both"/>
        <w:rPr>
          <w:b/>
          <w:bCs/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 xml:space="preserve">When people </w:t>
      </w:r>
      <w:proofErr w:type="gramStart"/>
      <w:r w:rsidRPr="009720A7">
        <w:rPr>
          <w:b/>
          <w:bCs/>
          <w:color w:val="000000"/>
          <w:lang w:val="en-US"/>
        </w:rPr>
        <w:t>were asked</w:t>
      </w:r>
      <w:proofErr w:type="gramEnd"/>
      <w:r w:rsidRPr="009720A7">
        <w:rPr>
          <w:b/>
          <w:bCs/>
          <w:color w:val="000000"/>
          <w:lang w:val="en-US"/>
        </w:rPr>
        <w:t xml:space="preserve"> about the ways and means of achieving sustainable peace, new regional divisions emerged. </w:t>
      </w:r>
    </w:p>
    <w:p w:rsidR="002C480A" w:rsidRPr="009720A7" w:rsidRDefault="002C480A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Residents of Donetsk GCA tended to choose the ways that were more favorable for Ukraine, such as economic and </w:t>
      </w:r>
      <w:proofErr w:type="spellStart"/>
      <w:r w:rsidRPr="009720A7">
        <w:rPr>
          <w:color w:val="000000"/>
          <w:lang w:val="en-US"/>
        </w:rPr>
        <w:t>defence</w:t>
      </w:r>
      <w:proofErr w:type="spellEnd"/>
      <w:r w:rsidRPr="009720A7">
        <w:rPr>
          <w:color w:val="000000"/>
          <w:lang w:val="en-US"/>
        </w:rPr>
        <w:t xml:space="preserve"> build-up (31%) and increase of sanctions on Russia (23%). On the other hand, majority of Luhansk residents were in favor recognizing </w:t>
      </w:r>
      <w:r w:rsidR="00E67542" w:rsidRPr="009720A7">
        <w:rPr>
          <w:color w:val="000000"/>
          <w:lang w:val="en-US"/>
        </w:rPr>
        <w:t xml:space="preserve">legitimacy of </w:t>
      </w:r>
      <w:r w:rsidRPr="009720A7">
        <w:rPr>
          <w:color w:val="000000"/>
          <w:lang w:val="en-US"/>
        </w:rPr>
        <w:t xml:space="preserve">DNR/LNR </w:t>
      </w:r>
      <w:r w:rsidR="00E67542" w:rsidRPr="009720A7">
        <w:rPr>
          <w:color w:val="000000"/>
          <w:lang w:val="en-US"/>
        </w:rPr>
        <w:t xml:space="preserve">(38%) and yielding to Russian </w:t>
      </w:r>
      <w:proofErr w:type="gramStart"/>
      <w:r w:rsidR="00E67542" w:rsidRPr="009720A7">
        <w:rPr>
          <w:color w:val="000000"/>
          <w:lang w:val="en-US"/>
        </w:rPr>
        <w:t>demands which</w:t>
      </w:r>
      <w:proofErr w:type="gramEnd"/>
      <w:r w:rsidR="00E67542" w:rsidRPr="009720A7">
        <w:rPr>
          <w:color w:val="000000"/>
          <w:lang w:val="en-US"/>
        </w:rPr>
        <w:t xml:space="preserve"> means recognition of DNR/LNR autonomy and annexation of Crimea (15%).</w:t>
      </w:r>
    </w:p>
    <w:p w:rsidR="00E67542" w:rsidRPr="009720A7" w:rsidRDefault="00E67542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Opinion poll revealed that </w:t>
      </w:r>
      <w:r w:rsidRPr="009720A7">
        <w:rPr>
          <w:b/>
          <w:bCs/>
          <w:color w:val="000000"/>
          <w:lang w:val="en-US"/>
        </w:rPr>
        <w:t>while people in Donbas support idea of direct negotiations with DNR/LNR and granting of special status to pro-Russian entities majority of them strongly object to essential elements of such status and key provisions of the Minsk agreements</w:t>
      </w:r>
      <w:r w:rsidRPr="009720A7">
        <w:rPr>
          <w:color w:val="000000"/>
          <w:lang w:val="en-US"/>
        </w:rPr>
        <w:t>.</w:t>
      </w:r>
    </w:p>
    <w:p w:rsidR="00E67542" w:rsidRPr="009720A7" w:rsidRDefault="00E67542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Here are key believes of the Donbas residents:</w:t>
      </w:r>
    </w:p>
    <w:p w:rsidR="00EC5F7C" w:rsidRPr="009720A7" w:rsidRDefault="00EC5F7C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Majority of Donetsk (</w:t>
      </w:r>
      <w:r w:rsidR="0099348C" w:rsidRPr="009720A7">
        <w:rPr>
          <w:color w:val="000000"/>
          <w:lang w:val="uk-UA"/>
        </w:rPr>
        <w:t>55%</w:t>
      </w:r>
      <w:r w:rsidRPr="009720A7">
        <w:rPr>
          <w:color w:val="000000"/>
          <w:lang w:val="en-US"/>
        </w:rPr>
        <w:t>) and Luhansk (</w:t>
      </w:r>
      <w:r w:rsidR="0099348C" w:rsidRPr="009720A7">
        <w:rPr>
          <w:color w:val="000000"/>
          <w:lang w:val="uk-UA"/>
        </w:rPr>
        <w:t>60%</w:t>
      </w:r>
      <w:r w:rsidRPr="009720A7">
        <w:rPr>
          <w:color w:val="000000"/>
          <w:lang w:val="en-US"/>
        </w:rPr>
        <w:t>) respondents</w:t>
      </w:r>
      <w:r w:rsidR="0099348C" w:rsidRPr="009720A7">
        <w:rPr>
          <w:color w:val="000000"/>
          <w:lang w:val="uk-UA"/>
        </w:rPr>
        <w:t xml:space="preserve"> </w:t>
      </w:r>
      <w:r w:rsidR="0099348C" w:rsidRPr="009720A7">
        <w:rPr>
          <w:color w:val="000000"/>
          <w:lang w:val="en-US"/>
        </w:rPr>
        <w:t>would accept restoration of trade and transport connection with the uncontrolled territories.</w:t>
      </w:r>
    </w:p>
    <w:p w:rsidR="00E67542" w:rsidRPr="009720A7" w:rsidRDefault="00E67542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Direct negotiations with DNR/LNR are acceptable for 49% of Donetsk and 71% of Luhansk respondents</w:t>
      </w:r>
      <w:r w:rsidR="003579D9" w:rsidRPr="009720A7">
        <w:rPr>
          <w:color w:val="000000"/>
          <w:lang w:val="en-US"/>
        </w:rPr>
        <w:t>.</w:t>
      </w:r>
    </w:p>
    <w:p w:rsidR="003579D9" w:rsidRPr="009720A7" w:rsidRDefault="003579D9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Local elections to </w:t>
      </w:r>
      <w:proofErr w:type="gramStart"/>
      <w:r w:rsidRPr="009720A7">
        <w:rPr>
          <w:color w:val="000000"/>
          <w:lang w:val="en-US"/>
        </w:rPr>
        <w:t>be held</w:t>
      </w:r>
      <w:proofErr w:type="gramEnd"/>
      <w:r w:rsidRPr="009720A7">
        <w:rPr>
          <w:color w:val="000000"/>
          <w:lang w:val="en-US"/>
        </w:rPr>
        <w:t xml:space="preserve"> on terms of DNR/LNR leadership are unacceptable for 68% of Donetsk and 35% of Luhansk respondents. It </w:t>
      </w:r>
      <w:proofErr w:type="gramStart"/>
      <w:r w:rsidRPr="009720A7">
        <w:rPr>
          <w:color w:val="000000"/>
          <w:lang w:val="en-US"/>
        </w:rPr>
        <w:t>should be mentioned</w:t>
      </w:r>
      <w:proofErr w:type="gramEnd"/>
      <w:r w:rsidRPr="009720A7">
        <w:rPr>
          <w:color w:val="000000"/>
          <w:lang w:val="en-US"/>
        </w:rPr>
        <w:t xml:space="preserve"> that while 36% of </w:t>
      </w:r>
      <w:r w:rsidRPr="009720A7">
        <w:rPr>
          <w:color w:val="000000"/>
          <w:lang w:val="en-US"/>
        </w:rPr>
        <w:lastRenderedPageBreak/>
        <w:t>Luhansk respondents are ready to accept such elections only 16% of Donetsk GCA residents agree with such concession.</w:t>
      </w:r>
    </w:p>
    <w:p w:rsidR="003579D9" w:rsidRPr="009720A7" w:rsidRDefault="003579D9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Total amnesty to combatants of DNR/LNR is unacceptable for 55% of Donetsk and 50% of Luhansk respondents.</w:t>
      </w:r>
    </w:p>
    <w:p w:rsidR="003579D9" w:rsidRPr="009720A7" w:rsidRDefault="00B37679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Enrollment of DNR/LNR combatants to local police forces, courts and prosecutor offices is unacceptable for 60% of Donetsk and 3</w:t>
      </w:r>
      <w:r w:rsidR="00EC5F7C" w:rsidRPr="009720A7">
        <w:rPr>
          <w:color w:val="000000"/>
          <w:lang w:val="en-US"/>
        </w:rPr>
        <w:t>0</w:t>
      </w:r>
      <w:r w:rsidRPr="009720A7">
        <w:rPr>
          <w:color w:val="000000"/>
          <w:lang w:val="en-US"/>
        </w:rPr>
        <w:t>% of Luhansk respondents. It is noteworthy, that 3</w:t>
      </w:r>
      <w:r w:rsidR="00EC5F7C" w:rsidRPr="009720A7">
        <w:rPr>
          <w:color w:val="000000"/>
          <w:lang w:val="en-US"/>
        </w:rPr>
        <w:t>4</w:t>
      </w:r>
      <w:r w:rsidRPr="009720A7">
        <w:rPr>
          <w:color w:val="000000"/>
          <w:lang w:val="en-US"/>
        </w:rPr>
        <w:t>% of Luhansk respondents would accept it</w:t>
      </w:r>
      <w:r w:rsidR="00EC5F7C" w:rsidRPr="009720A7">
        <w:rPr>
          <w:color w:val="000000"/>
          <w:lang w:val="en-US"/>
        </w:rPr>
        <w:t xml:space="preserve"> and 36% remain undecided.</w:t>
      </w:r>
    </w:p>
    <w:p w:rsidR="00EC5F7C" w:rsidRPr="009720A7" w:rsidRDefault="00EC5F7C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Special economic and political relations between DNR/LNR and Russia are unacceptable for 55% of Donetsk respondents, while acceptable for 49% of Luhansk respondents.</w:t>
      </w:r>
    </w:p>
    <w:p w:rsidR="0099348C" w:rsidRPr="009720A7" w:rsidRDefault="0099348C" w:rsidP="009720A7">
      <w:pPr>
        <w:pStyle w:val="a4"/>
        <w:spacing w:before="0" w:beforeAutospacing="0" w:line="330" w:lineRule="atLeast"/>
        <w:ind w:firstLine="708"/>
        <w:jc w:val="both"/>
        <w:rPr>
          <w:b/>
          <w:bCs/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 xml:space="preserve">At the same time </w:t>
      </w:r>
      <w:proofErr w:type="gramStart"/>
      <w:r w:rsidRPr="009720A7">
        <w:rPr>
          <w:b/>
          <w:bCs/>
          <w:color w:val="000000"/>
          <w:lang w:val="en-US"/>
        </w:rPr>
        <w:t>Donbas</w:t>
      </w:r>
      <w:proofErr w:type="gramEnd"/>
      <w:r w:rsidRPr="009720A7">
        <w:rPr>
          <w:b/>
          <w:bCs/>
          <w:color w:val="000000"/>
          <w:lang w:val="en-US"/>
        </w:rPr>
        <w:t xml:space="preserve"> residents are ready to give in to Russian demands that constrain state sovereignty and provoke internal tensions:</w:t>
      </w:r>
    </w:p>
    <w:p w:rsidR="0099348C" w:rsidRPr="009720A7" w:rsidRDefault="0099348C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Granting and including into Constitution special status to certain districts of Donetsk and Luhansk regions is acceptable for 48% of Donetsk and 52% of Luhansk respondents.</w:t>
      </w:r>
    </w:p>
    <w:p w:rsidR="0099348C" w:rsidRPr="009720A7" w:rsidRDefault="0099348C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Granting Russian language constitutional status of the second state language is acceptable for 60% of Donetsk and Luhansk respondents.</w:t>
      </w:r>
    </w:p>
    <w:p w:rsidR="0099348C" w:rsidRPr="009720A7" w:rsidRDefault="0099348C" w:rsidP="009720A7">
      <w:pPr>
        <w:pStyle w:val="a4"/>
        <w:numPr>
          <w:ilvl w:val="0"/>
          <w:numId w:val="4"/>
        </w:numPr>
        <w:spacing w:before="0" w:beforeAutospacing="0" w:line="330" w:lineRule="atLeast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>Approval of the law on neutral and non-bloc status of Ukraine is acceptable for 43% Donetsk and 54% of Luhansk respondents. Still it is unacceptable for 38% of Donetsk GCA respondents.</w:t>
      </w:r>
      <w:r w:rsidR="00E0758E" w:rsidRPr="009720A7">
        <w:rPr>
          <w:color w:val="000000"/>
          <w:lang w:val="en-US"/>
        </w:rPr>
        <w:t xml:space="preserve"> Moreover, in the last 14 months the number of supporters of neutral status of Ukraine in Donetsk region decreased from 53% to 41% while number proponents of NATO integration grew from 21% to 31%.</w:t>
      </w:r>
      <w:r w:rsidR="003D3BE3" w:rsidRPr="009720A7">
        <w:rPr>
          <w:color w:val="000000"/>
          <w:lang w:val="en-US"/>
        </w:rPr>
        <w:t xml:space="preserve"> In Luhansk region only 15% of residents support NATO integration. </w:t>
      </w:r>
    </w:p>
    <w:p w:rsidR="00E0758E" w:rsidRPr="009720A7" w:rsidRDefault="00E75781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Hypothetical question about deployment of UN peacekeeping forces on the uncontrolled territories of Donbas also showed polarization and difference between Donetsk and Luhansk residents</w:t>
      </w:r>
      <w:r w:rsidRPr="009720A7">
        <w:rPr>
          <w:color w:val="000000"/>
          <w:lang w:val="en-US"/>
        </w:rPr>
        <w:t xml:space="preserve">. </w:t>
      </w:r>
    </w:p>
    <w:p w:rsidR="00E75781" w:rsidRPr="009720A7" w:rsidRDefault="00E75781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In Donetsk GCA 53% of respondents supported such idea while 31% rejected it and 16% were undecided. In Luhansk </w:t>
      </w:r>
      <w:proofErr w:type="gramStart"/>
      <w:r w:rsidRPr="009720A7">
        <w:rPr>
          <w:color w:val="000000"/>
          <w:lang w:val="en-US"/>
        </w:rPr>
        <w:t>GCA</w:t>
      </w:r>
      <w:proofErr w:type="gramEnd"/>
      <w:r w:rsidRPr="009720A7">
        <w:rPr>
          <w:color w:val="000000"/>
          <w:lang w:val="en-US"/>
        </w:rPr>
        <w:t xml:space="preserve"> public attitudes are very different: 51% rejected this idea and only 30% supported it with 19% of undecided. </w:t>
      </w:r>
    </w:p>
    <w:p w:rsidR="00E0758E" w:rsidRPr="009720A7" w:rsidRDefault="00E75781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We can argue that we have found clue to such polarization when we asked people about their preferences toward possible future of uncontrolled territories and timing of possible reintegration</w:t>
      </w:r>
      <w:r w:rsidRPr="009720A7">
        <w:rPr>
          <w:color w:val="000000"/>
          <w:lang w:val="en-US"/>
        </w:rPr>
        <w:t xml:space="preserve">. </w:t>
      </w:r>
    </w:p>
    <w:p w:rsidR="00E75781" w:rsidRPr="009720A7" w:rsidRDefault="00E75781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color w:val="000000"/>
          <w:lang w:val="en-US"/>
        </w:rPr>
        <w:t xml:space="preserve">In Donetsk GCA 60% of respondents said they would prefer complete restoration of pre-war status of the occupied territories and </w:t>
      </w:r>
      <w:r w:rsidR="00E0758E" w:rsidRPr="009720A7">
        <w:rPr>
          <w:color w:val="000000"/>
          <w:lang w:val="en-US"/>
        </w:rPr>
        <w:t xml:space="preserve">57% believed it could happen in the nearest future (in 1-5 years). On the other hand, in Luhansk </w:t>
      </w:r>
      <w:proofErr w:type="gramStart"/>
      <w:r w:rsidR="00E0758E" w:rsidRPr="009720A7">
        <w:rPr>
          <w:color w:val="000000"/>
          <w:lang w:val="en-US"/>
        </w:rPr>
        <w:t>GCA</w:t>
      </w:r>
      <w:proofErr w:type="gramEnd"/>
      <w:r w:rsidR="00E0758E" w:rsidRPr="009720A7">
        <w:rPr>
          <w:color w:val="000000"/>
          <w:lang w:val="en-US"/>
        </w:rPr>
        <w:t xml:space="preserve"> only 40% would prefer pre-war status for reintegrated territories and only 23% believed this could happen soon. Around 46% of Luhansk GCA respondents said that these territories would never return or could return in remote future.</w:t>
      </w:r>
    </w:p>
    <w:p w:rsidR="009720A7" w:rsidRPr="009720A7" w:rsidRDefault="00E0758E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Majority of Donbas residents are united by hope that permanent ceasefire would have positive impact on their lives</w:t>
      </w:r>
      <w:r w:rsidRPr="009720A7">
        <w:rPr>
          <w:color w:val="000000"/>
          <w:lang w:val="en-US"/>
        </w:rPr>
        <w:t xml:space="preserve">. Substantial or slight improvement of life due to the end of war </w:t>
      </w:r>
      <w:proofErr w:type="gramStart"/>
      <w:r w:rsidRPr="009720A7">
        <w:rPr>
          <w:color w:val="000000"/>
          <w:lang w:val="en-US"/>
        </w:rPr>
        <w:t>are expected</w:t>
      </w:r>
      <w:proofErr w:type="gramEnd"/>
      <w:r w:rsidRPr="009720A7">
        <w:rPr>
          <w:color w:val="000000"/>
          <w:lang w:val="en-US"/>
        </w:rPr>
        <w:t xml:space="preserve"> by 64% of respondents in Donetsk and Luhansk regions.</w:t>
      </w:r>
    </w:p>
    <w:p w:rsidR="009720A7" w:rsidRPr="009720A7" w:rsidRDefault="009720A7" w:rsidP="009720A7">
      <w:pPr>
        <w:pStyle w:val="a4"/>
        <w:spacing w:before="0" w:beforeAutospacing="0" w:line="330" w:lineRule="atLeast"/>
        <w:ind w:firstLine="708"/>
        <w:jc w:val="both"/>
        <w:rPr>
          <w:color w:val="000000"/>
          <w:lang w:val="en-US"/>
        </w:rPr>
      </w:pPr>
    </w:p>
    <w:p w:rsidR="009720A7" w:rsidRPr="009720A7" w:rsidRDefault="009720A7" w:rsidP="009720A7">
      <w:pPr>
        <w:pStyle w:val="a4"/>
        <w:spacing w:before="0" w:beforeAutospacing="0" w:line="330" w:lineRule="atLeast"/>
        <w:jc w:val="center"/>
        <w:rPr>
          <w:b/>
          <w:bCs/>
          <w:color w:val="000000"/>
          <w:lang w:val="en-US"/>
        </w:rPr>
      </w:pPr>
      <w:r w:rsidRPr="009720A7">
        <w:rPr>
          <w:b/>
          <w:bCs/>
          <w:color w:val="000000"/>
          <w:lang w:val="en-US"/>
        </w:rPr>
        <w:t>TABLES</w:t>
      </w:r>
    </w:p>
    <w:p w:rsidR="009720A7" w:rsidRDefault="009720A7" w:rsidP="009720A7">
      <w:pPr>
        <w:spacing w:after="100" w:afterAutospacing="1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</w:p>
    <w:p w:rsidR="009720A7" w:rsidRPr="009720A7" w:rsidRDefault="009720A7" w:rsidP="009720A7">
      <w:pPr>
        <w:spacing w:after="100" w:afterAutospacing="1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In your opinion, has situation in the region changed after presidential and parliamentary elections in 2019?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Nothing happened 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AB10AA" w:rsidRDefault="00AB10AA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1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Things got worse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Things got better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</w:tbl>
    <w:p w:rsidR="009720A7" w:rsidRPr="009720A7" w:rsidRDefault="009720A7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</w:p>
    <w:p w:rsidR="009720A7" w:rsidRPr="009720A7" w:rsidRDefault="009720A7" w:rsidP="009720A7">
      <w:pPr>
        <w:spacing w:after="100" w:afterAutospacing="1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Evidently, there are number of issues in your town (village) that </w:t>
      </w:r>
      <w:proofErr w:type="gramStart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should be solved</w:t>
      </w:r>
      <w:proofErr w:type="gramEnd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. In your opinion, how </w:t>
      </w:r>
      <w:proofErr w:type="gramStart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were these issues managed</w:t>
      </w:r>
      <w:proofErr w:type="gramEnd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 in your town (village) last year?  </w:t>
      </w:r>
    </w:p>
    <w:tbl>
      <w:tblPr>
        <w:tblW w:w="9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9"/>
        <w:gridCol w:w="1251"/>
        <w:gridCol w:w="1186"/>
        <w:gridCol w:w="1203"/>
        <w:gridCol w:w="1269"/>
      </w:tblGrid>
      <w:tr w:rsidR="00AB10AA" w:rsidRPr="009720A7" w:rsidTr="009720A7">
        <w:tc>
          <w:tcPr>
            <w:tcW w:w="49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0AA" w:rsidRPr="009720A7" w:rsidRDefault="00AB10AA" w:rsidP="00AB10AA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February 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February 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4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Generally, all issues have been managed well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9720A7" w:rsidRPr="009720A7" w:rsidTr="009720A7">
        <w:tc>
          <w:tcPr>
            <w:tcW w:w="4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ome issue were solved, some weren’t 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</w:tr>
      <w:tr w:rsidR="009720A7" w:rsidRPr="009720A7" w:rsidTr="009720A7">
        <w:tc>
          <w:tcPr>
            <w:tcW w:w="4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They tried to solved something but in vain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9720A7" w:rsidRPr="009720A7" w:rsidTr="009720A7">
        <w:tc>
          <w:tcPr>
            <w:tcW w:w="4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Generally nothing has been done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2</w:t>
            </w:r>
          </w:p>
        </w:tc>
      </w:tr>
      <w:tr w:rsidR="009720A7" w:rsidRPr="009720A7" w:rsidTr="009720A7">
        <w:tc>
          <w:tcPr>
            <w:tcW w:w="4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</w:tbl>
    <w:p w:rsidR="009720A7" w:rsidRPr="009720A7" w:rsidRDefault="009720A7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</w:p>
    <w:p w:rsidR="009720A7" w:rsidRPr="009720A7" w:rsidRDefault="009720A7" w:rsidP="009720A7">
      <w:pPr>
        <w:spacing w:after="100" w:afterAutospacing="1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Which problems </w:t>
      </w:r>
      <w:proofErr w:type="gramStart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have been successfully managed</w:t>
      </w:r>
      <w:proofErr w:type="gramEnd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 in your town (village)? (</w:t>
      </w:r>
      <w:proofErr w:type="gramStart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respondents</w:t>
      </w:r>
      <w:proofErr w:type="gramEnd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 could choose any number of available options) </w:t>
      </w:r>
    </w:p>
    <w:tbl>
      <w:tblPr>
        <w:tblW w:w="9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46"/>
        <w:gridCol w:w="1316"/>
        <w:gridCol w:w="1123"/>
        <w:gridCol w:w="1388"/>
        <w:gridCol w:w="1123"/>
      </w:tblGrid>
      <w:tr w:rsidR="00AB10AA" w:rsidRPr="009720A7" w:rsidTr="009720A7">
        <w:tc>
          <w:tcPr>
            <w:tcW w:w="47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0AA" w:rsidRPr="009720A7" w:rsidRDefault="00AB10AA" w:rsidP="00AB10AA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February 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February 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pair of damaged houses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opening of enterprises, emergence of new jobs 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Increase of wages, pensions, social security payments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pair of damaged infrastructure (roads, bridges, heating, water,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gaz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electricity distribution networks)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3.0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t xml:space="preserve">Upgrade of health care services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Buildup of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efence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gainst possible attacks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mprovement of administrative services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Quality upgrade of primary and secondary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eduction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Securing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aw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nd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rder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olution of problems of IDPs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nticorruption efforts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Management of land ownership issues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ttraction of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invetments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AB10AA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9720A7" w:rsidRPr="009720A7" w:rsidTr="009720A7">
        <w:tc>
          <w:tcPr>
            <w:tcW w:w="4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Nothing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AB10AA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AB10AA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</w:t>
            </w:r>
            <w:r w:rsidR="00AB10AA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</w:tbl>
    <w:p w:rsidR="009720A7" w:rsidRPr="009720A7" w:rsidRDefault="009720A7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</w:p>
    <w:p w:rsidR="009720A7" w:rsidRPr="009720A7" w:rsidRDefault="009720A7" w:rsidP="009720A7">
      <w:pPr>
        <w:spacing w:after="100" w:afterAutospacing="1"/>
        <w:jc w:val="both"/>
        <w:rPr>
          <w:rFonts w:ascii="Times New Roman" w:hAnsi="Times New Roman"/>
          <w:sz w:val="24"/>
          <w:szCs w:val="24"/>
          <w:lang w:val="en-US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What kind of governmental aid would you choose </w:t>
      </w:r>
      <w:proofErr w:type="gramStart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first of all</w:t>
      </w:r>
      <w:proofErr w:type="gramEnd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? (</w:t>
      </w:r>
      <w:proofErr w:type="gramStart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respondents</w:t>
      </w:r>
      <w:proofErr w:type="gramEnd"/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 were asked to choose only one answer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AB10AA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Subsidies and discounts on necessary consumer goods and communal services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Supplementary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cash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ayments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ree public services (transportation, health care) 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Humanitarian aid (food, medicine, clothes)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nterest-free loan to start business  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ssistance to find job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ssistance to get better education, upgrade professional skills, learn new profession 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rovide affordable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housing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ssistance in moving to other region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9720A7" w:rsidRPr="009720A7" w:rsidTr="009720A7"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</w:tr>
    </w:tbl>
    <w:p w:rsidR="009720A7" w:rsidRPr="009720A7" w:rsidRDefault="009720A7" w:rsidP="009720A7">
      <w:pPr>
        <w:spacing w:after="100" w:afterAutospacing="1"/>
        <w:jc w:val="both"/>
        <w:rPr>
          <w:rFonts w:ascii="Times New Roman" w:hAnsi="Times New Roman"/>
          <w:sz w:val="24"/>
          <w:szCs w:val="24"/>
        </w:rPr>
      </w:pPr>
    </w:p>
    <w:p w:rsidR="009720A7" w:rsidRPr="009720A7" w:rsidRDefault="009720A7" w:rsidP="009720A7">
      <w:pPr>
        <w:spacing w:after="100" w:afterAutospacing="1"/>
        <w:jc w:val="both"/>
        <w:rPr>
          <w:rFonts w:ascii="Times New Roman" w:hAnsi="Times New Roman"/>
          <w:bCs/>
          <w:i/>
          <w:iCs/>
          <w:sz w:val="24"/>
          <w:szCs w:val="24"/>
          <w:lang w:val="en-US"/>
        </w:rPr>
      </w:pPr>
      <w:r w:rsidRPr="009720A7">
        <w:rPr>
          <w:rFonts w:ascii="Times New Roman" w:hAnsi="Times New Roman"/>
          <w:sz w:val="24"/>
          <w:szCs w:val="24"/>
          <w:lang w:val="en-US"/>
        </w:rPr>
        <w:t xml:space="preserve">If you think you are concerned about your rights, what are your most violated rights? </w:t>
      </w:r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>(</w:t>
      </w:r>
      <w:proofErr w:type="gramStart"/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>respondents</w:t>
      </w:r>
      <w:proofErr w:type="gramEnd"/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could choose any number of answer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12"/>
        <w:gridCol w:w="1503"/>
        <w:gridCol w:w="1530"/>
      </w:tblGrid>
      <w:tr w:rsidR="00AB10AA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t xml:space="preserve">Economic rights (right to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abour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to decent payment)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Right to social security  (pension, unemployment payment, compensation for disability, maternity leave payment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Right to a healthy environ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reedom of using native language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Freedom of speech and express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ight to security and lawful protection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Right to personal inviolability and private property protec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olitical rights (right to peaceful assemblies and rallies, voting rights, right to protest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Right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to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free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movement</w:t>
            </w:r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ersonal freedom, dignity and presumption of innoce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reedom of religion and personal believe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</w:tbl>
    <w:p w:rsidR="009720A7" w:rsidRPr="009720A7" w:rsidRDefault="009720A7" w:rsidP="009720A7">
      <w:pPr>
        <w:spacing w:after="100" w:afterAutospacing="1"/>
        <w:jc w:val="both"/>
        <w:rPr>
          <w:rFonts w:ascii="Times New Roman" w:hAnsi="Times New Roman"/>
          <w:sz w:val="24"/>
          <w:szCs w:val="24"/>
        </w:rPr>
      </w:pPr>
    </w:p>
    <w:p w:rsidR="009720A7" w:rsidRPr="009720A7" w:rsidRDefault="009720A7" w:rsidP="009720A7">
      <w:pPr>
        <w:spacing w:after="100" w:afterAutospacing="1"/>
        <w:jc w:val="both"/>
        <w:rPr>
          <w:rFonts w:ascii="Times New Roman" w:hAnsi="Times New Roman"/>
          <w:bCs/>
          <w:i/>
          <w:iCs/>
          <w:sz w:val="24"/>
          <w:szCs w:val="24"/>
          <w:lang w:val="en-US"/>
        </w:rPr>
      </w:pPr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>Do you think mass protests or rallies can happen in your town (village)? (</w:t>
      </w:r>
      <w:proofErr w:type="gramStart"/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>one</w:t>
      </w:r>
      <w:proofErr w:type="gramEnd"/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answ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2009"/>
        <w:gridCol w:w="2036"/>
      </w:tblGrid>
      <w:tr w:rsidR="00AB10AA" w:rsidRPr="009720A7" w:rsidTr="009720A7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720A7">
              <w:rPr>
                <w:rFonts w:ascii="Times New Roman" w:hAnsi="Times New Roman"/>
                <w:sz w:val="24"/>
                <w:szCs w:val="24"/>
              </w:rPr>
              <w:t>Apparently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</w:rPr>
              <w:t>can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</w:rPr>
              <w:t>ha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pen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</w:tr>
      <w:tr w:rsidR="009720A7" w:rsidRPr="009720A7" w:rsidTr="009720A7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Unlikel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</w:tr>
      <w:tr w:rsidR="009720A7" w:rsidRPr="009720A7" w:rsidTr="009720A7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Nothing will happ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</w:tr>
      <w:tr w:rsidR="009720A7" w:rsidRPr="009720A7" w:rsidTr="009720A7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:rsidR="009720A7" w:rsidRPr="009720A7" w:rsidRDefault="009720A7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i/>
          <w:iCs/>
          <w:sz w:val="24"/>
          <w:szCs w:val="24"/>
          <w:lang w:val="uk-UA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What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can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make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you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join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protest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activitie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? (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respondent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could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choose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no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more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than three answer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)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4"/>
        <w:gridCol w:w="1276"/>
        <w:gridCol w:w="1417"/>
      </w:tblGrid>
      <w:tr w:rsidR="00AB10AA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Increase of</w:t>
            </w:r>
            <w:r w:rsidRPr="009720A7">
              <w:rPr>
                <w:rFonts w:ascii="Times New Roman" w:hAnsi="Times New Roman"/>
                <w:bCs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utility</w:t>
            </w:r>
            <w:r w:rsidRPr="009720A7">
              <w:rPr>
                <w:rFonts w:ascii="Times New Roman" w:hAnsi="Times New Roman"/>
                <w:bCs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tariff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5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57</w:t>
            </w:r>
          </w:p>
        </w:tc>
      </w:tr>
      <w:tr w:rsidR="009720A7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closure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enterprises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otection of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avour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righ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4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32</w:t>
            </w:r>
          </w:p>
        </w:tc>
      </w:tr>
      <w:tr w:rsidR="009720A7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eterioration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f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healthcare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services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ockdown of hospitals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introduction of payments for medical aid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25</w:t>
            </w:r>
          </w:p>
        </w:tc>
      </w:tr>
      <w:tr w:rsidR="009720A7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rotection of civil rights and freedom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17</w:t>
            </w:r>
          </w:p>
        </w:tc>
      </w:tr>
      <w:tr w:rsidR="009720A7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Hryvnia devaluation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,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price shoc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20</w:t>
            </w:r>
          </w:p>
        </w:tc>
      </w:tr>
      <w:tr w:rsidR="009720A7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Expression of disapproval against governmental policy toward Donba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1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</w:tr>
      <w:tr w:rsidR="009720A7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olicy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f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enforced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Ukrainization</w:t>
            </w:r>
            <w:proofErr w:type="spellEnd"/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closure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f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schools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with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Russian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anguage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f education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,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renaming of streets etc.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</w:tr>
      <w:tr w:rsidR="009720A7" w:rsidRPr="009720A7" w:rsidTr="009720A7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ther reaso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</w:tr>
    </w:tbl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i/>
          <w:iCs/>
          <w:sz w:val="24"/>
          <w:szCs w:val="24"/>
          <w:lang w:val="uk-UA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In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your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opinion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,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i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Russia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a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side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of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conflict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in Ukraine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2"/>
        <w:gridCol w:w="1274"/>
        <w:gridCol w:w="1276"/>
        <w:gridCol w:w="1276"/>
        <w:gridCol w:w="1276"/>
      </w:tblGrid>
      <w:tr w:rsidR="00AB10AA" w:rsidRPr="009720A7" w:rsidTr="009720A7">
        <w:tc>
          <w:tcPr>
            <w:tcW w:w="28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5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February 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February 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6</w:t>
            </w:r>
          </w:p>
        </w:tc>
      </w:tr>
      <w:tr w:rsidR="009720A7" w:rsidRPr="009720A7" w:rsidTr="009720A7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</w:tr>
      <w:tr w:rsidR="009720A7" w:rsidRPr="009720A7" w:rsidTr="009720A7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</w:tbl>
    <w:p w:rsidR="00AB10AA" w:rsidRDefault="00AB10AA" w:rsidP="009720A7">
      <w:pPr>
        <w:spacing w:after="100" w:afterAutospacing="1" w:line="276" w:lineRule="auto"/>
        <w:jc w:val="both"/>
        <w:rPr>
          <w:rFonts w:ascii="Times New Roman" w:hAnsi="Times New Roman"/>
          <w:bCs/>
          <w:i/>
          <w:iCs/>
          <w:sz w:val="24"/>
          <w:szCs w:val="24"/>
          <w:lang w:val="en-US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bCs/>
          <w:i/>
          <w:iCs/>
          <w:sz w:val="24"/>
          <w:szCs w:val="24"/>
          <w:lang w:val="en-US"/>
        </w:rPr>
      </w:pPr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As you </w:t>
      </w:r>
      <w:proofErr w:type="gramStart"/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>know</w:t>
      </w:r>
      <w:proofErr w:type="gramEnd"/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there are permanent talks about possible ways of termination armed conflict in Donbas. What compromises do you think </w:t>
      </w:r>
      <w:proofErr w:type="gramStart"/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>should be made</w:t>
      </w:r>
      <w:proofErr w:type="gramEnd"/>
      <w:r w:rsidRPr="009720A7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to achieve peace in Donbas? </w:t>
      </w:r>
    </w:p>
    <w:tbl>
      <w:tblPr>
        <w:tblW w:w="9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1333"/>
        <w:gridCol w:w="1253"/>
        <w:gridCol w:w="1333"/>
        <w:gridCol w:w="1253"/>
      </w:tblGrid>
      <w:tr w:rsidR="00AB10AA" w:rsidRPr="009720A7" w:rsidTr="009720A7">
        <w:tc>
          <w:tcPr>
            <w:tcW w:w="47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ll compromises are acceptable for the sake of peace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</w:tr>
      <w:tr w:rsidR="009720A7" w:rsidRPr="009720A7" w:rsidTr="009720A7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chieving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eace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requires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ompromises but not at any price 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</w:tr>
      <w:tr w:rsidR="009720A7" w:rsidRPr="009720A7" w:rsidTr="009720A7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Peace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in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bas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could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be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chieved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nly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s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result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f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one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’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forceful</w:t>
            </w: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victory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9720A7" w:rsidRPr="009720A7" w:rsidTr="009720A7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</w:tbl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sz w:val="24"/>
          <w:szCs w:val="24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</w:pPr>
      <w:r w:rsidRPr="009720A7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What compromises do you think are acceptable to stop the war in Donbas? </w:t>
      </w: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i/>
          <w:iCs/>
          <w:sz w:val="24"/>
          <w:szCs w:val="24"/>
          <w:lang w:val="uk-UA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Direct negotiations with leadership of self-proclaimed “DNR/LNR”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5"/>
        <w:gridCol w:w="1800"/>
        <w:gridCol w:w="1720"/>
        <w:gridCol w:w="1800"/>
        <w:gridCol w:w="1720"/>
      </w:tblGrid>
      <w:tr w:rsidR="00AB10AA" w:rsidRPr="009720A7" w:rsidTr="009720A7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71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Un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</w:tbl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i/>
          <w:iCs/>
          <w:sz w:val="24"/>
          <w:szCs w:val="24"/>
          <w:lang w:val="uk-UA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Granting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and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enforcing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through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constitutional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amendment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“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special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statu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”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for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uncontrolled territorie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5"/>
        <w:gridCol w:w="1800"/>
        <w:gridCol w:w="1720"/>
        <w:gridCol w:w="1800"/>
        <w:gridCol w:w="1720"/>
      </w:tblGrid>
      <w:tr w:rsidR="00AB10AA" w:rsidRPr="009720A7" w:rsidTr="009720A7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Un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uk-UA"/>
              </w:rPr>
              <w:t>22</w:t>
            </w:r>
          </w:p>
        </w:tc>
      </w:tr>
    </w:tbl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i/>
          <w:iCs/>
          <w:sz w:val="24"/>
          <w:szCs w:val="24"/>
          <w:lang w:val="uk-UA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Granting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Russian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language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statu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of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the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second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official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language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 xml:space="preserve">by amending Constitution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5"/>
        <w:gridCol w:w="1800"/>
        <w:gridCol w:w="1720"/>
        <w:gridCol w:w="1800"/>
        <w:gridCol w:w="1720"/>
      </w:tblGrid>
      <w:tr w:rsidR="00AB10AA" w:rsidRPr="009720A7" w:rsidTr="009720A7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60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Un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</w:t>
            </w: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</w:tbl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i/>
          <w:iCs/>
          <w:sz w:val="24"/>
          <w:szCs w:val="24"/>
          <w:lang w:val="uk-UA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Holding local elections in the uncontrolled territories on terms demanded by Russian-backed proxie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0"/>
        <w:gridCol w:w="1877"/>
        <w:gridCol w:w="1796"/>
        <w:gridCol w:w="1876"/>
        <w:gridCol w:w="1796"/>
      </w:tblGrid>
      <w:tr w:rsidR="00AB10AA" w:rsidRPr="009720A7" w:rsidTr="00AB10AA">
        <w:tc>
          <w:tcPr>
            <w:tcW w:w="19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AB10AA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</w:tr>
      <w:tr w:rsidR="009720A7" w:rsidRPr="009720A7" w:rsidTr="00AB10AA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Un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</w:tr>
      <w:tr w:rsidR="009720A7" w:rsidRPr="009720A7" w:rsidTr="00AB10AA"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</w:tr>
    </w:tbl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i/>
          <w:iCs/>
          <w:sz w:val="24"/>
          <w:szCs w:val="24"/>
          <w:lang w:val="uk-UA"/>
        </w:rPr>
      </w:pP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Granting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="004D4795">
        <w:rPr>
          <w:rFonts w:ascii="Times New Roman" w:hAnsi="Times New Roman"/>
          <w:i/>
          <w:iCs/>
          <w:sz w:val="24"/>
          <w:szCs w:val="24"/>
          <w:lang w:val="en-US"/>
        </w:rPr>
        <w:t>total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amnesty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to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all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combatants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who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fought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against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Ukrainian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r w:rsidRPr="009720A7">
        <w:rPr>
          <w:rFonts w:ascii="Times New Roman" w:hAnsi="Times New Roman"/>
          <w:i/>
          <w:iCs/>
          <w:sz w:val="24"/>
          <w:szCs w:val="24"/>
          <w:lang w:val="en-US"/>
        </w:rPr>
        <w:t>army</w:t>
      </w:r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5"/>
        <w:gridCol w:w="1800"/>
        <w:gridCol w:w="1720"/>
        <w:gridCol w:w="1800"/>
        <w:gridCol w:w="1720"/>
      </w:tblGrid>
      <w:tr w:rsidR="00AB10AA" w:rsidRPr="009720A7" w:rsidTr="009720A7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Un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</w:tr>
    </w:tbl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9720A7" w:rsidRPr="009720A7" w:rsidRDefault="009720A7" w:rsidP="009720A7">
      <w:pPr>
        <w:spacing w:after="100" w:afterAutospacing="1" w:line="276" w:lineRule="auto"/>
        <w:jc w:val="both"/>
        <w:rPr>
          <w:rFonts w:ascii="Times New Roman" w:hAnsi="Times New Roman"/>
          <w:i/>
          <w:iCs/>
          <w:sz w:val="24"/>
          <w:szCs w:val="24"/>
          <w:lang w:val="uk-UA"/>
        </w:rPr>
      </w:pP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Enrollment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of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DNR/LNR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combatants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to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local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police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forces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,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courts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and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prosecutor</w:t>
      </w:r>
      <w:proofErr w:type="spellEnd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 xml:space="preserve"> </w:t>
      </w:r>
      <w:proofErr w:type="spellStart"/>
      <w:r w:rsidRPr="009720A7">
        <w:rPr>
          <w:rFonts w:ascii="Times New Roman" w:hAnsi="Times New Roman"/>
          <w:i/>
          <w:iCs/>
          <w:sz w:val="24"/>
          <w:szCs w:val="24"/>
          <w:lang w:val="uk-UA"/>
        </w:rPr>
        <w:t>office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5"/>
        <w:gridCol w:w="1800"/>
        <w:gridCol w:w="1720"/>
        <w:gridCol w:w="1800"/>
        <w:gridCol w:w="1720"/>
      </w:tblGrid>
      <w:tr w:rsidR="00AB10AA" w:rsidRPr="009720A7" w:rsidTr="009720A7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et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10AA" w:rsidRPr="009720A7" w:rsidRDefault="00AB10AA" w:rsidP="00AB10AA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Luhansk reg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, %</w:t>
            </w:r>
          </w:p>
        </w:tc>
      </w:tr>
      <w:tr w:rsidR="009720A7" w:rsidRPr="009720A7" w:rsidTr="009720A7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November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18 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9720A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February</w:t>
            </w:r>
            <w:r w:rsidRPr="009720A7">
              <w:rPr>
                <w:rFonts w:ascii="Times New Roman" w:hAnsi="Times New Roman"/>
                <w:i/>
                <w:sz w:val="24"/>
                <w:szCs w:val="24"/>
              </w:rPr>
              <w:t xml:space="preserve"> 2020 р.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Unaccep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9720A7" w:rsidRPr="009720A7" w:rsidTr="009720A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20A7">
              <w:rPr>
                <w:rFonts w:ascii="Times New Roman" w:hAnsi="Times New Roman"/>
                <w:sz w:val="24"/>
                <w:szCs w:val="24"/>
                <w:lang w:val="en-US"/>
              </w:rPr>
              <w:t>Don’t know/Hard to s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720A7" w:rsidRPr="009720A7" w:rsidRDefault="009720A7" w:rsidP="009720A7">
            <w:pPr>
              <w:spacing w:after="100" w:afterAutospacing="1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720A7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</w:tr>
    </w:tbl>
    <w:p w:rsidR="009720A7" w:rsidRPr="009720A7" w:rsidRDefault="009720A7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</w:p>
    <w:p w:rsidR="009720A7" w:rsidRPr="009720A7" w:rsidRDefault="009720A7" w:rsidP="009720A7">
      <w:pPr>
        <w:pStyle w:val="a4"/>
        <w:spacing w:before="0" w:beforeAutospacing="0" w:line="330" w:lineRule="atLeast"/>
        <w:jc w:val="both"/>
        <w:rPr>
          <w:color w:val="000000"/>
          <w:lang w:val="en-US"/>
        </w:rPr>
      </w:pPr>
    </w:p>
    <w:sectPr w:rsidR="009720A7" w:rsidRPr="009720A7" w:rsidSect="0090585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A416B7"/>
    <w:multiLevelType w:val="hybridMultilevel"/>
    <w:tmpl w:val="6388E0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0C1ED8"/>
    <w:multiLevelType w:val="hybridMultilevel"/>
    <w:tmpl w:val="EF460CC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42211D"/>
    <w:multiLevelType w:val="hybridMultilevel"/>
    <w:tmpl w:val="213ED318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87D4C"/>
    <w:multiLevelType w:val="hybridMultilevel"/>
    <w:tmpl w:val="66B6BF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jAyNTE3MjI3sDRX0lEKTi0uzszPAykwrgUA7uB7FCwAAAA="/>
  </w:docVars>
  <w:rsids>
    <w:rsidRoot w:val="0053350C"/>
    <w:rsid w:val="00025340"/>
    <w:rsid w:val="000434B7"/>
    <w:rsid w:val="00064E33"/>
    <w:rsid w:val="00083D2A"/>
    <w:rsid w:val="00085431"/>
    <w:rsid w:val="00093F39"/>
    <w:rsid w:val="000C6DA6"/>
    <w:rsid w:val="000D2153"/>
    <w:rsid w:val="001320E8"/>
    <w:rsid w:val="00152E49"/>
    <w:rsid w:val="00154A55"/>
    <w:rsid w:val="00195545"/>
    <w:rsid w:val="001A6E74"/>
    <w:rsid w:val="001D7429"/>
    <w:rsid w:val="00211336"/>
    <w:rsid w:val="00232E50"/>
    <w:rsid w:val="00264F53"/>
    <w:rsid w:val="00277E54"/>
    <w:rsid w:val="0029241D"/>
    <w:rsid w:val="0029712F"/>
    <w:rsid w:val="002B0C08"/>
    <w:rsid w:val="002C2085"/>
    <w:rsid w:val="002C480A"/>
    <w:rsid w:val="002D642D"/>
    <w:rsid w:val="002F1A8C"/>
    <w:rsid w:val="002F6C43"/>
    <w:rsid w:val="0032324F"/>
    <w:rsid w:val="00333F87"/>
    <w:rsid w:val="003579D9"/>
    <w:rsid w:val="00377849"/>
    <w:rsid w:val="00382B83"/>
    <w:rsid w:val="003B1B79"/>
    <w:rsid w:val="003C0917"/>
    <w:rsid w:val="003D3BE3"/>
    <w:rsid w:val="004230CD"/>
    <w:rsid w:val="00460B52"/>
    <w:rsid w:val="00496CDB"/>
    <w:rsid w:val="00496E5B"/>
    <w:rsid w:val="004A170A"/>
    <w:rsid w:val="004C50E8"/>
    <w:rsid w:val="004D4795"/>
    <w:rsid w:val="00527A96"/>
    <w:rsid w:val="0053350C"/>
    <w:rsid w:val="005F3E84"/>
    <w:rsid w:val="006078BC"/>
    <w:rsid w:val="00624462"/>
    <w:rsid w:val="006259BE"/>
    <w:rsid w:val="00673FD8"/>
    <w:rsid w:val="006C7586"/>
    <w:rsid w:val="007264F1"/>
    <w:rsid w:val="007629E0"/>
    <w:rsid w:val="00785912"/>
    <w:rsid w:val="007B3376"/>
    <w:rsid w:val="007E30CB"/>
    <w:rsid w:val="00811B95"/>
    <w:rsid w:val="00813823"/>
    <w:rsid w:val="00814226"/>
    <w:rsid w:val="00817FF8"/>
    <w:rsid w:val="00883D30"/>
    <w:rsid w:val="008879FD"/>
    <w:rsid w:val="008A08D5"/>
    <w:rsid w:val="008B2CC7"/>
    <w:rsid w:val="008D0BA7"/>
    <w:rsid w:val="0090585E"/>
    <w:rsid w:val="009406B1"/>
    <w:rsid w:val="009720A7"/>
    <w:rsid w:val="0098454B"/>
    <w:rsid w:val="0099348C"/>
    <w:rsid w:val="009A03D6"/>
    <w:rsid w:val="009B6084"/>
    <w:rsid w:val="009F32F7"/>
    <w:rsid w:val="00A0421B"/>
    <w:rsid w:val="00A04514"/>
    <w:rsid w:val="00A07DE2"/>
    <w:rsid w:val="00A26CEC"/>
    <w:rsid w:val="00A32AEF"/>
    <w:rsid w:val="00A41B79"/>
    <w:rsid w:val="00A515CB"/>
    <w:rsid w:val="00A56870"/>
    <w:rsid w:val="00A633F1"/>
    <w:rsid w:val="00A93827"/>
    <w:rsid w:val="00AA42D1"/>
    <w:rsid w:val="00AA444C"/>
    <w:rsid w:val="00AA62DA"/>
    <w:rsid w:val="00AB10AA"/>
    <w:rsid w:val="00AD7AA8"/>
    <w:rsid w:val="00AE2FD5"/>
    <w:rsid w:val="00AF5AB6"/>
    <w:rsid w:val="00B255E5"/>
    <w:rsid w:val="00B37679"/>
    <w:rsid w:val="00B4530A"/>
    <w:rsid w:val="00B52028"/>
    <w:rsid w:val="00B60300"/>
    <w:rsid w:val="00B94DD3"/>
    <w:rsid w:val="00B974F6"/>
    <w:rsid w:val="00BC00F2"/>
    <w:rsid w:val="00BE1B81"/>
    <w:rsid w:val="00C12721"/>
    <w:rsid w:val="00C6540F"/>
    <w:rsid w:val="00C74927"/>
    <w:rsid w:val="00C85AE2"/>
    <w:rsid w:val="00C91661"/>
    <w:rsid w:val="00CA1617"/>
    <w:rsid w:val="00CD3AB0"/>
    <w:rsid w:val="00CE2A1A"/>
    <w:rsid w:val="00D142E7"/>
    <w:rsid w:val="00D264DB"/>
    <w:rsid w:val="00D839E7"/>
    <w:rsid w:val="00DB164D"/>
    <w:rsid w:val="00DB1772"/>
    <w:rsid w:val="00E0758E"/>
    <w:rsid w:val="00E07FE6"/>
    <w:rsid w:val="00E27B0C"/>
    <w:rsid w:val="00E35C28"/>
    <w:rsid w:val="00E44722"/>
    <w:rsid w:val="00E67542"/>
    <w:rsid w:val="00E71AFC"/>
    <w:rsid w:val="00E74621"/>
    <w:rsid w:val="00E7571B"/>
    <w:rsid w:val="00E75781"/>
    <w:rsid w:val="00EA3248"/>
    <w:rsid w:val="00EC5F7C"/>
    <w:rsid w:val="00ED4CFE"/>
    <w:rsid w:val="00EF4075"/>
    <w:rsid w:val="00F04170"/>
    <w:rsid w:val="00F55A32"/>
    <w:rsid w:val="00FE68CE"/>
    <w:rsid w:val="00FF39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126011D-4E76-4D36-877B-97DA42FBC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3350C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938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A9382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72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4742</Words>
  <Characters>8404</Characters>
  <Application>Microsoft Office Word</Application>
  <DocSecurity>0</DocSecurity>
  <Lines>70</Lines>
  <Paragraphs>4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Pack by SPecialiST</Company>
  <LinksUpToDate>false</LinksUpToDate>
  <CharactersWithSpaces>23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SPecialiST</dc:creator>
  <cp:lastModifiedBy>IRA</cp:lastModifiedBy>
  <cp:revision>3</cp:revision>
  <dcterms:created xsi:type="dcterms:W3CDTF">2020-05-13T11:29:00Z</dcterms:created>
  <dcterms:modified xsi:type="dcterms:W3CDTF">2020-05-13T11:29:00Z</dcterms:modified>
</cp:coreProperties>
</file>